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071112" w14:textId="4CBC8AEE" w:rsidR="000C375C" w:rsidRPr="000C375C" w:rsidRDefault="000C375C" w:rsidP="000C375C">
      <w:pPr>
        <w:pBdr>
          <w:top w:val="single" w:sz="4" w:space="1" w:color="auto"/>
          <w:left w:val="single" w:sz="4" w:space="4" w:color="auto"/>
          <w:bottom w:val="single" w:sz="4" w:space="1" w:color="auto"/>
          <w:right w:val="single" w:sz="4" w:space="4" w:color="auto"/>
        </w:pBdr>
        <w:spacing w:line="360" w:lineRule="auto"/>
        <w:jc w:val="center"/>
        <w:rPr>
          <w:sz w:val="40"/>
          <w:szCs w:val="40"/>
          <w:lang w:val="en-US"/>
        </w:rPr>
      </w:pPr>
      <w:r w:rsidRPr="000C375C">
        <w:rPr>
          <w:b/>
          <w:bCs/>
          <w:sz w:val="40"/>
          <w:szCs w:val="40"/>
          <w:lang w:val="en-US"/>
        </w:rPr>
        <w:t xml:space="preserve">Team </w:t>
      </w:r>
      <w:r w:rsidRPr="000C375C">
        <w:rPr>
          <w:b/>
          <w:bCs/>
          <w:sz w:val="40"/>
          <w:szCs w:val="40"/>
          <w:lang w:val="en-US"/>
        </w:rPr>
        <w:t>Name</w:t>
      </w:r>
      <w:r w:rsidRPr="000C375C">
        <w:rPr>
          <w:sz w:val="40"/>
          <w:szCs w:val="40"/>
          <w:lang w:val="en-US"/>
        </w:rPr>
        <w:t>:</w:t>
      </w:r>
      <w:r w:rsidRPr="000C375C">
        <w:rPr>
          <w:sz w:val="40"/>
          <w:szCs w:val="40"/>
          <w:lang w:val="en-US"/>
        </w:rPr>
        <w:t xml:space="preserve"> Error Code 42</w:t>
      </w:r>
    </w:p>
    <w:p w14:paraId="272698F0" w14:textId="5AF8F49E" w:rsidR="000C375C" w:rsidRPr="000C375C" w:rsidRDefault="000C375C" w:rsidP="000C375C">
      <w:pPr>
        <w:pBdr>
          <w:top w:val="single" w:sz="4" w:space="1" w:color="auto"/>
          <w:left w:val="single" w:sz="4" w:space="4" w:color="auto"/>
          <w:bottom w:val="single" w:sz="4" w:space="1" w:color="auto"/>
          <w:right w:val="single" w:sz="4" w:space="4" w:color="auto"/>
        </w:pBdr>
        <w:spacing w:line="360" w:lineRule="auto"/>
        <w:jc w:val="center"/>
        <w:rPr>
          <w:sz w:val="40"/>
          <w:szCs w:val="40"/>
          <w:lang w:val="en-US"/>
        </w:rPr>
      </w:pPr>
      <w:r w:rsidRPr="000C375C">
        <w:rPr>
          <w:b/>
          <w:bCs/>
          <w:sz w:val="40"/>
          <w:szCs w:val="40"/>
          <w:lang w:val="en-US"/>
        </w:rPr>
        <w:t>Team Leader's name:</w:t>
      </w:r>
      <w:r w:rsidRPr="000C375C">
        <w:rPr>
          <w:sz w:val="40"/>
          <w:szCs w:val="40"/>
          <w:lang w:val="en-US"/>
        </w:rPr>
        <w:t xml:space="preserve"> Nidhi </w:t>
      </w:r>
      <w:r w:rsidR="00A45430">
        <w:rPr>
          <w:sz w:val="40"/>
          <w:szCs w:val="40"/>
          <w:lang w:val="en-US"/>
        </w:rPr>
        <w:t>K</w:t>
      </w:r>
      <w:r w:rsidRPr="000C375C">
        <w:rPr>
          <w:sz w:val="40"/>
          <w:szCs w:val="40"/>
          <w:lang w:val="en-US"/>
        </w:rPr>
        <w:t>otak</w:t>
      </w:r>
    </w:p>
    <w:p w14:paraId="0EC5E7E9" w14:textId="6285EFD6" w:rsidR="000C375C" w:rsidRPr="000C375C" w:rsidRDefault="000C375C" w:rsidP="000C375C">
      <w:pPr>
        <w:pBdr>
          <w:top w:val="single" w:sz="4" w:space="1" w:color="auto"/>
          <w:left w:val="single" w:sz="4" w:space="4" w:color="auto"/>
          <w:bottom w:val="single" w:sz="4" w:space="1" w:color="auto"/>
          <w:right w:val="single" w:sz="4" w:space="4" w:color="auto"/>
        </w:pBdr>
        <w:spacing w:line="360" w:lineRule="auto"/>
        <w:jc w:val="center"/>
        <w:rPr>
          <w:b/>
          <w:bCs/>
          <w:sz w:val="40"/>
          <w:szCs w:val="40"/>
          <w:lang w:val="en-US"/>
        </w:rPr>
      </w:pPr>
      <w:r w:rsidRPr="000C375C">
        <w:rPr>
          <w:b/>
          <w:bCs/>
          <w:sz w:val="40"/>
          <w:szCs w:val="40"/>
          <w:lang w:val="en-US"/>
        </w:rPr>
        <w:t>Team members name:</w:t>
      </w:r>
    </w:p>
    <w:p w14:paraId="595E9C60" w14:textId="7B549242" w:rsidR="000C375C" w:rsidRPr="000C375C" w:rsidRDefault="000C375C" w:rsidP="000C375C">
      <w:pPr>
        <w:pBdr>
          <w:top w:val="single" w:sz="4" w:space="1" w:color="auto"/>
          <w:left w:val="single" w:sz="4" w:space="4" w:color="auto"/>
          <w:bottom w:val="single" w:sz="4" w:space="1" w:color="auto"/>
          <w:right w:val="single" w:sz="4" w:space="4" w:color="auto"/>
        </w:pBdr>
        <w:spacing w:line="360" w:lineRule="auto"/>
        <w:jc w:val="center"/>
        <w:rPr>
          <w:sz w:val="40"/>
          <w:szCs w:val="40"/>
          <w:lang w:val="en-US"/>
        </w:rPr>
      </w:pPr>
      <w:r w:rsidRPr="000C375C">
        <w:rPr>
          <w:sz w:val="40"/>
          <w:szCs w:val="40"/>
          <w:lang w:val="en-US"/>
        </w:rPr>
        <w:t xml:space="preserve">Vaibhav </w:t>
      </w:r>
      <w:proofErr w:type="spellStart"/>
      <w:r>
        <w:rPr>
          <w:sz w:val="40"/>
          <w:szCs w:val="40"/>
          <w:lang w:val="en-US"/>
        </w:rPr>
        <w:t>S</w:t>
      </w:r>
      <w:r w:rsidRPr="000C375C">
        <w:rPr>
          <w:sz w:val="40"/>
          <w:szCs w:val="40"/>
          <w:lang w:val="en-US"/>
        </w:rPr>
        <w:t>heth</w:t>
      </w:r>
      <w:proofErr w:type="spellEnd"/>
    </w:p>
    <w:p w14:paraId="1DA1FAB3" w14:textId="07CF961B" w:rsidR="000C375C" w:rsidRPr="000C375C" w:rsidRDefault="000C375C" w:rsidP="000C375C">
      <w:pPr>
        <w:pBdr>
          <w:top w:val="single" w:sz="4" w:space="1" w:color="auto"/>
          <w:left w:val="single" w:sz="4" w:space="4" w:color="auto"/>
          <w:bottom w:val="single" w:sz="4" w:space="1" w:color="auto"/>
          <w:right w:val="single" w:sz="4" w:space="4" w:color="auto"/>
        </w:pBdr>
        <w:spacing w:line="360" w:lineRule="auto"/>
        <w:jc w:val="center"/>
        <w:rPr>
          <w:sz w:val="40"/>
          <w:szCs w:val="40"/>
          <w:lang w:val="en-US"/>
        </w:rPr>
      </w:pPr>
      <w:r w:rsidRPr="000C375C">
        <w:rPr>
          <w:sz w:val="40"/>
          <w:szCs w:val="40"/>
          <w:lang w:val="en-US"/>
        </w:rPr>
        <w:t xml:space="preserve">Mansi </w:t>
      </w:r>
      <w:proofErr w:type="spellStart"/>
      <w:r>
        <w:rPr>
          <w:sz w:val="40"/>
          <w:szCs w:val="40"/>
          <w:lang w:val="en-US"/>
        </w:rPr>
        <w:t>G</w:t>
      </w:r>
      <w:r w:rsidRPr="000C375C">
        <w:rPr>
          <w:sz w:val="40"/>
          <w:szCs w:val="40"/>
          <w:lang w:val="en-US"/>
        </w:rPr>
        <w:t>ajwani</w:t>
      </w:r>
      <w:proofErr w:type="spellEnd"/>
    </w:p>
    <w:p w14:paraId="6A1B671D" w14:textId="77777777" w:rsidR="000C375C" w:rsidRPr="000C375C" w:rsidRDefault="000C375C" w:rsidP="000C375C">
      <w:pPr>
        <w:pBdr>
          <w:top w:val="single" w:sz="4" w:space="1" w:color="auto"/>
          <w:left w:val="single" w:sz="4" w:space="4" w:color="auto"/>
          <w:bottom w:val="single" w:sz="4" w:space="1" w:color="auto"/>
          <w:right w:val="single" w:sz="4" w:space="4" w:color="auto"/>
        </w:pBdr>
        <w:spacing w:line="360" w:lineRule="auto"/>
        <w:jc w:val="center"/>
        <w:rPr>
          <w:sz w:val="40"/>
          <w:szCs w:val="40"/>
          <w:lang w:val="en-US"/>
        </w:rPr>
      </w:pPr>
      <w:proofErr w:type="spellStart"/>
      <w:r w:rsidRPr="000C375C">
        <w:rPr>
          <w:sz w:val="40"/>
          <w:szCs w:val="40"/>
          <w:lang w:val="en-US"/>
        </w:rPr>
        <w:t>Heramb</w:t>
      </w:r>
      <w:proofErr w:type="spellEnd"/>
      <w:r w:rsidRPr="000C375C">
        <w:rPr>
          <w:sz w:val="40"/>
          <w:szCs w:val="40"/>
          <w:lang w:val="en-US"/>
        </w:rPr>
        <w:t xml:space="preserve"> </w:t>
      </w:r>
      <w:proofErr w:type="spellStart"/>
      <w:r w:rsidRPr="000C375C">
        <w:rPr>
          <w:sz w:val="40"/>
          <w:szCs w:val="40"/>
          <w:lang w:val="en-US"/>
        </w:rPr>
        <w:t>Malbari</w:t>
      </w:r>
      <w:proofErr w:type="spellEnd"/>
    </w:p>
    <w:p w14:paraId="271E19F7" w14:textId="54461347" w:rsidR="000C375C" w:rsidRDefault="000C375C" w:rsidP="000C375C">
      <w:pPr>
        <w:pBdr>
          <w:top w:val="single" w:sz="4" w:space="1" w:color="auto"/>
          <w:left w:val="single" w:sz="4" w:space="4" w:color="auto"/>
          <w:bottom w:val="single" w:sz="4" w:space="1" w:color="auto"/>
          <w:right w:val="single" w:sz="4" w:space="4" w:color="auto"/>
        </w:pBdr>
        <w:spacing w:line="360" w:lineRule="auto"/>
        <w:jc w:val="center"/>
        <w:rPr>
          <w:i/>
          <w:iCs/>
          <w:color w:val="4472C4" w:themeColor="accent1"/>
          <w:sz w:val="40"/>
          <w:szCs w:val="40"/>
          <w:lang w:val="en-US"/>
        </w:rPr>
      </w:pPr>
      <w:r w:rsidRPr="000C375C">
        <w:rPr>
          <w:b/>
          <w:bCs/>
          <w:sz w:val="40"/>
          <w:szCs w:val="40"/>
          <w:lang w:val="en-US"/>
        </w:rPr>
        <w:t xml:space="preserve">Submission </w:t>
      </w:r>
      <w:r w:rsidRPr="000C375C">
        <w:rPr>
          <w:b/>
          <w:bCs/>
          <w:sz w:val="40"/>
          <w:szCs w:val="40"/>
          <w:lang w:val="en-US"/>
        </w:rPr>
        <w:t>Date:</w:t>
      </w:r>
      <w:r w:rsidRPr="000C375C">
        <w:rPr>
          <w:sz w:val="40"/>
          <w:szCs w:val="40"/>
          <w:lang w:val="en-US"/>
        </w:rPr>
        <w:t xml:space="preserve"> 08-dec-20</w:t>
      </w:r>
      <w:r>
        <w:rPr>
          <w:sz w:val="40"/>
          <w:szCs w:val="40"/>
          <w:lang w:val="en-US"/>
        </w:rPr>
        <w:br w:type="page"/>
      </w:r>
    </w:p>
    <w:p w14:paraId="042E73D9" w14:textId="54461347" w:rsidR="00CC3542" w:rsidRPr="000C375C" w:rsidRDefault="00D675FC" w:rsidP="000C375C">
      <w:pPr>
        <w:pStyle w:val="IntenseQuote"/>
        <w:pBdr>
          <w:top w:val="none" w:sz="0" w:space="0" w:color="auto"/>
          <w:bottom w:val="none" w:sz="0" w:space="0" w:color="auto"/>
        </w:pBdr>
        <w:spacing w:line="360" w:lineRule="auto"/>
        <w:rPr>
          <w:sz w:val="40"/>
          <w:szCs w:val="40"/>
          <w:u w:val="single"/>
          <w:lang w:val="en-US"/>
        </w:rPr>
      </w:pPr>
      <w:r w:rsidRPr="000C375C">
        <w:rPr>
          <w:sz w:val="40"/>
          <w:szCs w:val="40"/>
          <w:u w:val="single"/>
          <w:lang w:val="en-US"/>
        </w:rPr>
        <w:lastRenderedPageBreak/>
        <w:t xml:space="preserve">Jackson Fashion </w:t>
      </w:r>
      <w:r w:rsidR="00CC3542" w:rsidRPr="000C375C">
        <w:rPr>
          <w:sz w:val="40"/>
          <w:szCs w:val="40"/>
          <w:u w:val="single"/>
          <w:lang w:val="en-US"/>
        </w:rPr>
        <w:t>Case Study Analysis and Solution</w:t>
      </w:r>
    </w:p>
    <w:p w14:paraId="29278820" w14:textId="111F6183" w:rsidR="00D675FC" w:rsidRDefault="00D675FC" w:rsidP="000C375C">
      <w:pPr>
        <w:pStyle w:val="Subtitle"/>
        <w:spacing w:line="360" w:lineRule="auto"/>
        <w:jc w:val="center"/>
        <w:rPr>
          <w:lang w:val="en-US"/>
        </w:rPr>
      </w:pPr>
      <w:r>
        <w:rPr>
          <w:noProof/>
          <w:lang w:val="en-US"/>
        </w:rPr>
        <mc:AlternateContent>
          <mc:Choice Requires="wps">
            <w:drawing>
              <wp:anchor distT="0" distB="0" distL="114300" distR="114300" simplePos="0" relativeHeight="251659264" behindDoc="0" locked="0" layoutInCell="1" allowOverlap="1" wp14:anchorId="53470E81" wp14:editId="6FA7FEF4">
                <wp:simplePos x="0" y="0"/>
                <wp:positionH relativeFrom="column">
                  <wp:posOffset>1830167</wp:posOffset>
                </wp:positionH>
                <wp:positionV relativeFrom="paragraph">
                  <wp:posOffset>259422</wp:posOffset>
                </wp:positionV>
                <wp:extent cx="3440723" cy="0"/>
                <wp:effectExtent l="0" t="0" r="0" b="0"/>
                <wp:wrapNone/>
                <wp:docPr id="65" name="Straight Connector 65"/>
                <wp:cNvGraphicFramePr/>
                <a:graphic xmlns:a="http://schemas.openxmlformats.org/drawingml/2006/main">
                  <a:graphicData uri="http://schemas.microsoft.com/office/word/2010/wordprocessingShape">
                    <wps:wsp>
                      <wps:cNvCnPr/>
                      <wps:spPr>
                        <a:xfrm>
                          <a:off x="0" y="0"/>
                          <a:ext cx="344072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7905A3F" id="Straight Connector 6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4.1pt,20.45pt" to="415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" strokecolor="#4d78c7 [3060]" strokeweight="1pt"/>
            </w:pict>
          </mc:Fallback>
        </mc:AlternateContent>
      </w:r>
      <w:r>
        <w:rPr>
          <w:lang w:val="en-US"/>
        </w:rPr>
        <w:t>Managing New Normal: Reshaping and Rethinking</w:t>
      </w:r>
    </w:p>
    <w:p w14:paraId="434FB13A" w14:textId="77777777" w:rsidR="00D675FC" w:rsidRPr="00D675FC" w:rsidRDefault="00D675FC" w:rsidP="000C375C">
      <w:pPr>
        <w:spacing w:line="360" w:lineRule="auto"/>
        <w:rPr>
          <w:lang w:val="en-US"/>
        </w:rPr>
      </w:pPr>
    </w:p>
    <w:p w14:paraId="55C685EC" w14:textId="40EFC99F" w:rsidR="00CC3542" w:rsidRPr="00AF6B06" w:rsidRDefault="00CC3542" w:rsidP="000C375C">
      <w:pPr>
        <w:spacing w:line="360" w:lineRule="auto"/>
        <w:rPr>
          <w:b/>
          <w:bCs/>
          <w:lang w:val="en-US"/>
        </w:rPr>
      </w:pPr>
      <w:r w:rsidRPr="00AF6B06">
        <w:rPr>
          <w:b/>
          <w:bCs/>
          <w:lang w:val="en-US"/>
        </w:rPr>
        <w:t>Problem Identification</w:t>
      </w:r>
      <w:r w:rsidR="00AF6B06">
        <w:rPr>
          <w:b/>
          <w:bCs/>
          <w:lang w:val="en-US"/>
        </w:rPr>
        <w:t xml:space="preserve"> and Statement</w:t>
      </w:r>
    </w:p>
    <w:p w14:paraId="33A39AAA" w14:textId="474ED5A9" w:rsidR="00CC3542" w:rsidRDefault="00490A3F" w:rsidP="000C375C">
      <w:pPr>
        <w:spacing w:line="360" w:lineRule="auto"/>
        <w:rPr>
          <w:lang w:val="en-US"/>
        </w:rPr>
      </w:pPr>
      <w:r>
        <w:rPr>
          <w:lang w:val="en-US"/>
        </w:rPr>
        <w:t>Jackson Fashion is well established retail chain</w:t>
      </w:r>
      <w:r w:rsidR="002B6E55">
        <w:rPr>
          <w:lang w:val="en-US"/>
        </w:rPr>
        <w:t xml:space="preserve"> store</w:t>
      </w:r>
      <w:r>
        <w:rPr>
          <w:lang w:val="en-US"/>
        </w:rPr>
        <w:t xml:space="preserve"> over the globe </w:t>
      </w:r>
      <w:r w:rsidR="00552A23">
        <w:rPr>
          <w:lang w:val="en-US"/>
        </w:rPr>
        <w:t>with excellent brand image</w:t>
      </w:r>
      <w:r w:rsidR="009C5006">
        <w:rPr>
          <w:lang w:val="en-US"/>
        </w:rPr>
        <w:t xml:space="preserve"> in fashion industry</w:t>
      </w:r>
      <w:r w:rsidR="00552A23">
        <w:rPr>
          <w:lang w:val="en-US"/>
        </w:rPr>
        <w:t>, but the main issue is</w:t>
      </w:r>
      <w:r w:rsidR="009C5006">
        <w:rPr>
          <w:lang w:val="en-US"/>
        </w:rPr>
        <w:t>, inadequate matching of fashion &amp; style with fast fashion consumer’s demand. To support our problem findings, we can see that the shares of the company is not performing well for last 2-3 years. Thus, pandemic is not the only reason the company is not showing sales. Apart from that, Operation cos</w:t>
      </w:r>
      <w:r w:rsidR="00CD7B4B">
        <w:rPr>
          <w:lang w:val="en-US"/>
        </w:rPr>
        <w:t>t is also a big issue</w:t>
      </w:r>
      <w:r w:rsidR="009C5006">
        <w:rPr>
          <w:lang w:val="en-US"/>
        </w:rPr>
        <w:t xml:space="preserve"> </w:t>
      </w:r>
      <w:r w:rsidR="00CD7B4B">
        <w:rPr>
          <w:lang w:val="en-US"/>
        </w:rPr>
        <w:t>considering worldwide presence of the company and lack of management in Inventory management and supply chain.</w:t>
      </w:r>
    </w:p>
    <w:p w14:paraId="5250EF44" w14:textId="43542C1C" w:rsidR="00AF6B06" w:rsidRDefault="00AF6B06" w:rsidP="000C375C">
      <w:pPr>
        <w:spacing w:line="360" w:lineRule="auto"/>
        <w:rPr>
          <w:lang w:val="en-US"/>
        </w:rPr>
      </w:pPr>
      <w:r>
        <w:rPr>
          <w:lang w:val="en-US"/>
        </w:rPr>
        <w:t xml:space="preserve">Overall, company’s objective is to increase revenue, </w:t>
      </w:r>
      <w:r w:rsidR="000A6019">
        <w:rPr>
          <w:lang w:val="en-US"/>
        </w:rPr>
        <w:t>reduce operational cost, and identify their core competence.</w:t>
      </w:r>
    </w:p>
    <w:p w14:paraId="50E44E85" w14:textId="45C3BF11" w:rsidR="00CD7B4B" w:rsidRDefault="00CD7B4B" w:rsidP="000C375C">
      <w:pPr>
        <w:spacing w:line="360" w:lineRule="auto"/>
        <w:rPr>
          <w:lang w:val="en-US"/>
        </w:rPr>
      </w:pPr>
    </w:p>
    <w:p w14:paraId="2C216FA4" w14:textId="632495E6" w:rsidR="00AF6B06" w:rsidRPr="00AF6B06" w:rsidRDefault="00CD7B4B" w:rsidP="000C375C">
      <w:pPr>
        <w:spacing w:line="360" w:lineRule="auto"/>
        <w:rPr>
          <w:b/>
          <w:bCs/>
          <w:lang w:val="en-US"/>
        </w:rPr>
      </w:pPr>
      <w:r w:rsidRPr="00AF6B06">
        <w:rPr>
          <w:b/>
          <w:bCs/>
          <w:lang w:val="en-US"/>
        </w:rPr>
        <w:t xml:space="preserve">Assumptions while solving the </w:t>
      </w:r>
      <w:r w:rsidR="00AF6B06" w:rsidRPr="00AF6B06">
        <w:rPr>
          <w:b/>
          <w:bCs/>
          <w:lang w:val="en-US"/>
        </w:rPr>
        <w:t>C</w:t>
      </w:r>
      <w:r w:rsidRPr="00AF6B06">
        <w:rPr>
          <w:b/>
          <w:bCs/>
          <w:lang w:val="en-US"/>
        </w:rPr>
        <w:t>ase</w:t>
      </w:r>
    </w:p>
    <w:p w14:paraId="6C8F0F54" w14:textId="23982606" w:rsidR="000A6019" w:rsidRDefault="000A6019" w:rsidP="000C375C">
      <w:pPr>
        <w:pStyle w:val="ListParagraph"/>
        <w:numPr>
          <w:ilvl w:val="0"/>
          <w:numId w:val="1"/>
        </w:numPr>
        <w:spacing w:line="360" w:lineRule="auto"/>
        <w:rPr>
          <w:lang w:val="en-US"/>
        </w:rPr>
      </w:pPr>
      <w:r>
        <w:rPr>
          <w:lang w:val="en-US"/>
        </w:rPr>
        <w:t>Target market is Urban and Semi-Urban for the company.</w:t>
      </w:r>
    </w:p>
    <w:p w14:paraId="16F68A99" w14:textId="06CFCA43" w:rsidR="002B6E55" w:rsidRPr="00AF6B06" w:rsidRDefault="00CD7B4B" w:rsidP="000C375C">
      <w:pPr>
        <w:pStyle w:val="ListParagraph"/>
        <w:numPr>
          <w:ilvl w:val="0"/>
          <w:numId w:val="1"/>
        </w:numPr>
        <w:spacing w:line="360" w:lineRule="auto"/>
        <w:rPr>
          <w:lang w:val="en-US"/>
        </w:rPr>
      </w:pPr>
      <w:r w:rsidRPr="00AF6B06">
        <w:rPr>
          <w:lang w:val="en-US"/>
        </w:rPr>
        <w:t>Jack</w:t>
      </w:r>
      <w:r w:rsidR="00AF6B06">
        <w:rPr>
          <w:lang w:val="en-US"/>
        </w:rPr>
        <w:t>s</w:t>
      </w:r>
      <w:r w:rsidRPr="00AF6B06">
        <w:rPr>
          <w:lang w:val="en-US"/>
        </w:rPr>
        <w:t>on Fashion has its store located in all the major metro cities of various nations.</w:t>
      </w:r>
    </w:p>
    <w:p w14:paraId="4D4D0AEC" w14:textId="38D0BCD9" w:rsidR="00DB7C96" w:rsidRPr="00DB7C96" w:rsidRDefault="00CD7B4B" w:rsidP="000C375C">
      <w:pPr>
        <w:pStyle w:val="ListParagraph"/>
        <w:numPr>
          <w:ilvl w:val="0"/>
          <w:numId w:val="1"/>
        </w:numPr>
        <w:spacing w:line="360" w:lineRule="auto"/>
        <w:rPr>
          <w:lang w:val="en-US"/>
        </w:rPr>
      </w:pPr>
      <w:r w:rsidRPr="00AF6B06">
        <w:rPr>
          <w:lang w:val="en-US"/>
        </w:rPr>
        <w:t>JF doesn’t have a proactive presence over online market and majority of its revenue comes from Physical stores.</w:t>
      </w:r>
    </w:p>
    <w:p w14:paraId="39ADC812" w14:textId="2976D765" w:rsidR="00CD7B4B" w:rsidRPr="00AF6B06" w:rsidRDefault="00CD7B4B" w:rsidP="000C375C">
      <w:pPr>
        <w:pStyle w:val="ListParagraph"/>
        <w:numPr>
          <w:ilvl w:val="0"/>
          <w:numId w:val="1"/>
        </w:numPr>
        <w:spacing w:line="360" w:lineRule="auto"/>
        <w:rPr>
          <w:lang w:val="en-US"/>
        </w:rPr>
      </w:pPr>
      <w:r w:rsidRPr="00AF6B06">
        <w:rPr>
          <w:lang w:val="en-US"/>
        </w:rPr>
        <w:t>There is lack of working capital but there is sufficient marketing and advertising budget.</w:t>
      </w:r>
    </w:p>
    <w:p w14:paraId="61613761" w14:textId="76036FBB" w:rsidR="000A6019" w:rsidRPr="000A6019" w:rsidRDefault="00AF6B06" w:rsidP="000C375C">
      <w:pPr>
        <w:pStyle w:val="ListParagraph"/>
        <w:numPr>
          <w:ilvl w:val="0"/>
          <w:numId w:val="1"/>
        </w:numPr>
        <w:spacing w:line="360" w:lineRule="auto"/>
        <w:rPr>
          <w:lang w:val="en-US"/>
        </w:rPr>
      </w:pPr>
      <w:r w:rsidRPr="00AF6B06">
        <w:rPr>
          <w:lang w:val="en-US"/>
        </w:rPr>
        <w:t>JF has its own inventories and are not involved in any kind of bonds with third party, hence they can make their own decisions to relocate and/or reshape.</w:t>
      </w:r>
    </w:p>
    <w:p w14:paraId="724E2884" w14:textId="77777777" w:rsidR="000A6019" w:rsidRDefault="00AF6B06" w:rsidP="000C375C">
      <w:pPr>
        <w:spacing w:line="360" w:lineRule="auto"/>
        <w:rPr>
          <w:b/>
          <w:bCs/>
          <w:lang w:val="en-US"/>
        </w:rPr>
      </w:pPr>
      <w:r w:rsidRPr="00AF6B06">
        <w:rPr>
          <w:b/>
          <w:bCs/>
          <w:lang w:val="en-US"/>
        </w:rPr>
        <w:t>Analysis of Case Using various Framework</w:t>
      </w:r>
    </w:p>
    <w:p w14:paraId="655FEB39" w14:textId="366783F8" w:rsidR="000A6019" w:rsidRDefault="00AF6B06" w:rsidP="000C375C">
      <w:pPr>
        <w:spacing w:line="360" w:lineRule="auto"/>
        <w:rPr>
          <w:lang w:val="en-US"/>
        </w:rPr>
      </w:pPr>
      <w:r w:rsidRPr="000A6019">
        <w:rPr>
          <w:lang w:val="en-US"/>
        </w:rPr>
        <w:t>We have used</w:t>
      </w:r>
      <w:r w:rsidR="000A6019">
        <w:rPr>
          <w:lang w:val="en-US"/>
        </w:rPr>
        <w:t>:</w:t>
      </w:r>
    </w:p>
    <w:p w14:paraId="435D9C7B" w14:textId="1788F40D" w:rsidR="002B6E55" w:rsidRDefault="000A6019" w:rsidP="000C375C">
      <w:pPr>
        <w:pStyle w:val="ListParagraph"/>
        <w:numPr>
          <w:ilvl w:val="0"/>
          <w:numId w:val="3"/>
        </w:numPr>
        <w:spacing w:line="360" w:lineRule="auto"/>
        <w:ind w:left="851"/>
        <w:rPr>
          <w:lang w:val="en-US"/>
        </w:rPr>
      </w:pPr>
      <w:r w:rsidRPr="000A6019">
        <w:rPr>
          <w:lang w:val="en-US"/>
        </w:rPr>
        <w:t>C</w:t>
      </w:r>
      <w:r w:rsidR="00AF6B06" w:rsidRPr="000A6019">
        <w:rPr>
          <w:lang w:val="en-US"/>
        </w:rPr>
        <w:t xml:space="preserve">ost </w:t>
      </w:r>
      <w:r w:rsidRPr="000A6019">
        <w:rPr>
          <w:lang w:val="en-US"/>
        </w:rPr>
        <w:t>R</w:t>
      </w:r>
      <w:r w:rsidR="00AF6B06" w:rsidRPr="000A6019">
        <w:rPr>
          <w:lang w:val="en-US"/>
        </w:rPr>
        <w:t>eduction</w:t>
      </w:r>
      <w:r w:rsidR="00DB7C96">
        <w:rPr>
          <w:lang w:val="en-US"/>
        </w:rPr>
        <w:t xml:space="preserve"> Framework</w:t>
      </w:r>
      <w:r w:rsidR="00D02273">
        <w:rPr>
          <w:lang w:val="en-US"/>
        </w:rPr>
        <w:t xml:space="preserve"> [ For reducing Operational Cost and revenue increment]</w:t>
      </w:r>
    </w:p>
    <w:p w14:paraId="34F962EF" w14:textId="6B47ADED" w:rsidR="000A6019" w:rsidRPr="00D02273" w:rsidRDefault="000A6019" w:rsidP="000C375C">
      <w:pPr>
        <w:pStyle w:val="ListParagraph"/>
        <w:numPr>
          <w:ilvl w:val="0"/>
          <w:numId w:val="3"/>
        </w:numPr>
        <w:spacing w:line="360" w:lineRule="auto"/>
        <w:ind w:left="851" w:right="-613"/>
        <w:rPr>
          <w:lang w:val="en-US"/>
        </w:rPr>
      </w:pPr>
      <w:r>
        <w:rPr>
          <w:lang w:val="en-US"/>
        </w:rPr>
        <w:t>Growth Strategy</w:t>
      </w:r>
      <w:r w:rsidR="00DB7C96">
        <w:rPr>
          <w:lang w:val="en-US"/>
        </w:rPr>
        <w:t xml:space="preserve"> Framework</w:t>
      </w:r>
      <w:r w:rsidR="00D02273">
        <w:rPr>
          <w:lang w:val="en-US"/>
        </w:rPr>
        <w:t xml:space="preserve"> [ For Increasing revenue by growth of the company in</w:t>
      </w:r>
      <w:r w:rsidR="00DB7C96">
        <w:rPr>
          <w:lang w:val="en-US"/>
        </w:rPr>
        <w:t xml:space="preserve"> p</w:t>
      </w:r>
      <w:r w:rsidR="00D02273">
        <w:rPr>
          <w:lang w:val="en-US"/>
        </w:rPr>
        <w:t>andemic]</w:t>
      </w:r>
    </w:p>
    <w:p w14:paraId="00B0F525" w14:textId="3C3E9730" w:rsidR="002B6E55" w:rsidRDefault="00F73F12" w:rsidP="000C375C">
      <w:pPr>
        <w:spacing w:line="360" w:lineRule="auto"/>
        <w:rPr>
          <w:lang w:val="en-US"/>
        </w:rPr>
      </w:pPr>
      <w:r>
        <w:rPr>
          <w:b/>
          <w:noProof/>
          <w:lang w:val="en-US"/>
        </w:rPr>
        <mc:AlternateContent>
          <mc:Choice Requires="wpg">
            <w:drawing>
              <wp:anchor distT="0" distB="0" distL="114300" distR="114300" simplePos="0" relativeHeight="251635712" behindDoc="0" locked="0" layoutInCell="1" allowOverlap="1" wp14:anchorId="72636F4D" wp14:editId="1AECD1E6">
                <wp:simplePos x="0" y="0"/>
                <wp:positionH relativeFrom="column">
                  <wp:posOffset>-45085</wp:posOffset>
                </wp:positionH>
                <wp:positionV relativeFrom="paragraph">
                  <wp:posOffset>160264</wp:posOffset>
                </wp:positionV>
                <wp:extent cx="7202708" cy="2361712"/>
                <wp:effectExtent l="0" t="0" r="36830" b="0"/>
                <wp:wrapNone/>
                <wp:docPr id="28" name="Group 28"/>
                <wp:cNvGraphicFramePr/>
                <a:graphic xmlns:a="http://schemas.openxmlformats.org/drawingml/2006/main">
                  <a:graphicData uri="http://schemas.microsoft.com/office/word/2010/wordprocessingGroup">
                    <wpg:wgp>
                      <wpg:cNvGrpSpPr/>
                      <wpg:grpSpPr>
                        <a:xfrm>
                          <a:off x="0" y="0"/>
                          <a:ext cx="7202708" cy="2361712"/>
                          <a:chOff x="0" y="0"/>
                          <a:chExt cx="7202708" cy="2361712"/>
                        </a:xfrm>
                      </wpg:grpSpPr>
                      <wpg:graphicFrame>
                        <wpg:cNvPr id="1" name="Diagram 1"/>
                        <wpg:cNvFrPr/>
                        <wpg:xfrm>
                          <a:off x="65943" y="0"/>
                          <a:ext cx="7136765" cy="972820"/>
                        </wpg:xfrm>
                        <a:graphic>
                          <a:graphicData uri="http://schemas.openxmlformats.org/drawingml/2006/diagram">
                            <dgm:relIds xmlns:dgm="http://schemas.openxmlformats.org/drawingml/2006/diagram" xmlns:r="http://schemas.openxmlformats.org/officeDocument/2006/relationships" r:dm="rId5" r:lo="rId6" r:qs="rId7" r:cs="rId8"/>
                          </a:graphicData>
                        </a:graphic>
                      </wpg:graphicFrame>
                      <wpg:graphicFrame>
                        <wpg:cNvPr id="2" name="Diagram 2"/>
                        <wpg:cNvFrPr/>
                        <wpg:xfrm>
                          <a:off x="0" y="603739"/>
                          <a:ext cx="978535" cy="1318260"/>
                        </wpg:xfrm>
                        <a:graphic>
                          <a:graphicData uri="http://schemas.openxmlformats.org/drawingml/2006/diagram">
                            <dgm:relIds xmlns:dgm="http://schemas.openxmlformats.org/drawingml/2006/diagram" xmlns:r="http://schemas.openxmlformats.org/officeDocument/2006/relationships" r:dm="rId10" r:lo="rId11" r:qs="rId12" r:cs="rId13"/>
                          </a:graphicData>
                        </a:graphic>
                      </wpg:graphicFrame>
                      <wpg:graphicFrame>
                        <wpg:cNvPr id="3" name="Diagram 3"/>
                        <wpg:cNvFrPr/>
                        <wpg:xfrm>
                          <a:off x="908539" y="662354"/>
                          <a:ext cx="1172210" cy="1118235"/>
                        </wpg:xfrm>
                        <a:graphic>
                          <a:graphicData uri="http://schemas.openxmlformats.org/drawingml/2006/diagram">
                            <dgm:relIds xmlns:dgm="http://schemas.openxmlformats.org/drawingml/2006/diagram" xmlns:r="http://schemas.openxmlformats.org/officeDocument/2006/relationships" r:dm="rId15" r:lo="rId16" r:qs="rId17" r:cs="rId18"/>
                          </a:graphicData>
                        </a:graphic>
                      </wpg:graphicFrame>
                      <wpg:graphicFrame>
                        <wpg:cNvPr id="5" name="Diagram 5"/>
                        <wpg:cNvFrPr/>
                        <wpg:xfrm>
                          <a:off x="3077308" y="310662"/>
                          <a:ext cx="1130935" cy="2051050"/>
                        </wpg:xfrm>
                        <a:graphic>
                          <a:graphicData uri="http://schemas.openxmlformats.org/drawingml/2006/diagram">
                            <dgm:relIds xmlns:dgm="http://schemas.openxmlformats.org/drawingml/2006/diagram" xmlns:r="http://schemas.openxmlformats.org/officeDocument/2006/relationships" r:dm="rId20" r:lo="rId21" r:qs="rId22" r:cs="rId23"/>
                          </a:graphicData>
                        </a:graphic>
                      </wpg:graphicFrame>
                      <wpg:graphicFrame>
                        <wpg:cNvPr id="6" name="Diagram 6"/>
                        <wpg:cNvFrPr/>
                        <wpg:xfrm>
                          <a:off x="3165231" y="398585"/>
                          <a:ext cx="2988945" cy="1892935"/>
                        </wpg:xfrm>
                        <a:graphic>
                          <a:graphicData uri="http://schemas.openxmlformats.org/drawingml/2006/diagram">
                            <dgm:relIds xmlns:dgm="http://schemas.openxmlformats.org/drawingml/2006/diagram" xmlns:r="http://schemas.openxmlformats.org/officeDocument/2006/relationships" r:dm="rId25" r:lo="rId26" r:qs="rId27" r:cs="rId28"/>
                          </a:graphicData>
                        </a:graphic>
                      </wpg:graphicFrame>
                      <wpg:graphicFrame>
                        <wpg:cNvPr id="7" name="Diagram 7"/>
                        <wpg:cNvFrPr/>
                        <wpg:xfrm>
                          <a:off x="4929554" y="451339"/>
                          <a:ext cx="1391920" cy="1329690"/>
                        </wpg:xfrm>
                        <a:graphic>
                          <a:graphicData uri="http://schemas.openxmlformats.org/drawingml/2006/diagram">
                            <dgm:relIds xmlns:dgm="http://schemas.openxmlformats.org/drawingml/2006/diagram" xmlns:r="http://schemas.openxmlformats.org/officeDocument/2006/relationships" r:dm="rId30" r:lo="rId31" r:qs="rId32" r:cs="rId33"/>
                          </a:graphicData>
                        </a:graphic>
                      </wpg:graphicFrame>
                      <wpg:graphicFrame>
                        <wpg:cNvPr id="8" name="Diagram 8"/>
                        <wpg:cNvFrPr/>
                        <wpg:xfrm>
                          <a:off x="6107723" y="738554"/>
                          <a:ext cx="1025525" cy="1130935"/>
                        </wpg:xfrm>
                        <a:graphic>
                          <a:graphicData uri="http://schemas.openxmlformats.org/drawingml/2006/diagram">
                            <dgm:relIds xmlns:dgm="http://schemas.openxmlformats.org/drawingml/2006/diagram" xmlns:r="http://schemas.openxmlformats.org/officeDocument/2006/relationships" r:dm="rId35" r:lo="rId36" r:qs="rId37" r:cs="rId38"/>
                          </a:graphicData>
                        </a:graphic>
                      </wpg:graphicFrame>
                      <wpg:graphicFrame>
                        <wpg:cNvPr id="27" name="Diagram 27"/>
                        <wpg:cNvFrPr/>
                        <wpg:xfrm>
                          <a:off x="1951893" y="791308"/>
                          <a:ext cx="1113155" cy="1318260"/>
                        </wpg:xfrm>
                        <a:graphic>
                          <a:graphicData uri="http://schemas.openxmlformats.org/drawingml/2006/diagram">
                            <dgm:relIds xmlns:dgm="http://schemas.openxmlformats.org/drawingml/2006/diagram" xmlns:r="http://schemas.openxmlformats.org/officeDocument/2006/relationships" r:dm="rId40" r:lo="rId41" r:qs="rId42" r:cs="rId43"/>
                          </a:graphicData>
                        </a:graphic>
                      </wpg:graphicFrame>
                    </wpg:wgp>
                  </a:graphicData>
                </a:graphic>
              </wp:anchor>
            </w:drawing>
          </mc:Choice>
          <mc:Fallback>
            <w:pict>
              <v:group w14:anchorId="0E044954" id="Group 28" o:spid="_x0000_s1026" style="position:absolute;margin-left:-3.55pt;margin-top:12.6pt;width:567.15pt;height:185.95pt;z-index:251635712" coordsize="72027,23617" o:gfxdata="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1" o:spid="_x0000_s1027" type="#_x0000_t75" style="position:absolute;left:487;top:2499;width:71628;height:46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">
                  <v:imagedata r:id="rId45" o:title=""/>
                  <o:lock v:ext="edit" aspectratio="f"/>
                </v:shape>
                <v:shape id="Diagram 2" o:spid="_x0000_s1028" type="#_x0000_t75" style="position:absolute;left:792;top:8168;width:8291;height:89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">
                  <v:imagedata r:id="rId46" o:title=""/>
                  <o:lock v:ext="edit" aspectratio="f"/>
                </v:shape>
                <v:shape id="Diagram 3" o:spid="_x0000_s1029" type="#_x0000_t75" style="position:absolute;left:9692;top:8534;width:10546;height:73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">
                  <v:imagedata r:id="rId47" o:title=""/>
                  <o:lock v:ext="edit" aspectratio="f"/>
                </v:shape>
                <v:shape id="Diagram 5" o:spid="_x0000_s1030" type="#_x0000_t75" style="position:absolute;left:30967;top:8046;width:10912;height:1060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">
                  <v:imagedata r:id="rId48" o:title=""/>
                  <o:lock v:ext="edit" aspectratio="f"/>
                </v:shape>
                <v:shape id="Diagram 6" o:spid="_x0000_s1031" type="#_x0000_t75" style="position:absolute;left:42732;top:7924;width:8230;height:1097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">
                  <v:imagedata r:id="rId49" o:title=""/>
                  <o:lock v:ext="edit" aspectratio="f"/>
                </v:shape>
                <v:shape id="Diagram 7" o:spid="_x0000_s1032" type="#_x0000_t75" style="position:absolute;left:51572;top:8046;width:9022;height:719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">
                  <v:imagedata r:id="rId50" o:title=""/>
                  <o:lock v:ext="edit" aspectratio="f"/>
                </v:shape>
                <v:shape id="Diagram 8" o:spid="_x0000_s1033" type="#_x0000_t75" style="position:absolute;left:61020;top:8107;width:10364;height:987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">
                  <v:imagedata r:id="rId51" o:title=""/>
                  <o:lock v:ext="edit" aspectratio="f"/>
                </v:shape>
                <v:shape id="Diagram 27" o:spid="_x0000_s1034" type="#_x0000_t75" style="position:absolute;left:20360;top:7985;width:9449;height:1304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">
                  <v:imagedata r:id="rId52" o:title=""/>
                  <o:lock v:ext="edit" aspectratio="f"/>
                </v:shape>
              </v:group>
            </w:pict>
          </mc:Fallback>
        </mc:AlternateContent>
      </w:r>
      <w:r w:rsidR="00DB7C96" w:rsidRPr="0029282F">
        <w:rPr>
          <w:b/>
          <w:lang w:val="en-US"/>
        </w:rPr>
        <w:t>Cost Reduction Frame work</w:t>
      </w:r>
    </w:p>
    <w:p w14:paraId="6A485ECC" w14:textId="5B8D09EB" w:rsidR="00DB7C96" w:rsidRDefault="00DB7C96" w:rsidP="000C375C">
      <w:pPr>
        <w:spacing w:line="360" w:lineRule="auto"/>
        <w:rPr>
          <w:lang w:val="en-US"/>
        </w:rPr>
      </w:pPr>
    </w:p>
    <w:p w14:paraId="22FDD337" w14:textId="10270CFC" w:rsidR="002B6E55" w:rsidRDefault="002B6E55" w:rsidP="000C375C">
      <w:pPr>
        <w:spacing w:line="360" w:lineRule="auto"/>
        <w:rPr>
          <w:lang w:val="en-US"/>
        </w:rPr>
      </w:pPr>
    </w:p>
    <w:p w14:paraId="5C617645" w14:textId="25342826" w:rsidR="002B6E55" w:rsidRDefault="002B6E55" w:rsidP="000C375C">
      <w:pPr>
        <w:spacing w:line="360" w:lineRule="auto"/>
        <w:rPr>
          <w:lang w:val="en-US"/>
        </w:rPr>
      </w:pPr>
    </w:p>
    <w:p w14:paraId="6A7C6AA8" w14:textId="3BE74187" w:rsidR="002B6E55" w:rsidRDefault="002B6E55" w:rsidP="000C375C">
      <w:pPr>
        <w:spacing w:line="360" w:lineRule="auto"/>
        <w:rPr>
          <w:lang w:val="en-US"/>
        </w:rPr>
      </w:pPr>
    </w:p>
    <w:p w14:paraId="694AC29A" w14:textId="605AE616" w:rsidR="002B6E55" w:rsidRDefault="002B6E55" w:rsidP="000C375C">
      <w:pPr>
        <w:spacing w:line="360" w:lineRule="auto"/>
        <w:rPr>
          <w:lang w:val="en-US"/>
        </w:rPr>
      </w:pPr>
    </w:p>
    <w:p w14:paraId="1A39D601" w14:textId="059DC6E5" w:rsidR="00F73F12" w:rsidRDefault="00F73F12" w:rsidP="000C375C">
      <w:pPr>
        <w:pStyle w:val="ListParagraph"/>
        <w:numPr>
          <w:ilvl w:val="0"/>
          <w:numId w:val="1"/>
        </w:numPr>
        <w:spacing w:line="360" w:lineRule="auto"/>
        <w:rPr>
          <w:lang w:val="en-US"/>
        </w:rPr>
      </w:pPr>
      <w:r>
        <w:rPr>
          <w:lang w:val="en-US"/>
        </w:rPr>
        <w:lastRenderedPageBreak/>
        <w:t>Highlighted part needs the correction and ultimate reducing the operation costs and helps in increasing the revenue.</w:t>
      </w:r>
    </w:p>
    <w:p w14:paraId="10E3F717" w14:textId="154BD649" w:rsidR="00373C49" w:rsidRPr="00F73F12" w:rsidRDefault="00373C49" w:rsidP="000C375C">
      <w:pPr>
        <w:pStyle w:val="ListParagraph"/>
        <w:numPr>
          <w:ilvl w:val="0"/>
          <w:numId w:val="1"/>
        </w:numPr>
        <w:spacing w:line="360" w:lineRule="auto"/>
        <w:rPr>
          <w:lang w:val="en-US"/>
        </w:rPr>
      </w:pPr>
      <w:r>
        <w:rPr>
          <w:lang w:val="en-US"/>
        </w:rPr>
        <w:t>Highlighted parts are the one which can be reduced or reshaped but how? It’s given in the solution part.</w:t>
      </w:r>
    </w:p>
    <w:p w14:paraId="5544DCA5" w14:textId="4DD177C3" w:rsidR="00373C49" w:rsidRDefault="00373C49" w:rsidP="000C375C">
      <w:pPr>
        <w:spacing w:line="360" w:lineRule="auto"/>
        <w:rPr>
          <w:lang w:val="en-US"/>
        </w:rPr>
      </w:pPr>
    </w:p>
    <w:p w14:paraId="77EC5B2A" w14:textId="77777777" w:rsidR="00373C49" w:rsidRDefault="00373C49" w:rsidP="000C375C">
      <w:pPr>
        <w:spacing w:line="360" w:lineRule="auto"/>
        <w:rPr>
          <w:lang w:val="en-US"/>
        </w:rPr>
      </w:pPr>
    </w:p>
    <w:p w14:paraId="0F408117" w14:textId="2BDAEE62" w:rsidR="002B6E55" w:rsidRPr="008C3119" w:rsidRDefault="008C3119" w:rsidP="000C375C">
      <w:pPr>
        <w:spacing w:line="360" w:lineRule="auto"/>
        <w:rPr>
          <w:b/>
          <w:bCs/>
          <w:lang w:val="en-US"/>
        </w:rPr>
      </w:pPr>
      <w:r w:rsidRPr="008C3119">
        <w:rPr>
          <w:b/>
          <w:bCs/>
          <w:lang w:val="en-US"/>
        </w:rPr>
        <w:t>Growth Strategy Framework</w:t>
      </w:r>
      <w:r w:rsidR="00D43F71">
        <w:rPr>
          <w:b/>
          <w:bCs/>
          <w:lang w:val="en-US"/>
        </w:rPr>
        <w:t xml:space="preserve"> </w:t>
      </w:r>
      <w:r w:rsidR="00BA6380">
        <w:rPr>
          <w:b/>
          <w:bCs/>
          <w:lang w:val="en-US"/>
        </w:rPr>
        <w:t>(To</w:t>
      </w:r>
      <w:r w:rsidR="00D43F71">
        <w:rPr>
          <w:b/>
          <w:bCs/>
          <w:lang w:val="en-US"/>
        </w:rPr>
        <w:t xml:space="preserve"> achieve target of 20% growth in sales every year)</w:t>
      </w:r>
    </w:p>
    <w:p w14:paraId="172145E0" w14:textId="3DCC8333" w:rsidR="008C3119" w:rsidRDefault="00BB65E8" w:rsidP="000C375C">
      <w:pPr>
        <w:spacing w:line="360" w:lineRule="auto"/>
        <w:rPr>
          <w:lang w:val="en-US"/>
        </w:rPr>
      </w:pPr>
      <w:r>
        <w:rPr>
          <w:noProof/>
          <w:lang w:val="en-US"/>
        </w:rPr>
        <mc:AlternateContent>
          <mc:Choice Requires="wpg">
            <w:drawing>
              <wp:anchor distT="0" distB="0" distL="114300" distR="114300" simplePos="0" relativeHeight="251661312" behindDoc="0" locked="0" layoutInCell="1" allowOverlap="1" wp14:anchorId="69D21537" wp14:editId="06C83C0E">
                <wp:simplePos x="0" y="0"/>
                <wp:positionH relativeFrom="column">
                  <wp:posOffset>375041</wp:posOffset>
                </wp:positionH>
                <wp:positionV relativeFrom="paragraph">
                  <wp:posOffset>49725</wp:posOffset>
                </wp:positionV>
                <wp:extent cx="6218555" cy="4129209"/>
                <wp:effectExtent l="57150" t="57150" r="48895" b="62230"/>
                <wp:wrapNone/>
                <wp:docPr id="67" name="Group 67"/>
                <wp:cNvGraphicFramePr/>
                <a:graphic xmlns:a="http://schemas.openxmlformats.org/drawingml/2006/main">
                  <a:graphicData uri="http://schemas.microsoft.com/office/word/2010/wordprocessingGroup">
                    <wpg:wgp>
                      <wpg:cNvGrpSpPr/>
                      <wpg:grpSpPr>
                        <a:xfrm>
                          <a:off x="0" y="0"/>
                          <a:ext cx="6218555" cy="4129209"/>
                          <a:chOff x="0" y="0"/>
                          <a:chExt cx="6218555" cy="4129209"/>
                        </a:xfrm>
                      </wpg:grpSpPr>
                      <wpg:grpSp>
                        <wpg:cNvPr id="64" name="Group 64"/>
                        <wpg:cNvGrpSpPr/>
                        <wpg:grpSpPr>
                          <a:xfrm>
                            <a:off x="0" y="0"/>
                            <a:ext cx="6218555" cy="4129209"/>
                            <a:chOff x="27843" y="16120"/>
                            <a:chExt cx="6218555" cy="3733165"/>
                          </a:xfrm>
                        </wpg:grpSpPr>
                        <pic:pic xmlns:pic14="http://schemas.microsoft.com/office/drawing/2010/picture" xmlns:pic="http://schemas.openxmlformats.org/drawingml/2006/picture" mc:Ignorable="pic14">
                          <pic:nvPicPr>
                            <pic:cNvPr id="62" name="Picture 62"/>
                            <pic:cNvPicPr>
                              <a:picLocks noChangeAspect="1"/>
                            </pic:cNvPicPr>
                          </pic:nvPicPr>
                          <pic:blipFill rotWithShape="1">
                            <a:blip r:embed="rId53">
                              <a:extLst>
                                <a:ext uri="{28A0092B-C50C-407E-A947-70E740481C1C}">
                                  <a14:useLocalDpi xmlns:a14="http://schemas.microsoft.com/office/drawing/2010/main" val="0"/>
                                </a:ext>
                              </a:extLst>
                            </a:blip>
                            <a:srcRect l="45997" t="25059" r="18803" b="30243"/>
                            <a:stretch/>
                          </pic:blipFill>
                          <pic:spPr bwMode="auto">
                            <a:xfrm>
                              <a:off x="27843" y="16120"/>
                              <a:ext cx="6218555" cy="3733165"/>
                            </a:xfrm>
                            <a:prstGeom prst="rect">
                              <a:avLst/>
                            </a:prstGeom>
                            <a:ln/>
                            <a:extLst>
                              <a:ext uri="{53640926-AAD7-44D8-BBD7-CCE9431645EC}">
                                <a14:shadowObscured xmlns:a14="http://schemas.microsoft.com/office/drawing/2010/main"/>
                              </a:ext>
                            </a:extLst>
                          </pic:spPr>
                          <pic14:style>
                            <a:lnRef idx="2">
                              <a:schemeClr val="dk1"/>
                            </a:lnRef>
                            <a:fillRef idx="1">
                              <a:schemeClr val="lt1"/>
                            </a:fillRef>
                            <a:effectRef idx="0">
                              <a:schemeClr val="dk1"/>
                            </a:effectRef>
                            <a:fontRef idx="minor">
                              <a:schemeClr val="dk1"/>
                            </a:fontRef>
                          </pic14:style>
                        </pic:pic>
                        <wps:wsp>
                          <wps:cNvPr id="63" name="Rectangle 63"/>
                          <wps:cNvSpPr/>
                          <wps:spPr>
                            <a:xfrm>
                              <a:off x="41030" y="37095"/>
                              <a:ext cx="1811215" cy="293077"/>
                            </a:xfrm>
                            <a:prstGeom prst="rect">
                              <a:avLst/>
                            </a:prstGeom>
                            <a:noFill/>
                            <a:ln>
                              <a:no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6" name="Rectangle 66"/>
                        <wps:cNvSpPr/>
                        <wps:spPr>
                          <a:xfrm>
                            <a:off x="26377" y="38100"/>
                            <a:ext cx="1477108" cy="15826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17C63BF" id="Group 67" o:spid="_x0000_s1026" style="position:absolute;margin-left:29.55pt;margin-top:3.9pt;width:489.65pt;height:325.15pt;z-index:251661312" coordsize="62185,412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">
                <v:group id="Group 64" o:spid="_x0000_s1027" style="position:absolute;width:62185;height:41292" coordorigin="278,161" coordsize="62185,37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shape id="Picture 62" o:spid="_x0000_s1028" type="#_x0000_t75" style="position:absolute;left:278;top:161;width:62185;height:37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" filled="t" fillcolor="white [3201]">
                    <v:imagedata r:id="rId54" o:title="" croptop="16423f" cropbottom="19820f" cropleft="30145f" cropright="12323f"/>
                  </v:shape>
                  <v:rect id="Rectangle 63" o:spid="_x0000_s1029" style="position:absolute;left:410;top:370;width:18112;height:29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" filled="f" stroked="f"/>
                </v:group>
                <v:rect id="Rectangle 66" o:spid="_x0000_s1030" style="position:absolute;left:263;top:381;width:14771;height:15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" fillcolor="white [3212]" strokecolor="white [3212]" strokeweight="1.52778mm">
                  <v:stroke linestyle="thickThin"/>
                </v:rect>
              </v:group>
            </w:pict>
          </mc:Fallback>
        </mc:AlternateContent>
      </w:r>
    </w:p>
    <w:p w14:paraId="44A2B025" w14:textId="3D4E5E38" w:rsidR="00BA6380" w:rsidRDefault="00BA6380" w:rsidP="000C375C">
      <w:pPr>
        <w:spacing w:line="360" w:lineRule="auto"/>
        <w:rPr>
          <w:lang w:val="en-US"/>
        </w:rPr>
      </w:pPr>
    </w:p>
    <w:p w14:paraId="7FCADC65" w14:textId="3A8B8D63" w:rsidR="00EF5E93" w:rsidRDefault="00EF5E93" w:rsidP="000C375C">
      <w:pPr>
        <w:spacing w:line="360" w:lineRule="auto"/>
        <w:rPr>
          <w:lang w:val="en-US"/>
        </w:rPr>
      </w:pPr>
    </w:p>
    <w:p w14:paraId="202CFED3" w14:textId="79389919" w:rsidR="00EF5E93" w:rsidRDefault="00EF5E93" w:rsidP="000C375C">
      <w:pPr>
        <w:spacing w:line="360" w:lineRule="auto"/>
        <w:rPr>
          <w:lang w:val="en-US"/>
        </w:rPr>
      </w:pPr>
    </w:p>
    <w:p w14:paraId="0B5659FC" w14:textId="0AC6BC71" w:rsidR="00EF5E93" w:rsidRDefault="00EF5E93" w:rsidP="000C375C">
      <w:pPr>
        <w:spacing w:line="360" w:lineRule="auto"/>
        <w:rPr>
          <w:lang w:val="en-US"/>
        </w:rPr>
      </w:pPr>
    </w:p>
    <w:p w14:paraId="0537EEC1" w14:textId="23DD433E" w:rsidR="00EF5E93" w:rsidRDefault="00EF5E93" w:rsidP="000C375C">
      <w:pPr>
        <w:spacing w:line="360" w:lineRule="auto"/>
        <w:rPr>
          <w:lang w:val="en-US"/>
        </w:rPr>
      </w:pPr>
    </w:p>
    <w:p w14:paraId="7BC998D1" w14:textId="7CE91834" w:rsidR="00BA6380" w:rsidRDefault="00BA6380" w:rsidP="000C375C">
      <w:pPr>
        <w:pStyle w:val="ListParagraph"/>
        <w:spacing w:line="360" w:lineRule="auto"/>
        <w:rPr>
          <w:lang w:val="en-US"/>
        </w:rPr>
      </w:pPr>
    </w:p>
    <w:p w14:paraId="7AE0DC4A" w14:textId="1946626F" w:rsidR="00BA6380" w:rsidRDefault="00BA6380" w:rsidP="000C375C">
      <w:pPr>
        <w:pStyle w:val="ListParagraph"/>
        <w:spacing w:line="360" w:lineRule="auto"/>
        <w:rPr>
          <w:lang w:val="en-US"/>
        </w:rPr>
      </w:pPr>
    </w:p>
    <w:p w14:paraId="25FCC2B5" w14:textId="28A1E4E6" w:rsidR="00BA6380" w:rsidRDefault="00BA6380" w:rsidP="000C375C">
      <w:pPr>
        <w:pStyle w:val="ListParagraph"/>
        <w:spacing w:line="360" w:lineRule="auto"/>
        <w:rPr>
          <w:lang w:val="en-US"/>
        </w:rPr>
      </w:pPr>
    </w:p>
    <w:p w14:paraId="12FD0F06" w14:textId="157C85B3" w:rsidR="00BA6380" w:rsidRDefault="00BA6380" w:rsidP="000C375C">
      <w:pPr>
        <w:pStyle w:val="ListParagraph"/>
        <w:spacing w:line="360" w:lineRule="auto"/>
        <w:rPr>
          <w:lang w:val="en-US"/>
        </w:rPr>
      </w:pPr>
    </w:p>
    <w:p w14:paraId="64C675B7" w14:textId="11AA73BA" w:rsidR="00BA6380" w:rsidRDefault="00BA6380" w:rsidP="000C375C">
      <w:pPr>
        <w:pStyle w:val="ListParagraph"/>
        <w:spacing w:line="360" w:lineRule="auto"/>
        <w:rPr>
          <w:lang w:val="en-US"/>
        </w:rPr>
      </w:pPr>
    </w:p>
    <w:p w14:paraId="63D854DF" w14:textId="5CEEB0C2" w:rsidR="00BA6380" w:rsidRDefault="00BA6380" w:rsidP="000C375C">
      <w:pPr>
        <w:pStyle w:val="ListParagraph"/>
        <w:spacing w:line="360" w:lineRule="auto"/>
        <w:rPr>
          <w:lang w:val="en-US"/>
        </w:rPr>
      </w:pPr>
    </w:p>
    <w:p w14:paraId="4BFFE4A2" w14:textId="32F2F2BE" w:rsidR="00EF5E93" w:rsidRDefault="00EF5E93" w:rsidP="000C375C">
      <w:pPr>
        <w:pStyle w:val="ListParagraph"/>
        <w:spacing w:line="360" w:lineRule="auto"/>
        <w:rPr>
          <w:lang w:val="en-US"/>
        </w:rPr>
      </w:pPr>
    </w:p>
    <w:p w14:paraId="2D573F56" w14:textId="072597B1" w:rsidR="00EF5E93" w:rsidRDefault="00EF5E93" w:rsidP="000C375C">
      <w:pPr>
        <w:pStyle w:val="ListParagraph"/>
        <w:spacing w:line="360" w:lineRule="auto"/>
        <w:rPr>
          <w:lang w:val="en-US"/>
        </w:rPr>
      </w:pPr>
    </w:p>
    <w:p w14:paraId="483925C9" w14:textId="536B6A9B" w:rsidR="00EF5E93" w:rsidRDefault="00EF5E93" w:rsidP="000C375C">
      <w:pPr>
        <w:pStyle w:val="ListParagraph"/>
        <w:spacing w:line="360" w:lineRule="auto"/>
        <w:rPr>
          <w:lang w:val="en-US"/>
        </w:rPr>
      </w:pPr>
    </w:p>
    <w:p w14:paraId="5AE5AD4D" w14:textId="77777777" w:rsidR="00EF5E93" w:rsidRDefault="00EF5E93" w:rsidP="000C375C">
      <w:pPr>
        <w:pStyle w:val="ListParagraph"/>
        <w:spacing w:line="360" w:lineRule="auto"/>
        <w:rPr>
          <w:lang w:val="en-US"/>
        </w:rPr>
      </w:pPr>
    </w:p>
    <w:p w14:paraId="221FCBC8" w14:textId="41C49BD9" w:rsidR="00BA6380" w:rsidRDefault="00BA6380" w:rsidP="000C375C">
      <w:pPr>
        <w:pStyle w:val="ListParagraph"/>
        <w:spacing w:line="360" w:lineRule="auto"/>
        <w:rPr>
          <w:lang w:val="en-US"/>
        </w:rPr>
      </w:pPr>
    </w:p>
    <w:p w14:paraId="08CA3F33" w14:textId="51E73442" w:rsidR="00BA6380" w:rsidRDefault="00BA6380" w:rsidP="000C375C">
      <w:pPr>
        <w:pStyle w:val="ListParagraph"/>
        <w:spacing w:line="360" w:lineRule="auto"/>
        <w:rPr>
          <w:lang w:val="en-US"/>
        </w:rPr>
      </w:pPr>
    </w:p>
    <w:p w14:paraId="2DCCB2AD" w14:textId="43C2B147" w:rsidR="00BA6380" w:rsidRPr="00BA6380" w:rsidRDefault="00BA6380" w:rsidP="000C375C">
      <w:pPr>
        <w:pStyle w:val="ListParagraph"/>
        <w:spacing w:line="360" w:lineRule="auto"/>
        <w:rPr>
          <w:lang w:val="en-US"/>
        </w:rPr>
      </w:pPr>
    </w:p>
    <w:p w14:paraId="5E330098" w14:textId="134FDDE3" w:rsidR="00373C49" w:rsidRDefault="00EF5E93" w:rsidP="000C375C">
      <w:pPr>
        <w:pStyle w:val="ListParagraph"/>
        <w:numPr>
          <w:ilvl w:val="0"/>
          <w:numId w:val="1"/>
        </w:numPr>
        <w:spacing w:line="360" w:lineRule="auto"/>
        <w:rPr>
          <w:lang w:val="en-US"/>
        </w:rPr>
      </w:pPr>
      <w:r>
        <w:rPr>
          <w:lang w:val="en-US"/>
        </w:rPr>
        <w:t>This is the path a company can choose as working capital is low, we can merge with other company or do any acquisition thus, without acquisition path is the most suitable and illustrated above.</w:t>
      </w:r>
    </w:p>
    <w:p w14:paraId="10C148FA" w14:textId="60EAE77D" w:rsidR="00EF5E93" w:rsidRDefault="00EF5E93" w:rsidP="000C375C">
      <w:pPr>
        <w:pStyle w:val="ListParagraph"/>
        <w:numPr>
          <w:ilvl w:val="0"/>
          <w:numId w:val="1"/>
        </w:numPr>
        <w:spacing w:line="360" w:lineRule="auto"/>
        <w:rPr>
          <w:lang w:val="en-US"/>
        </w:rPr>
      </w:pPr>
      <w:r>
        <w:rPr>
          <w:lang w:val="en-US"/>
        </w:rPr>
        <w:t>Further company can’t afford to increase the price thus frequency of buying must be increased.</w:t>
      </w:r>
    </w:p>
    <w:p w14:paraId="2EBF960E" w14:textId="483ADAF6" w:rsidR="00EF5E93" w:rsidRPr="00D43F71" w:rsidRDefault="00EF5E93" w:rsidP="000C375C">
      <w:pPr>
        <w:pStyle w:val="ListParagraph"/>
        <w:numPr>
          <w:ilvl w:val="0"/>
          <w:numId w:val="1"/>
        </w:numPr>
        <w:spacing w:line="360" w:lineRule="auto"/>
        <w:rPr>
          <w:lang w:val="en-US"/>
        </w:rPr>
      </w:pPr>
      <w:r>
        <w:rPr>
          <w:lang w:val="en-US"/>
        </w:rPr>
        <w:t>New Customer segmentation must be done considering pandemic situation.</w:t>
      </w:r>
    </w:p>
    <w:p w14:paraId="5F365F81" w14:textId="43FAD24C" w:rsidR="00373C49" w:rsidRDefault="00373C49" w:rsidP="000C375C">
      <w:pPr>
        <w:spacing w:line="360" w:lineRule="auto"/>
        <w:rPr>
          <w:lang w:val="en-US"/>
        </w:rPr>
      </w:pPr>
    </w:p>
    <w:p w14:paraId="08627FCF" w14:textId="7A000D86" w:rsidR="00373C49" w:rsidRDefault="00373C49" w:rsidP="000C375C">
      <w:pPr>
        <w:spacing w:line="360" w:lineRule="auto"/>
        <w:rPr>
          <w:lang w:val="en-US"/>
        </w:rPr>
      </w:pPr>
    </w:p>
    <w:p w14:paraId="6F13D97E" w14:textId="77777777" w:rsidR="00EF5E93" w:rsidRDefault="00EF5E93" w:rsidP="000C375C">
      <w:pPr>
        <w:spacing w:line="360" w:lineRule="auto"/>
        <w:rPr>
          <w:lang w:val="en-US"/>
        </w:rPr>
      </w:pPr>
    </w:p>
    <w:p w14:paraId="70BB255E" w14:textId="03D01922" w:rsidR="008C3119" w:rsidRPr="008C3119" w:rsidRDefault="004D3894" w:rsidP="000C375C">
      <w:pPr>
        <w:spacing w:line="360" w:lineRule="auto"/>
        <w:rPr>
          <w:b/>
          <w:bCs/>
          <w:lang w:val="en-US"/>
        </w:rPr>
      </w:pPr>
      <w:r>
        <w:rPr>
          <w:b/>
          <w:bCs/>
          <w:lang w:val="en-US"/>
        </w:rPr>
        <w:lastRenderedPageBreak/>
        <w:t xml:space="preserve">Best </w:t>
      </w:r>
      <w:r w:rsidR="008C3119" w:rsidRPr="008C3119">
        <w:rPr>
          <w:b/>
          <w:bCs/>
          <w:lang w:val="en-US"/>
        </w:rPr>
        <w:t>Possible Solution</w:t>
      </w:r>
    </w:p>
    <w:p w14:paraId="1DFC1BEE" w14:textId="14EEF6FF" w:rsidR="008C3119" w:rsidRPr="0044082A" w:rsidRDefault="0044082A" w:rsidP="000C375C">
      <w:pPr>
        <w:spacing w:line="360" w:lineRule="auto"/>
        <w:rPr>
          <w:lang w:val="en-US"/>
        </w:rPr>
      </w:pPr>
      <w:r>
        <w:rPr>
          <w:lang w:val="en-US"/>
        </w:rPr>
        <w:t>As per the findings in above analysis we have following solutions</w:t>
      </w:r>
    </w:p>
    <w:p w14:paraId="4F409AAA" w14:textId="24F49B6C" w:rsidR="004D3894" w:rsidRPr="00EB4B4F" w:rsidRDefault="004D3894" w:rsidP="004D3894">
      <w:pPr>
        <w:rPr>
          <w:b/>
          <w:bCs/>
        </w:rPr>
      </w:pPr>
      <w:r w:rsidRPr="00EB4B4F">
        <w:rPr>
          <w:b/>
          <w:bCs/>
        </w:rPr>
        <w:t>M</w:t>
      </w:r>
      <w:r w:rsidRPr="00EB4B4F">
        <w:rPr>
          <w:b/>
          <w:bCs/>
        </w:rPr>
        <w:t xml:space="preserve">arketing </w:t>
      </w:r>
      <w:r w:rsidRPr="00EB4B4F">
        <w:rPr>
          <w:b/>
          <w:bCs/>
        </w:rPr>
        <w:t>segmentations</w:t>
      </w:r>
    </w:p>
    <w:p w14:paraId="7C7A4166" w14:textId="0ADC35D6" w:rsidR="004D3894" w:rsidRDefault="004D3894" w:rsidP="004D3894">
      <w:r>
        <w:t>1) fully lockdown areas</w:t>
      </w:r>
      <w:r>
        <w:t>: The stores will be shut here, thus transfer its inventory to pool inventory location</w:t>
      </w:r>
    </w:p>
    <w:p w14:paraId="792BD77E" w14:textId="1F91262E" w:rsidR="004D3894" w:rsidRDefault="004D3894" w:rsidP="004D3894">
      <w:r>
        <w:t>2)semi lockdown</w:t>
      </w:r>
      <w:r>
        <w:t>: Where only Trendy and Unique fashion will be sold such that customers here have very less time to think for limited access to the shop.</w:t>
      </w:r>
    </w:p>
    <w:p w14:paraId="21F6FD47" w14:textId="4E5E8995" w:rsidR="004D3894" w:rsidRDefault="004D3894" w:rsidP="004D3894">
      <w:r>
        <w:t>3) open for all with safety precautions</w:t>
      </w:r>
      <w:r>
        <w:t xml:space="preserve">: Use marketing such as </w:t>
      </w:r>
      <w:r w:rsidRPr="00EB4B4F">
        <w:rPr>
          <w:b/>
          <w:bCs/>
        </w:rPr>
        <w:t>Guerrilla marketing, OOH marketing</w:t>
      </w:r>
      <w:r>
        <w:t xml:space="preserve"> etc to fetch more and more consumers.</w:t>
      </w:r>
    </w:p>
    <w:p w14:paraId="1BD0EE2D" w14:textId="2D9D9841" w:rsidR="004D3894" w:rsidRDefault="004D3894" w:rsidP="004D3894">
      <w:r>
        <w:t xml:space="preserve">-  Highly focus on </w:t>
      </w:r>
      <w:r w:rsidRPr="00EB4B4F">
        <w:rPr>
          <w:b/>
          <w:bCs/>
        </w:rPr>
        <w:t>Internet marketing</w:t>
      </w:r>
      <w:r>
        <w:t xml:space="preserve"> and availability of any good and application </w:t>
      </w:r>
      <w:r w:rsidRPr="00EB4B4F">
        <w:t>of</w:t>
      </w:r>
      <w:r w:rsidRPr="00EB4B4F">
        <w:rPr>
          <w:b/>
          <w:bCs/>
        </w:rPr>
        <w:t xml:space="preserve"> AI AR VR in shopping experience</w:t>
      </w:r>
      <w:r>
        <w:t>.</w:t>
      </w:r>
    </w:p>
    <w:p w14:paraId="11E6CDA8" w14:textId="18267F95" w:rsidR="00E8645B" w:rsidRDefault="00E8645B" w:rsidP="004D3894">
      <w:r>
        <w:t>- Hiring new talents and lay-off old employees with no updated skills.</w:t>
      </w:r>
    </w:p>
    <w:p w14:paraId="7DB1F096" w14:textId="29615968" w:rsidR="004D3894" w:rsidRDefault="004D3894" w:rsidP="004D3894">
      <w:r>
        <w:t xml:space="preserve">To use </w:t>
      </w:r>
      <w:r w:rsidRPr="00EB4B4F">
        <w:rPr>
          <w:b/>
          <w:bCs/>
        </w:rPr>
        <w:t>Pool Inventory</w:t>
      </w:r>
      <w:r>
        <w:t xml:space="preserve"> concept </w:t>
      </w:r>
    </w:p>
    <w:p w14:paraId="16AFA873" w14:textId="4D50B391" w:rsidR="004D3894" w:rsidRDefault="004D3894" w:rsidP="004D3894">
      <w:pPr>
        <w:pStyle w:val="ListParagraph"/>
        <w:numPr>
          <w:ilvl w:val="0"/>
          <w:numId w:val="7"/>
        </w:numPr>
      </w:pPr>
      <w:r>
        <w:t>Which will reduce your operating cost as any 2 geographical location will be selected among the present one and all the rest of the inventory will be shifted here.</w:t>
      </w:r>
    </w:p>
    <w:p w14:paraId="79EAABC0" w14:textId="08D62133" w:rsidR="0044082A" w:rsidRPr="004D3894" w:rsidRDefault="004D3894" w:rsidP="004D3894">
      <w:pPr>
        <w:pStyle w:val="ListParagraph"/>
        <w:numPr>
          <w:ilvl w:val="0"/>
          <w:numId w:val="7"/>
        </w:numPr>
      </w:pPr>
      <w:r>
        <w:t>Als</w:t>
      </w:r>
      <w:r w:rsidR="00EB4B4F">
        <w:t>o,</w:t>
      </w:r>
      <w:r>
        <w:t xml:space="preserve"> this will be located in the pandemic proof areas which are out of danger zone.</w:t>
      </w:r>
    </w:p>
    <w:p w14:paraId="1406F6B2" w14:textId="6160E4DF" w:rsidR="0044082A" w:rsidRDefault="0044082A" w:rsidP="000C375C">
      <w:pPr>
        <w:spacing w:line="360" w:lineRule="auto"/>
        <w:rPr>
          <w:b/>
          <w:lang w:val="en-US"/>
        </w:rPr>
      </w:pPr>
      <w:r w:rsidRPr="0044082A">
        <w:rPr>
          <w:b/>
          <w:lang w:val="en-US"/>
        </w:rPr>
        <w:t>B-Plan</w:t>
      </w:r>
    </w:p>
    <w:p w14:paraId="3DCCDB4B" w14:textId="77777777" w:rsidR="004D3894" w:rsidRPr="004D3894" w:rsidRDefault="004D3894" w:rsidP="004D3894">
      <w:pPr>
        <w:pStyle w:val="ListParagraph"/>
        <w:numPr>
          <w:ilvl w:val="0"/>
          <w:numId w:val="7"/>
        </w:numPr>
        <w:spacing w:line="360" w:lineRule="auto"/>
        <w:rPr>
          <w:bCs/>
          <w:lang w:val="en-US"/>
        </w:rPr>
      </w:pPr>
      <w:r w:rsidRPr="004D3894">
        <w:rPr>
          <w:bCs/>
          <w:lang w:val="en-US"/>
        </w:rPr>
        <w:t>Merger and Acquisitions with local vendors in so as to reach to maximum customers.</w:t>
      </w:r>
    </w:p>
    <w:p w14:paraId="77DBDC0A" w14:textId="77777777" w:rsidR="004D3894" w:rsidRPr="004D3894" w:rsidRDefault="004D3894" w:rsidP="004D3894">
      <w:pPr>
        <w:pStyle w:val="ListParagraph"/>
        <w:numPr>
          <w:ilvl w:val="0"/>
          <w:numId w:val="7"/>
        </w:numPr>
        <w:spacing w:line="360" w:lineRule="auto"/>
        <w:rPr>
          <w:b/>
          <w:lang w:val="en-US"/>
        </w:rPr>
      </w:pPr>
      <w:r w:rsidRPr="004D3894">
        <w:rPr>
          <w:bCs/>
          <w:lang w:val="en-US"/>
        </w:rPr>
        <w:t>Here we will introduce new product line which will mainly focus on quality and price sensitivity</w:t>
      </w:r>
      <w:r>
        <w:rPr>
          <w:bCs/>
          <w:lang w:val="en-US"/>
        </w:rPr>
        <w:t>.</w:t>
      </w:r>
    </w:p>
    <w:p w14:paraId="43940CCE" w14:textId="295EB769" w:rsidR="00C02DBA" w:rsidRPr="00C02DBA" w:rsidRDefault="004D3894" w:rsidP="00C02DBA">
      <w:pPr>
        <w:pStyle w:val="ListParagraph"/>
        <w:numPr>
          <w:ilvl w:val="0"/>
          <w:numId w:val="7"/>
        </w:numPr>
        <w:spacing w:line="360" w:lineRule="auto"/>
        <w:rPr>
          <w:b/>
          <w:lang w:val="en-US"/>
        </w:rPr>
      </w:pPr>
      <w:r>
        <w:rPr>
          <w:bCs/>
          <w:lang w:val="en-US"/>
        </w:rPr>
        <w:t xml:space="preserve">New geography locations where there is high demand in </w:t>
      </w:r>
      <w:r w:rsidR="00FC1B21">
        <w:rPr>
          <w:bCs/>
          <w:lang w:val="en-US"/>
        </w:rPr>
        <w:t>nearby</w:t>
      </w:r>
      <w:r>
        <w:rPr>
          <w:bCs/>
          <w:lang w:val="en-US"/>
        </w:rPr>
        <w:t xml:space="preserve"> areas.</w:t>
      </w:r>
      <w:r w:rsidRPr="004D3894">
        <w:rPr>
          <w:b/>
          <w:lang w:val="en-US"/>
        </w:rPr>
        <w:t xml:space="preserve"> </w:t>
      </w:r>
    </w:p>
    <w:p w14:paraId="65A289D2" w14:textId="66766FBE" w:rsidR="0044082A" w:rsidRPr="0044082A" w:rsidRDefault="0044082A" w:rsidP="000C375C">
      <w:pPr>
        <w:spacing w:line="360" w:lineRule="auto"/>
        <w:rPr>
          <w:b/>
          <w:lang w:val="en-US"/>
        </w:rPr>
      </w:pPr>
      <w:r w:rsidRPr="0044082A">
        <w:rPr>
          <w:b/>
          <w:lang w:val="en-US"/>
        </w:rPr>
        <w:t>Conclusion</w:t>
      </w:r>
    </w:p>
    <w:p w14:paraId="72E34543" w14:textId="16090C92" w:rsidR="002B6E55" w:rsidRDefault="00E8645B" w:rsidP="000C375C">
      <w:pPr>
        <w:spacing w:line="360" w:lineRule="auto"/>
        <w:rPr>
          <w:lang w:val="en-US"/>
        </w:rPr>
      </w:pPr>
      <w:r>
        <w:rPr>
          <w:lang w:val="en-US"/>
        </w:rPr>
        <w:t>Overall conclusion of the company and its solution is the average growth of the company is getting decrease and to rapidly grow, whole company needs to be restructured. Thus, suggested ways in the study can show you the maximum growth possible.</w:t>
      </w:r>
      <w:r w:rsidR="00C02DBA">
        <w:rPr>
          <w:lang w:val="en-US"/>
        </w:rPr>
        <w:t xml:space="preserve"> Gradually applying these steps and managerial positions we can achieve our targets in 2 quarters and same way continuing it for next 3 years.</w:t>
      </w:r>
    </w:p>
    <w:p w14:paraId="53706282" w14:textId="197FE627" w:rsidR="002B6E55" w:rsidRDefault="002B6E55" w:rsidP="000C375C">
      <w:pPr>
        <w:spacing w:line="360" w:lineRule="auto"/>
        <w:rPr>
          <w:lang w:val="en-US"/>
        </w:rPr>
      </w:pPr>
    </w:p>
    <w:p w14:paraId="5AAD203C" w14:textId="3EBA953C" w:rsidR="002B6E55" w:rsidRDefault="002B6E55" w:rsidP="000C375C">
      <w:pPr>
        <w:spacing w:line="360" w:lineRule="auto"/>
        <w:rPr>
          <w:lang w:val="en-US"/>
        </w:rPr>
      </w:pPr>
    </w:p>
    <w:p w14:paraId="16FBE6CE" w14:textId="58D235AA" w:rsidR="002B6E55" w:rsidRDefault="002B6E55" w:rsidP="000C375C">
      <w:pPr>
        <w:spacing w:line="360" w:lineRule="auto"/>
        <w:rPr>
          <w:lang w:val="en-US"/>
        </w:rPr>
      </w:pPr>
    </w:p>
    <w:p w14:paraId="1361A9E1" w14:textId="24BEDE87" w:rsidR="002B6E55" w:rsidRDefault="002B6E55" w:rsidP="000C375C">
      <w:pPr>
        <w:spacing w:line="360" w:lineRule="auto"/>
        <w:rPr>
          <w:lang w:val="en-US"/>
        </w:rPr>
      </w:pPr>
    </w:p>
    <w:p w14:paraId="496BA6F3" w14:textId="41F0A42D" w:rsidR="002B6E55" w:rsidRDefault="002B6E55" w:rsidP="000C375C">
      <w:pPr>
        <w:spacing w:line="360" w:lineRule="auto"/>
        <w:rPr>
          <w:lang w:val="en-US"/>
        </w:rPr>
      </w:pPr>
    </w:p>
    <w:p w14:paraId="47D71B67" w14:textId="22431C15" w:rsidR="002B6E55" w:rsidRDefault="002B6E55" w:rsidP="000C375C">
      <w:pPr>
        <w:spacing w:line="360" w:lineRule="auto"/>
        <w:rPr>
          <w:lang w:val="en-US"/>
        </w:rPr>
      </w:pPr>
    </w:p>
    <w:p w14:paraId="0399070F" w14:textId="20B06B1F" w:rsidR="002B6E55" w:rsidRDefault="002B6E55" w:rsidP="000C375C">
      <w:pPr>
        <w:spacing w:line="360" w:lineRule="auto"/>
        <w:rPr>
          <w:lang w:val="en-US"/>
        </w:rPr>
      </w:pPr>
    </w:p>
    <w:p w14:paraId="2B0A3F3B" w14:textId="43289266" w:rsidR="002B6E55" w:rsidRDefault="002B6E55" w:rsidP="000C375C">
      <w:pPr>
        <w:spacing w:line="360" w:lineRule="auto"/>
        <w:rPr>
          <w:lang w:val="en-US"/>
        </w:rPr>
      </w:pPr>
    </w:p>
    <w:p w14:paraId="06853657" w14:textId="3F824E92" w:rsidR="002B6E55" w:rsidRDefault="002B6E55" w:rsidP="000C375C">
      <w:pPr>
        <w:spacing w:line="360" w:lineRule="auto"/>
        <w:rPr>
          <w:lang w:val="en-US"/>
        </w:rPr>
      </w:pPr>
    </w:p>
    <w:p w14:paraId="050CFBE7" w14:textId="5E287D9F" w:rsidR="002B6E55" w:rsidRDefault="002B6E55" w:rsidP="000C375C">
      <w:pPr>
        <w:spacing w:line="360" w:lineRule="auto"/>
        <w:rPr>
          <w:lang w:val="en-US"/>
        </w:rPr>
      </w:pPr>
    </w:p>
    <w:p w14:paraId="52681926" w14:textId="7E999F37" w:rsidR="002B6E55" w:rsidRDefault="002B6E55" w:rsidP="000C375C">
      <w:pPr>
        <w:spacing w:line="360" w:lineRule="auto"/>
        <w:rPr>
          <w:lang w:val="en-US"/>
        </w:rPr>
      </w:pPr>
    </w:p>
    <w:p w14:paraId="667E0E12" w14:textId="7CCAC453" w:rsidR="002B6E55" w:rsidRDefault="002B6E55" w:rsidP="000C375C">
      <w:pPr>
        <w:spacing w:line="360" w:lineRule="auto"/>
        <w:rPr>
          <w:lang w:val="en-US"/>
        </w:rPr>
      </w:pPr>
      <w:r>
        <w:rPr>
          <w:lang w:val="en-US"/>
        </w:rPr>
        <w:t>Plans to close 300-400 global stores</w:t>
      </w:r>
    </w:p>
    <w:p w14:paraId="09DA8CFB" w14:textId="2CD57711" w:rsidR="002B6E55" w:rsidRDefault="002B6E55" w:rsidP="000C375C">
      <w:pPr>
        <w:spacing w:line="360" w:lineRule="auto"/>
        <w:rPr>
          <w:lang w:val="en-US"/>
        </w:rPr>
      </w:pPr>
      <w:r>
        <w:rPr>
          <w:lang w:val="en-US"/>
        </w:rPr>
        <w:t>Laid of 20</w:t>
      </w:r>
      <w:r w:rsidR="00B67358">
        <w:rPr>
          <w:lang w:val="en-US"/>
        </w:rPr>
        <w:t>% of designers</w:t>
      </w:r>
    </w:p>
    <w:p w14:paraId="1445A045" w14:textId="56C2DF1A" w:rsidR="00B67358" w:rsidRDefault="00B67358" w:rsidP="000C375C">
      <w:pPr>
        <w:spacing w:line="360" w:lineRule="auto"/>
        <w:rPr>
          <w:lang w:val="en-US"/>
        </w:rPr>
      </w:pPr>
      <w:r>
        <w:rPr>
          <w:lang w:val="en-US"/>
        </w:rPr>
        <w:t>200 are still closed or under restrictions</w:t>
      </w:r>
    </w:p>
    <w:p w14:paraId="0CF5DB2A" w14:textId="520446C1" w:rsidR="00B67358" w:rsidRDefault="00B67358" w:rsidP="000C375C">
      <w:pPr>
        <w:spacing w:line="360" w:lineRule="auto"/>
        <w:rPr>
          <w:lang w:val="en-US"/>
        </w:rPr>
      </w:pPr>
      <w:r>
        <w:rPr>
          <w:lang w:val="en-US"/>
        </w:rPr>
        <w:t xml:space="preserve">Sales recovery in aug2020 </w:t>
      </w:r>
      <w:r w:rsidR="00FF7E40">
        <w:rPr>
          <w:lang w:val="en-US"/>
        </w:rPr>
        <w:t>–</w:t>
      </w:r>
      <w:r>
        <w:rPr>
          <w:lang w:val="en-US"/>
        </w:rPr>
        <w:t xml:space="preserve"> </w:t>
      </w:r>
      <w:r w:rsidR="00FF7E40">
        <w:rPr>
          <w:lang w:val="en-US"/>
        </w:rPr>
        <w:t>but 25% less</w:t>
      </w:r>
    </w:p>
    <w:p w14:paraId="091B32D5" w14:textId="5B7A996F" w:rsidR="00FF7E40" w:rsidRDefault="00FF7E40" w:rsidP="000C375C">
      <w:pPr>
        <w:spacing w:line="360" w:lineRule="auto"/>
        <w:rPr>
          <w:lang w:val="en-US"/>
        </w:rPr>
      </w:pPr>
      <w:r>
        <w:rPr>
          <w:lang w:val="en-US"/>
        </w:rPr>
        <w:t>Total sales fell by 16% in 2020</w:t>
      </w:r>
    </w:p>
    <w:p w14:paraId="095D2FBD" w14:textId="2FC91C18" w:rsidR="00FF7E40" w:rsidRDefault="00FF7E40" w:rsidP="000C375C">
      <w:pPr>
        <w:spacing w:line="360" w:lineRule="auto"/>
        <w:rPr>
          <w:lang w:val="en-US"/>
        </w:rPr>
      </w:pPr>
      <w:r>
        <w:rPr>
          <w:lang w:val="en-US"/>
        </w:rPr>
        <w:t>4000 stores worldwide</w:t>
      </w:r>
    </w:p>
    <w:p w14:paraId="51478083" w14:textId="6279EBD0" w:rsidR="00FF7E40" w:rsidRDefault="00FF7E40" w:rsidP="000C375C">
      <w:pPr>
        <w:spacing w:line="360" w:lineRule="auto"/>
        <w:rPr>
          <w:lang w:val="en-US"/>
        </w:rPr>
      </w:pPr>
      <w:r>
        <w:rPr>
          <w:lang w:val="en-US"/>
        </w:rPr>
        <w:t xml:space="preserve">Deal with sudden emergency, </w:t>
      </w:r>
      <w:r w:rsidR="00CD7B4B">
        <w:rPr>
          <w:lang w:val="en-US"/>
        </w:rPr>
        <w:t>full proof</w:t>
      </w:r>
      <w:r>
        <w:rPr>
          <w:lang w:val="en-US"/>
        </w:rPr>
        <w:t xml:space="preserve"> plan</w:t>
      </w:r>
    </w:p>
    <w:p w14:paraId="4AEDCD9F" w14:textId="59FB0205" w:rsidR="00FF7E40" w:rsidRDefault="00FF7E40" w:rsidP="000C375C">
      <w:pPr>
        <w:spacing w:line="360" w:lineRule="auto"/>
        <w:rPr>
          <w:lang w:val="en-US"/>
        </w:rPr>
      </w:pPr>
      <w:r>
        <w:rPr>
          <w:lang w:val="en-US"/>
        </w:rPr>
        <w:t>Fitting rooms are closed, litter signs and social distancing announcements</w:t>
      </w:r>
    </w:p>
    <w:p w14:paraId="0D895F59" w14:textId="6E84AB73" w:rsidR="00FF7E40" w:rsidRDefault="00FF7E40" w:rsidP="000C375C">
      <w:pPr>
        <w:spacing w:line="360" w:lineRule="auto"/>
        <w:rPr>
          <w:lang w:val="en-US"/>
        </w:rPr>
      </w:pPr>
      <w:r>
        <w:rPr>
          <w:lang w:val="en-US"/>
        </w:rPr>
        <w:t>Steep rise in sales online</w:t>
      </w:r>
    </w:p>
    <w:p w14:paraId="72B251C3" w14:textId="5B06556E" w:rsidR="00FF7E40" w:rsidRDefault="00FF7E40" w:rsidP="000C375C">
      <w:pPr>
        <w:spacing w:line="360" w:lineRule="auto"/>
        <w:rPr>
          <w:lang w:val="en-US"/>
        </w:rPr>
      </w:pPr>
      <w:r>
        <w:rPr>
          <w:lang w:val="en-US"/>
        </w:rPr>
        <w:t>JF shares was not performing well past 2-3 years</w:t>
      </w:r>
    </w:p>
    <w:p w14:paraId="1D0841AB" w14:textId="1A315F73" w:rsidR="00FF7E40" w:rsidRDefault="00FF7E40" w:rsidP="000C375C">
      <w:pPr>
        <w:spacing w:line="360" w:lineRule="auto"/>
        <w:rPr>
          <w:lang w:val="en-US"/>
        </w:rPr>
      </w:pPr>
      <w:r>
        <w:rPr>
          <w:lang w:val="en-US"/>
        </w:rPr>
        <w:t xml:space="preserve">Consumer </w:t>
      </w:r>
      <w:proofErr w:type="spellStart"/>
      <w:r>
        <w:rPr>
          <w:lang w:val="en-US"/>
        </w:rPr>
        <w:t>behaviour</w:t>
      </w:r>
      <w:proofErr w:type="spellEnd"/>
      <w:r>
        <w:rPr>
          <w:lang w:val="en-US"/>
        </w:rPr>
        <w:t xml:space="preserve"> – buy clothes at discounted rate</w:t>
      </w:r>
    </w:p>
    <w:p w14:paraId="73277446" w14:textId="32D76BBD" w:rsidR="00FF7E40" w:rsidRDefault="00FF7E40" w:rsidP="000C375C">
      <w:pPr>
        <w:spacing w:line="360" w:lineRule="auto"/>
        <w:rPr>
          <w:lang w:val="en-US"/>
        </w:rPr>
      </w:pPr>
      <w:r>
        <w:rPr>
          <w:lang w:val="en-US"/>
        </w:rPr>
        <w:t>JF cant sell it on discount and tarnish image of the company</w:t>
      </w:r>
    </w:p>
    <w:p w14:paraId="0D4CEF1B" w14:textId="7892B65B" w:rsidR="00FF7E40" w:rsidRDefault="00FF7E40" w:rsidP="000C375C">
      <w:pPr>
        <w:spacing w:line="360" w:lineRule="auto"/>
        <w:rPr>
          <w:lang w:val="en-US"/>
        </w:rPr>
      </w:pPr>
      <w:r>
        <w:rPr>
          <w:lang w:val="en-US"/>
        </w:rPr>
        <w:t>Off price strategy</w:t>
      </w:r>
    </w:p>
    <w:p w14:paraId="2F6AB31A" w14:textId="4DF78E41" w:rsidR="00FF7E40" w:rsidRDefault="00D76F2E" w:rsidP="000C375C">
      <w:pPr>
        <w:spacing w:line="360" w:lineRule="auto"/>
        <w:rPr>
          <w:lang w:val="en-US"/>
        </w:rPr>
      </w:pPr>
      <w:r>
        <w:rPr>
          <w:lang w:val="en-US"/>
        </w:rPr>
        <w:t xml:space="preserve">Established in 1990 in </w:t>
      </w:r>
      <w:proofErr w:type="spellStart"/>
      <w:r>
        <w:rPr>
          <w:lang w:val="en-US"/>
        </w:rPr>
        <w:t>spain</w:t>
      </w:r>
      <w:proofErr w:type="spellEnd"/>
    </w:p>
    <w:p w14:paraId="2D19248A" w14:textId="323E5A3E" w:rsidR="00D76F2E" w:rsidRDefault="00D76F2E" w:rsidP="000C375C">
      <w:pPr>
        <w:spacing w:line="360" w:lineRule="auto"/>
        <w:rPr>
          <w:lang w:val="en-US"/>
        </w:rPr>
      </w:pPr>
      <w:r>
        <w:rPr>
          <w:lang w:val="en-US"/>
        </w:rPr>
        <w:t>Operates in 20 countries</w:t>
      </w:r>
    </w:p>
    <w:p w14:paraId="1D18C655" w14:textId="3E60B409" w:rsidR="00D76F2E" w:rsidRDefault="00D76F2E" w:rsidP="000C375C">
      <w:pPr>
        <w:spacing w:line="360" w:lineRule="auto"/>
        <w:rPr>
          <w:lang w:val="en-US"/>
        </w:rPr>
      </w:pPr>
      <w:r>
        <w:rPr>
          <w:lang w:val="en-US"/>
        </w:rPr>
        <w:t xml:space="preserve">Manufacturing units add </w:t>
      </w:r>
      <w:proofErr w:type="spellStart"/>
      <w:r>
        <w:rPr>
          <w:lang w:val="en-US"/>
        </w:rPr>
        <w:t>upto</w:t>
      </w:r>
      <w:proofErr w:type="spellEnd"/>
      <w:r>
        <w:rPr>
          <w:lang w:val="en-US"/>
        </w:rPr>
        <w:t xml:space="preserve"> 250+</w:t>
      </w:r>
    </w:p>
    <w:p w14:paraId="1EE79011" w14:textId="4F054412" w:rsidR="00D76F2E" w:rsidRDefault="00D76F2E" w:rsidP="000C375C">
      <w:pPr>
        <w:spacing w:line="360" w:lineRule="auto"/>
        <w:rPr>
          <w:lang w:val="en-US"/>
        </w:rPr>
      </w:pPr>
      <w:r>
        <w:rPr>
          <w:lang w:val="en-US"/>
        </w:rPr>
        <w:t>16 productions offices and 16 country offices</w:t>
      </w:r>
    </w:p>
    <w:p w14:paraId="1811397D" w14:textId="7200188E" w:rsidR="00D76F2E" w:rsidRDefault="00552A23" w:rsidP="000C375C">
      <w:pPr>
        <w:spacing w:line="360" w:lineRule="auto"/>
        <w:rPr>
          <w:lang w:val="en-US"/>
        </w:rPr>
      </w:pPr>
      <w:r>
        <w:rPr>
          <w:lang w:val="en-US"/>
        </w:rPr>
        <w:t>JF has good budget of advertising</w:t>
      </w:r>
    </w:p>
    <w:p w14:paraId="08BAFDC5" w14:textId="68920B0C" w:rsidR="00552A23" w:rsidRDefault="00552A23" w:rsidP="000C375C">
      <w:pPr>
        <w:spacing w:line="360" w:lineRule="auto"/>
        <w:rPr>
          <w:lang w:val="en-US"/>
        </w:rPr>
      </w:pPr>
      <w:r>
        <w:rPr>
          <w:lang w:val="en-US"/>
        </w:rPr>
        <w:t>Advertisement should be quality centric</w:t>
      </w:r>
    </w:p>
    <w:p w14:paraId="45BEC4D1" w14:textId="0CD83724" w:rsidR="00552A23" w:rsidRDefault="00552A23" w:rsidP="000C375C">
      <w:pPr>
        <w:spacing w:line="360" w:lineRule="auto"/>
        <w:rPr>
          <w:lang w:val="en-US"/>
        </w:rPr>
      </w:pPr>
      <w:r>
        <w:rPr>
          <w:lang w:val="en-US"/>
        </w:rPr>
        <w:t>High brand value</w:t>
      </w:r>
    </w:p>
    <w:p w14:paraId="5DC804CB" w14:textId="77777777" w:rsidR="00552A23" w:rsidRDefault="00552A23" w:rsidP="000C375C">
      <w:pPr>
        <w:spacing w:line="360" w:lineRule="auto"/>
        <w:rPr>
          <w:lang w:val="en-US"/>
        </w:rPr>
      </w:pPr>
    </w:p>
    <w:p w14:paraId="218FFC09" w14:textId="77777777" w:rsidR="00FF7E40" w:rsidRDefault="00FF7E40" w:rsidP="000C375C">
      <w:pPr>
        <w:spacing w:line="360" w:lineRule="auto"/>
        <w:rPr>
          <w:lang w:val="en-US"/>
        </w:rPr>
      </w:pPr>
    </w:p>
    <w:p w14:paraId="3A0632D7" w14:textId="1AD9464A" w:rsidR="002B6E55" w:rsidRDefault="002B6E55" w:rsidP="000C375C">
      <w:pPr>
        <w:spacing w:line="360" w:lineRule="auto"/>
        <w:rPr>
          <w:lang w:val="en-US"/>
        </w:rPr>
      </w:pPr>
    </w:p>
    <w:p w14:paraId="1C6A32BE" w14:textId="31295CCB" w:rsidR="002B6E55" w:rsidRDefault="002B6E55" w:rsidP="000C375C">
      <w:pPr>
        <w:spacing w:line="360" w:lineRule="auto"/>
        <w:rPr>
          <w:lang w:val="en-US"/>
        </w:rPr>
      </w:pPr>
    </w:p>
    <w:p w14:paraId="1AD9B350" w14:textId="2CC0B631" w:rsidR="002B6E55" w:rsidRDefault="002B6E55" w:rsidP="000C375C">
      <w:pPr>
        <w:spacing w:line="360" w:lineRule="auto"/>
        <w:rPr>
          <w:lang w:val="en-US"/>
        </w:rPr>
      </w:pPr>
    </w:p>
    <w:p w14:paraId="781A3D21" w14:textId="21A81832" w:rsidR="002B6E55" w:rsidRDefault="002B6E55" w:rsidP="000C375C">
      <w:pPr>
        <w:spacing w:line="360" w:lineRule="auto"/>
        <w:rPr>
          <w:lang w:val="en-US"/>
        </w:rPr>
      </w:pPr>
    </w:p>
    <w:p w14:paraId="48B4FDB8" w14:textId="62766797" w:rsidR="002B6E55" w:rsidRDefault="002B6E55" w:rsidP="000C375C">
      <w:pPr>
        <w:spacing w:line="360" w:lineRule="auto"/>
        <w:rPr>
          <w:lang w:val="en-US"/>
        </w:rPr>
      </w:pPr>
    </w:p>
    <w:p w14:paraId="7370ED56" w14:textId="4E4DE225" w:rsidR="002B6E55" w:rsidRDefault="002B6E55" w:rsidP="000C375C">
      <w:pPr>
        <w:spacing w:line="360" w:lineRule="auto"/>
        <w:rPr>
          <w:lang w:val="en-US"/>
        </w:rPr>
      </w:pPr>
    </w:p>
    <w:p w14:paraId="1CE9807B" w14:textId="44F2BCC2" w:rsidR="002B6E55" w:rsidRDefault="002B6E55" w:rsidP="000C375C">
      <w:pPr>
        <w:spacing w:line="360" w:lineRule="auto"/>
        <w:rPr>
          <w:lang w:val="en-US"/>
        </w:rPr>
      </w:pPr>
    </w:p>
    <w:p w14:paraId="2F4042A8" w14:textId="4F49FB40" w:rsidR="002B6E55" w:rsidRDefault="002B6E55" w:rsidP="000C375C">
      <w:pPr>
        <w:spacing w:line="360" w:lineRule="auto"/>
        <w:rPr>
          <w:lang w:val="en-US"/>
        </w:rPr>
      </w:pPr>
    </w:p>
    <w:p w14:paraId="6438A662" w14:textId="6C53D929" w:rsidR="002B6E55" w:rsidRDefault="002B6E55" w:rsidP="000C375C">
      <w:pPr>
        <w:spacing w:line="360" w:lineRule="auto"/>
        <w:rPr>
          <w:lang w:val="en-US"/>
        </w:rPr>
      </w:pPr>
    </w:p>
    <w:p w14:paraId="67BEF8BF" w14:textId="2459A529" w:rsidR="002B6E55" w:rsidRDefault="002B6E55" w:rsidP="000C375C">
      <w:pPr>
        <w:spacing w:line="360" w:lineRule="auto"/>
        <w:rPr>
          <w:lang w:val="en-US"/>
        </w:rPr>
      </w:pPr>
    </w:p>
    <w:p w14:paraId="1E21CD58" w14:textId="11CF6C55" w:rsidR="002B6E55" w:rsidRDefault="002B6E55" w:rsidP="000C375C">
      <w:pPr>
        <w:spacing w:line="360" w:lineRule="auto"/>
        <w:rPr>
          <w:lang w:val="en-US"/>
        </w:rPr>
      </w:pPr>
    </w:p>
    <w:p w14:paraId="5D7BB7AB" w14:textId="6E41FD33" w:rsidR="002B6E55" w:rsidRDefault="002B6E55" w:rsidP="000C375C">
      <w:pPr>
        <w:spacing w:line="360" w:lineRule="auto"/>
        <w:rPr>
          <w:lang w:val="en-US"/>
        </w:rPr>
      </w:pPr>
    </w:p>
    <w:p w14:paraId="749B84CF" w14:textId="0D430000" w:rsidR="002B6E55" w:rsidRDefault="002B6E55" w:rsidP="000C375C">
      <w:pPr>
        <w:spacing w:line="360" w:lineRule="auto"/>
        <w:rPr>
          <w:lang w:val="en-US"/>
        </w:rPr>
      </w:pPr>
    </w:p>
    <w:p w14:paraId="5E63AAC8" w14:textId="77777777" w:rsidR="002B6E55" w:rsidRPr="00CC3542" w:rsidRDefault="002B6E55" w:rsidP="000C375C">
      <w:pPr>
        <w:spacing w:line="360" w:lineRule="auto"/>
        <w:rPr>
          <w:lang w:val="en-US"/>
        </w:rPr>
      </w:pPr>
    </w:p>
    <w:sectPr w:rsidR="002B6E55" w:rsidRPr="00CC3542" w:rsidSect="006A231B">
      <w:pgSz w:w="11906" w:h="16838"/>
      <w:pgMar w:top="426" w:right="424" w:bottom="1440" w:left="28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92367"/>
    <w:multiLevelType w:val="hybridMultilevel"/>
    <w:tmpl w:val="C5BC47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617CAC"/>
    <w:multiLevelType w:val="hybridMultilevel"/>
    <w:tmpl w:val="06F662E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BCF6135"/>
    <w:multiLevelType w:val="hybridMultilevel"/>
    <w:tmpl w:val="09DA2E3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3ECE35DD"/>
    <w:multiLevelType w:val="hybridMultilevel"/>
    <w:tmpl w:val="160C47C0"/>
    <w:lvl w:ilvl="0" w:tplc="883A8202">
      <w:start w:val="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1671EBF"/>
    <w:multiLevelType w:val="hybridMultilevel"/>
    <w:tmpl w:val="4BE62644"/>
    <w:lvl w:ilvl="0" w:tplc="973208E4">
      <w:start w:val="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E6F039F"/>
    <w:multiLevelType w:val="hybridMultilevel"/>
    <w:tmpl w:val="15FE07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D150D9F"/>
    <w:multiLevelType w:val="hybridMultilevel"/>
    <w:tmpl w:val="5016CB0A"/>
    <w:lvl w:ilvl="0" w:tplc="15FA86A0">
      <w:start w:val="3"/>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1"/>
  </w:num>
  <w:num w:numId="5">
    <w:abstractNumId w:val="4"/>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jUyMDcyMjIztTRR0lEKTi0uzszPAykwqgUA4DhLeCwAAAA="/>
  </w:docVars>
  <w:rsids>
    <w:rsidRoot w:val="00CC3542"/>
    <w:rsid w:val="000A6019"/>
    <w:rsid w:val="000C375C"/>
    <w:rsid w:val="0029282F"/>
    <w:rsid w:val="002B6E55"/>
    <w:rsid w:val="00373C49"/>
    <w:rsid w:val="003F3400"/>
    <w:rsid w:val="0044082A"/>
    <w:rsid w:val="00475ADD"/>
    <w:rsid w:val="00490A3F"/>
    <w:rsid w:val="004D3894"/>
    <w:rsid w:val="00514B12"/>
    <w:rsid w:val="00552A23"/>
    <w:rsid w:val="006A231B"/>
    <w:rsid w:val="0074744A"/>
    <w:rsid w:val="007603FA"/>
    <w:rsid w:val="008938F7"/>
    <w:rsid w:val="008C3119"/>
    <w:rsid w:val="00912D7E"/>
    <w:rsid w:val="009C5006"/>
    <w:rsid w:val="009F6638"/>
    <w:rsid w:val="00A45430"/>
    <w:rsid w:val="00AF6B06"/>
    <w:rsid w:val="00B67358"/>
    <w:rsid w:val="00BA6380"/>
    <w:rsid w:val="00BB65E8"/>
    <w:rsid w:val="00C02DBA"/>
    <w:rsid w:val="00CC3542"/>
    <w:rsid w:val="00CD7B4B"/>
    <w:rsid w:val="00D02273"/>
    <w:rsid w:val="00D43F71"/>
    <w:rsid w:val="00D675FC"/>
    <w:rsid w:val="00D76F2E"/>
    <w:rsid w:val="00DB7C96"/>
    <w:rsid w:val="00E8645B"/>
    <w:rsid w:val="00EB4B4F"/>
    <w:rsid w:val="00EF5E93"/>
    <w:rsid w:val="00F03731"/>
    <w:rsid w:val="00F73F12"/>
    <w:rsid w:val="00FC1B21"/>
    <w:rsid w:val="00FF7E4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578937"/>
  <w15:chartTrackingRefBased/>
  <w15:docId w15:val="{5974754E-AD83-4BD7-A640-85C429C15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C354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3542"/>
    <w:rPr>
      <w:rFonts w:asciiTheme="majorHAnsi" w:eastAsiaTheme="majorEastAsia" w:hAnsiTheme="majorHAnsi" w:cstheme="majorBidi"/>
      <w:spacing w:val="-10"/>
      <w:kern w:val="28"/>
      <w:sz w:val="56"/>
      <w:szCs w:val="56"/>
    </w:rPr>
  </w:style>
  <w:style w:type="paragraph" w:styleId="IntenseQuote">
    <w:name w:val="Intense Quote"/>
    <w:basedOn w:val="Normal"/>
    <w:next w:val="Normal"/>
    <w:link w:val="IntenseQuoteChar"/>
    <w:uiPriority w:val="30"/>
    <w:qFormat/>
    <w:rsid w:val="00CC354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C3542"/>
    <w:rPr>
      <w:i/>
      <w:iCs/>
      <w:color w:val="4472C4" w:themeColor="accent1"/>
    </w:rPr>
  </w:style>
  <w:style w:type="paragraph" w:styleId="ListParagraph">
    <w:name w:val="List Paragraph"/>
    <w:basedOn w:val="Normal"/>
    <w:uiPriority w:val="34"/>
    <w:qFormat/>
    <w:rsid w:val="00AF6B06"/>
    <w:pPr>
      <w:ind w:left="720"/>
      <w:contextualSpacing/>
    </w:pPr>
  </w:style>
  <w:style w:type="paragraph" w:styleId="Subtitle">
    <w:name w:val="Subtitle"/>
    <w:basedOn w:val="Normal"/>
    <w:next w:val="Normal"/>
    <w:link w:val="SubtitleChar"/>
    <w:uiPriority w:val="11"/>
    <w:qFormat/>
    <w:rsid w:val="00D675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675FC"/>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28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2.xml"/><Relationship Id="rId18" Type="http://schemas.openxmlformats.org/officeDocument/2006/relationships/diagramColors" Target="diagrams/colors3.xml"/><Relationship Id="rId26" Type="http://schemas.openxmlformats.org/officeDocument/2006/relationships/diagramLayout" Target="diagrams/layout5.xml"/><Relationship Id="rId39" Type="http://schemas.microsoft.com/office/2007/relationships/diagramDrawing" Target="diagrams/drawing7.xml"/><Relationship Id="rId21" Type="http://schemas.openxmlformats.org/officeDocument/2006/relationships/diagramLayout" Target="diagrams/layout4.xml"/><Relationship Id="rId34" Type="http://schemas.microsoft.com/office/2007/relationships/diagramDrawing" Target="diagrams/drawing6.xml"/><Relationship Id="rId42" Type="http://schemas.openxmlformats.org/officeDocument/2006/relationships/diagramQuickStyle" Target="diagrams/quickStyle8.xml"/><Relationship Id="rId47" Type="http://schemas.openxmlformats.org/officeDocument/2006/relationships/image" Target="media/image3.png"/><Relationship Id="rId50" Type="http://schemas.openxmlformats.org/officeDocument/2006/relationships/image" Target="media/image6.png"/><Relationship Id="rId55" Type="http://schemas.openxmlformats.org/officeDocument/2006/relationships/fontTable" Target="fontTable.xml"/><Relationship Id="rId7" Type="http://schemas.openxmlformats.org/officeDocument/2006/relationships/diagramQuickStyle" Target="diagrams/quickStyle1.xml"/><Relationship Id="rId12" Type="http://schemas.openxmlformats.org/officeDocument/2006/relationships/diagramQuickStyle" Target="diagrams/quickStyle2.xml"/><Relationship Id="rId17" Type="http://schemas.openxmlformats.org/officeDocument/2006/relationships/diagramQuickStyle" Target="diagrams/quickStyle3.xml"/><Relationship Id="rId25" Type="http://schemas.openxmlformats.org/officeDocument/2006/relationships/diagramData" Target="diagrams/data5.xml"/><Relationship Id="rId33" Type="http://schemas.openxmlformats.org/officeDocument/2006/relationships/diagramColors" Target="diagrams/colors6.xml"/><Relationship Id="rId38" Type="http://schemas.openxmlformats.org/officeDocument/2006/relationships/diagramColors" Target="diagrams/colors7.xml"/><Relationship Id="rId46" Type="http://schemas.openxmlformats.org/officeDocument/2006/relationships/image" Target="media/image2.png"/><Relationship Id="rId2" Type="http://schemas.openxmlformats.org/officeDocument/2006/relationships/styles" Target="styles.xml"/><Relationship Id="rId16" Type="http://schemas.openxmlformats.org/officeDocument/2006/relationships/diagramLayout" Target="diagrams/layout3.xml"/><Relationship Id="rId20" Type="http://schemas.openxmlformats.org/officeDocument/2006/relationships/diagramData" Target="diagrams/data4.xml"/><Relationship Id="rId29" Type="http://schemas.microsoft.com/office/2007/relationships/diagramDrawing" Target="diagrams/drawing5.xml"/><Relationship Id="rId41" Type="http://schemas.openxmlformats.org/officeDocument/2006/relationships/diagramLayout" Target="diagrams/layout8.xml"/><Relationship Id="rId54"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diagramLayout" Target="diagrams/layout2.xml"/><Relationship Id="rId24" Type="http://schemas.microsoft.com/office/2007/relationships/diagramDrawing" Target="diagrams/drawing4.xml"/><Relationship Id="rId32" Type="http://schemas.openxmlformats.org/officeDocument/2006/relationships/diagramQuickStyle" Target="diagrams/quickStyle6.xml"/><Relationship Id="rId37" Type="http://schemas.openxmlformats.org/officeDocument/2006/relationships/diagramQuickStyle" Target="diagrams/quickStyle7.xml"/><Relationship Id="rId40" Type="http://schemas.openxmlformats.org/officeDocument/2006/relationships/diagramData" Target="diagrams/data8.xml"/><Relationship Id="rId45" Type="http://schemas.openxmlformats.org/officeDocument/2006/relationships/image" Target="media/image1.png"/><Relationship Id="rId53" Type="http://schemas.openxmlformats.org/officeDocument/2006/relationships/image" Target="media/image9.png"/><Relationship Id="rId5" Type="http://schemas.openxmlformats.org/officeDocument/2006/relationships/diagramData" Target="diagrams/data1.xml"/><Relationship Id="rId15" Type="http://schemas.openxmlformats.org/officeDocument/2006/relationships/diagramData" Target="diagrams/data3.xml"/><Relationship Id="rId23" Type="http://schemas.openxmlformats.org/officeDocument/2006/relationships/diagramColors" Target="diagrams/colors4.xml"/><Relationship Id="rId28" Type="http://schemas.openxmlformats.org/officeDocument/2006/relationships/diagramColors" Target="diagrams/colors5.xml"/><Relationship Id="rId36" Type="http://schemas.openxmlformats.org/officeDocument/2006/relationships/diagramLayout" Target="diagrams/layout7.xml"/><Relationship Id="rId49" Type="http://schemas.openxmlformats.org/officeDocument/2006/relationships/image" Target="media/image5.png"/><Relationship Id="rId10" Type="http://schemas.openxmlformats.org/officeDocument/2006/relationships/diagramData" Target="diagrams/data2.xml"/><Relationship Id="rId19" Type="http://schemas.microsoft.com/office/2007/relationships/diagramDrawing" Target="diagrams/drawing3.xml"/><Relationship Id="rId31" Type="http://schemas.openxmlformats.org/officeDocument/2006/relationships/diagramLayout" Target="diagrams/layout6.xml"/><Relationship Id="rId44" Type="http://schemas.microsoft.com/office/2007/relationships/diagramDrawing" Target="diagrams/drawing8.xml"/><Relationship Id="rId52" Type="http://schemas.openxmlformats.org/officeDocument/2006/relationships/image" Target="media/image8.png"/><Relationship Id="rId4" Type="http://schemas.openxmlformats.org/officeDocument/2006/relationships/webSettings" Target="webSettings.xml"/><Relationship Id="rId9" Type="http://schemas.microsoft.com/office/2007/relationships/diagramDrawing" Target="diagrams/drawing1.xml"/><Relationship Id="rId14" Type="http://schemas.microsoft.com/office/2007/relationships/diagramDrawing" Target="diagrams/drawing2.xml"/><Relationship Id="rId22" Type="http://schemas.openxmlformats.org/officeDocument/2006/relationships/diagramQuickStyle" Target="diagrams/quickStyle4.xml"/><Relationship Id="rId27" Type="http://schemas.openxmlformats.org/officeDocument/2006/relationships/diagramQuickStyle" Target="diagrams/quickStyle5.xml"/><Relationship Id="rId30" Type="http://schemas.openxmlformats.org/officeDocument/2006/relationships/diagramData" Target="diagrams/data6.xml"/><Relationship Id="rId35" Type="http://schemas.openxmlformats.org/officeDocument/2006/relationships/diagramData" Target="diagrams/data7.xml"/><Relationship Id="rId43" Type="http://schemas.openxmlformats.org/officeDocument/2006/relationships/diagramColors" Target="diagrams/colors8.xml"/><Relationship Id="rId48" Type="http://schemas.openxmlformats.org/officeDocument/2006/relationships/image" Target="media/image4.png"/><Relationship Id="rId56" Type="http://schemas.openxmlformats.org/officeDocument/2006/relationships/theme" Target="theme/theme1.xml"/><Relationship Id="rId8" Type="http://schemas.openxmlformats.org/officeDocument/2006/relationships/diagramColors" Target="diagrams/colors1.xml"/><Relationship Id="rId51" Type="http://schemas.openxmlformats.org/officeDocument/2006/relationships/image" Target="media/image7.png"/><Relationship Id="rId3" Type="http://schemas.openxmlformats.org/officeDocument/2006/relationships/settings" Target="setting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17DC470-AE5B-4825-9A97-80769D0F774C}" type="doc">
      <dgm:prSet loTypeId="urn:microsoft.com/office/officeart/2005/8/layout/chevron1" loCatId="process" qsTypeId="urn:microsoft.com/office/officeart/2005/8/quickstyle/simple1" qsCatId="simple" csTypeId="urn:microsoft.com/office/officeart/2005/8/colors/accent1_2" csCatId="accent1" phldr="1"/>
      <dgm:spPr/>
    </dgm:pt>
    <dgm:pt modelId="{F6D19DC8-9957-4E96-9826-205A02AC936E}">
      <dgm:prSet phldrT="[Text]" custT="1"/>
      <dgm:spPr>
        <a:xfrm>
          <a:off x="0" y="866775"/>
          <a:ext cx="1190625" cy="476250"/>
        </a:xfrm>
        <a:prstGeom prst="chevron">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400">
              <a:solidFill>
                <a:sysClr val="window" lastClr="FFFFFF"/>
              </a:solidFill>
              <a:latin typeface="Calibri" panose="020F0502020204030204"/>
              <a:ea typeface="+mn-ea"/>
              <a:cs typeface="+mn-cs"/>
            </a:rPr>
            <a:t>R&amp;D</a:t>
          </a:r>
        </a:p>
      </dgm:t>
    </dgm:pt>
    <dgm:pt modelId="{AF9610E4-AF84-45EC-ADDE-0FF1F51BA07B}" type="parTrans" cxnId="{C9912BC2-C523-4C8A-9052-5B369FFA33E8}">
      <dgm:prSet/>
      <dgm:spPr/>
      <dgm:t>
        <a:bodyPr/>
        <a:lstStyle/>
        <a:p>
          <a:endParaRPr lang="en-US"/>
        </a:p>
      </dgm:t>
    </dgm:pt>
    <dgm:pt modelId="{33CF11A3-EA34-4E9F-A402-4D3BBAE188B3}" type="sibTrans" cxnId="{C9912BC2-C523-4C8A-9052-5B369FFA33E8}">
      <dgm:prSet/>
      <dgm:spPr/>
      <dgm:t>
        <a:bodyPr/>
        <a:lstStyle/>
        <a:p>
          <a:endParaRPr lang="en-US"/>
        </a:p>
      </dgm:t>
    </dgm:pt>
    <dgm:pt modelId="{ED395C6B-2A62-4AB4-8BA5-93F3B5C899FB}">
      <dgm:prSet phldrT="[Text]" custT="1"/>
      <dgm:spPr>
        <a:xfrm>
          <a:off x="1071562" y="866775"/>
          <a:ext cx="1190625" cy="476250"/>
        </a:xfrm>
        <a:prstGeom prst="chevron">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100">
              <a:solidFill>
                <a:sysClr val="window" lastClr="FFFFFF"/>
              </a:solidFill>
              <a:latin typeface="Calibri" panose="020F0502020204030204"/>
              <a:ea typeface="+mn-ea"/>
              <a:cs typeface="+mn-cs"/>
            </a:rPr>
            <a:t>Raw material</a:t>
          </a:r>
        </a:p>
      </dgm:t>
    </dgm:pt>
    <dgm:pt modelId="{D57CC305-FED6-4F93-82CA-0C71E45F9E8E}" type="parTrans" cxnId="{78AC33E1-42BD-4525-8C0C-DE0CB8AA04AA}">
      <dgm:prSet/>
      <dgm:spPr/>
      <dgm:t>
        <a:bodyPr/>
        <a:lstStyle/>
        <a:p>
          <a:endParaRPr lang="en-US"/>
        </a:p>
      </dgm:t>
    </dgm:pt>
    <dgm:pt modelId="{46921359-22F7-4D7B-A62A-DEFE3E82D196}" type="sibTrans" cxnId="{78AC33E1-42BD-4525-8C0C-DE0CB8AA04AA}">
      <dgm:prSet/>
      <dgm:spPr/>
      <dgm:t>
        <a:bodyPr/>
        <a:lstStyle/>
        <a:p>
          <a:endParaRPr lang="en-US"/>
        </a:p>
      </dgm:t>
    </dgm:pt>
    <dgm:pt modelId="{B5936EA4-BE39-4420-A703-BCE269387B9B}">
      <dgm:prSet phldrT="[Text]" custT="1"/>
      <dgm:spPr>
        <a:xfrm>
          <a:off x="2143125" y="866775"/>
          <a:ext cx="1190625" cy="476250"/>
        </a:xfrm>
        <a:prstGeom prst="chevron">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1100">
              <a:solidFill>
                <a:sysClr val="window" lastClr="FFFFFF"/>
              </a:solidFill>
              <a:latin typeface="Calibri" panose="020F0502020204030204"/>
              <a:ea typeface="+mn-ea"/>
              <a:cs typeface="+mn-cs"/>
            </a:rPr>
            <a:t>Processing</a:t>
          </a:r>
        </a:p>
      </dgm:t>
    </dgm:pt>
    <dgm:pt modelId="{C1684A4D-9ACE-4865-AE17-5D57731E8155}" type="parTrans" cxnId="{70523C6A-6D1A-4ADD-92D9-17149C973A48}">
      <dgm:prSet/>
      <dgm:spPr/>
      <dgm:t>
        <a:bodyPr/>
        <a:lstStyle/>
        <a:p>
          <a:endParaRPr lang="en-US"/>
        </a:p>
      </dgm:t>
    </dgm:pt>
    <dgm:pt modelId="{1764EBAD-041B-4724-8E42-E8F4239364E7}" type="sibTrans" cxnId="{70523C6A-6D1A-4ADD-92D9-17149C973A48}">
      <dgm:prSet/>
      <dgm:spPr/>
      <dgm:t>
        <a:bodyPr/>
        <a:lstStyle/>
        <a:p>
          <a:endParaRPr lang="en-US"/>
        </a:p>
      </dgm:t>
    </dgm:pt>
    <dgm:pt modelId="{2723FE77-C4A7-4D3E-83CF-DE265759F6F3}">
      <dgm:prSet phldrT="[Text]" custT="1"/>
      <dgm:spPr>
        <a:xfrm>
          <a:off x="3214687" y="866775"/>
          <a:ext cx="1190625" cy="476250"/>
        </a:xfrm>
        <a:prstGeom prst="chevron">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900">
              <a:solidFill>
                <a:sysClr val="window" lastClr="FFFFFF"/>
              </a:solidFill>
              <a:latin typeface="Calibri" panose="020F0502020204030204"/>
              <a:ea typeface="+mn-ea"/>
              <a:cs typeface="+mn-cs"/>
            </a:rPr>
            <a:t>storage and transportation</a:t>
          </a:r>
        </a:p>
      </dgm:t>
    </dgm:pt>
    <dgm:pt modelId="{F4BC290A-8BC1-4B19-9995-CD9FE95E2F6D}" type="parTrans" cxnId="{64E3EC49-E95C-4291-88B3-A9601CC8AF24}">
      <dgm:prSet/>
      <dgm:spPr/>
      <dgm:t>
        <a:bodyPr/>
        <a:lstStyle/>
        <a:p>
          <a:endParaRPr lang="en-US"/>
        </a:p>
      </dgm:t>
    </dgm:pt>
    <dgm:pt modelId="{DA73CA1D-A5C8-4119-AA0F-1559292FE22C}" type="sibTrans" cxnId="{64E3EC49-E95C-4291-88B3-A9601CC8AF24}">
      <dgm:prSet/>
      <dgm:spPr/>
      <dgm:t>
        <a:bodyPr/>
        <a:lstStyle/>
        <a:p>
          <a:endParaRPr lang="en-US"/>
        </a:p>
      </dgm:t>
    </dgm:pt>
    <dgm:pt modelId="{899FA4A5-98B1-4B35-968E-A62A6F320790}">
      <dgm:prSet phldrT="[Text]" custT="1"/>
      <dgm:spPr>
        <a:xfrm>
          <a:off x="4286250" y="866775"/>
          <a:ext cx="1190625" cy="476250"/>
        </a:xfrm>
        <a:prstGeom prst="chevron">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sz="900">
              <a:solidFill>
                <a:sysClr val="window" lastClr="FFFFFF"/>
              </a:solidFill>
              <a:latin typeface="Calibri" panose="020F0502020204030204"/>
              <a:ea typeface="+mn-ea"/>
              <a:cs typeface="+mn-cs"/>
            </a:rPr>
            <a:t>Distribution-sale force</a:t>
          </a:r>
        </a:p>
      </dgm:t>
    </dgm:pt>
    <dgm:pt modelId="{91EBDF42-614F-4B76-9854-0F8BCE779287}" type="parTrans" cxnId="{6E0E6E35-47F3-40D8-AA60-B9460EE84176}">
      <dgm:prSet/>
      <dgm:spPr/>
      <dgm:t>
        <a:bodyPr/>
        <a:lstStyle/>
        <a:p>
          <a:endParaRPr lang="en-US"/>
        </a:p>
      </dgm:t>
    </dgm:pt>
    <dgm:pt modelId="{AB81481E-FE22-409C-9265-BD5A8E16AE46}" type="sibTrans" cxnId="{6E0E6E35-47F3-40D8-AA60-B9460EE84176}">
      <dgm:prSet/>
      <dgm:spPr/>
      <dgm:t>
        <a:bodyPr/>
        <a:lstStyle/>
        <a:p>
          <a:endParaRPr lang="en-US"/>
        </a:p>
      </dgm:t>
    </dgm:pt>
    <dgm:pt modelId="{822048AB-AFEB-407D-BF80-01959C3A568D}">
      <dgm:prSet phldrT="[Text]"/>
      <dgm:spPr>
        <a:xfrm>
          <a:off x="5357812" y="866775"/>
          <a:ext cx="1190625" cy="476250"/>
        </a:xfrm>
        <a:prstGeom prst="chevron">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panose="020F0502020204030204"/>
              <a:ea typeface="+mn-ea"/>
              <a:cs typeface="+mn-cs"/>
            </a:rPr>
            <a:t>Marketing</a:t>
          </a:r>
        </a:p>
      </dgm:t>
    </dgm:pt>
    <dgm:pt modelId="{F753F9D4-73E4-4A20-9189-1AD12A681620}" type="parTrans" cxnId="{51153EC9-DBB3-4C47-98B5-A48EDFAD2D31}">
      <dgm:prSet/>
      <dgm:spPr/>
      <dgm:t>
        <a:bodyPr/>
        <a:lstStyle/>
        <a:p>
          <a:endParaRPr lang="en-US"/>
        </a:p>
      </dgm:t>
    </dgm:pt>
    <dgm:pt modelId="{C51EDAFB-057D-4E8E-8477-96200785B214}" type="sibTrans" cxnId="{51153EC9-DBB3-4C47-98B5-A48EDFAD2D31}">
      <dgm:prSet/>
      <dgm:spPr/>
      <dgm:t>
        <a:bodyPr/>
        <a:lstStyle/>
        <a:p>
          <a:endParaRPr lang="en-US"/>
        </a:p>
      </dgm:t>
    </dgm:pt>
    <dgm:pt modelId="{64A0856B-C860-49A3-B739-60B9E4A2AE47}">
      <dgm:prSet phldrT="[Text]"/>
      <dgm:spPr>
        <a:xfrm>
          <a:off x="6429375" y="866775"/>
          <a:ext cx="1190625" cy="476250"/>
        </a:xfrm>
        <a:prstGeom prst="chevron">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buNone/>
          </a:pPr>
          <a:r>
            <a:rPr lang="en-US">
              <a:solidFill>
                <a:sysClr val="window" lastClr="FFFFFF"/>
              </a:solidFill>
              <a:latin typeface="Calibri" panose="020F0502020204030204"/>
              <a:ea typeface="+mn-ea"/>
              <a:cs typeface="+mn-cs"/>
            </a:rPr>
            <a:t>Customer Service</a:t>
          </a:r>
        </a:p>
      </dgm:t>
    </dgm:pt>
    <dgm:pt modelId="{48DC552A-2613-4730-B480-F965657A97D0}" type="parTrans" cxnId="{6AFD03D2-87EE-454B-AD27-68E4809B83EF}">
      <dgm:prSet/>
      <dgm:spPr/>
      <dgm:t>
        <a:bodyPr/>
        <a:lstStyle/>
        <a:p>
          <a:endParaRPr lang="en-US"/>
        </a:p>
      </dgm:t>
    </dgm:pt>
    <dgm:pt modelId="{6FFF5C4D-0E75-4D2E-AAB6-5F469EC2F690}" type="sibTrans" cxnId="{6AFD03D2-87EE-454B-AD27-68E4809B83EF}">
      <dgm:prSet/>
      <dgm:spPr/>
      <dgm:t>
        <a:bodyPr/>
        <a:lstStyle/>
        <a:p>
          <a:endParaRPr lang="en-US"/>
        </a:p>
      </dgm:t>
    </dgm:pt>
    <dgm:pt modelId="{9D371EF3-7D0D-4F78-9185-E18D6BB46E9C}" type="pres">
      <dgm:prSet presAssocID="{217DC470-AE5B-4825-9A97-80769D0F774C}" presName="Name0" presStyleCnt="0">
        <dgm:presLayoutVars>
          <dgm:dir/>
          <dgm:animLvl val="lvl"/>
          <dgm:resizeHandles val="exact"/>
        </dgm:presLayoutVars>
      </dgm:prSet>
      <dgm:spPr/>
    </dgm:pt>
    <dgm:pt modelId="{739EF02D-6E2E-42DA-8041-A9CF389CB784}" type="pres">
      <dgm:prSet presAssocID="{F6D19DC8-9957-4E96-9826-205A02AC936E}" presName="parTxOnly" presStyleLbl="node1" presStyleIdx="0" presStyleCnt="7">
        <dgm:presLayoutVars>
          <dgm:chMax val="0"/>
          <dgm:chPref val="0"/>
          <dgm:bulletEnabled val="1"/>
        </dgm:presLayoutVars>
      </dgm:prSet>
      <dgm:spPr/>
    </dgm:pt>
    <dgm:pt modelId="{F66972FB-DC93-43BE-8E42-197CB398EDB9}" type="pres">
      <dgm:prSet presAssocID="{33CF11A3-EA34-4E9F-A402-4D3BBAE188B3}" presName="parTxOnlySpace" presStyleCnt="0"/>
      <dgm:spPr/>
    </dgm:pt>
    <dgm:pt modelId="{889FC136-4752-4503-A368-1151089805C5}" type="pres">
      <dgm:prSet presAssocID="{ED395C6B-2A62-4AB4-8BA5-93F3B5C899FB}" presName="parTxOnly" presStyleLbl="node1" presStyleIdx="1" presStyleCnt="7">
        <dgm:presLayoutVars>
          <dgm:chMax val="0"/>
          <dgm:chPref val="0"/>
          <dgm:bulletEnabled val="1"/>
        </dgm:presLayoutVars>
      </dgm:prSet>
      <dgm:spPr/>
    </dgm:pt>
    <dgm:pt modelId="{02332214-B1D8-45CC-B333-FDC11B7DD3B9}" type="pres">
      <dgm:prSet presAssocID="{46921359-22F7-4D7B-A62A-DEFE3E82D196}" presName="parTxOnlySpace" presStyleCnt="0"/>
      <dgm:spPr/>
    </dgm:pt>
    <dgm:pt modelId="{C377366C-2CCC-4DC0-9048-A687DB8E3AC9}" type="pres">
      <dgm:prSet presAssocID="{B5936EA4-BE39-4420-A703-BCE269387B9B}" presName="parTxOnly" presStyleLbl="node1" presStyleIdx="2" presStyleCnt="7" custScaleX="109311">
        <dgm:presLayoutVars>
          <dgm:chMax val="0"/>
          <dgm:chPref val="0"/>
          <dgm:bulletEnabled val="1"/>
        </dgm:presLayoutVars>
      </dgm:prSet>
      <dgm:spPr/>
    </dgm:pt>
    <dgm:pt modelId="{3D446E29-DE30-4864-87D9-CC09A0D75EA6}" type="pres">
      <dgm:prSet presAssocID="{1764EBAD-041B-4724-8E42-E8F4239364E7}" presName="parTxOnlySpace" presStyleCnt="0"/>
      <dgm:spPr/>
    </dgm:pt>
    <dgm:pt modelId="{B3702AE9-CE48-4CEB-88DC-F12549DE9555}" type="pres">
      <dgm:prSet presAssocID="{2723FE77-C4A7-4D3E-83CF-DE265759F6F3}" presName="parTxOnly" presStyleLbl="node1" presStyleIdx="3" presStyleCnt="7" custScaleX="109900">
        <dgm:presLayoutVars>
          <dgm:chMax val="0"/>
          <dgm:chPref val="0"/>
          <dgm:bulletEnabled val="1"/>
        </dgm:presLayoutVars>
      </dgm:prSet>
      <dgm:spPr/>
    </dgm:pt>
    <dgm:pt modelId="{9C3DE78B-D8B7-4513-A48D-8950D5B0CBFD}" type="pres">
      <dgm:prSet presAssocID="{DA73CA1D-A5C8-4119-AA0F-1559292FE22C}" presName="parTxOnlySpace" presStyleCnt="0"/>
      <dgm:spPr/>
    </dgm:pt>
    <dgm:pt modelId="{B899E132-BB6C-4DAA-B83F-74D566B2930C}" type="pres">
      <dgm:prSet presAssocID="{899FA4A5-98B1-4B35-968E-A62A6F320790}" presName="parTxOnly" presStyleLbl="node1" presStyleIdx="4" presStyleCnt="7">
        <dgm:presLayoutVars>
          <dgm:chMax val="0"/>
          <dgm:chPref val="0"/>
          <dgm:bulletEnabled val="1"/>
        </dgm:presLayoutVars>
      </dgm:prSet>
      <dgm:spPr/>
    </dgm:pt>
    <dgm:pt modelId="{ED53B159-3373-4C26-A101-78C83C4A32B1}" type="pres">
      <dgm:prSet presAssocID="{AB81481E-FE22-409C-9265-BD5A8E16AE46}" presName="parTxOnlySpace" presStyleCnt="0"/>
      <dgm:spPr/>
    </dgm:pt>
    <dgm:pt modelId="{D6BA5189-C1C5-4BAF-BD0E-9A786602FB68}" type="pres">
      <dgm:prSet presAssocID="{822048AB-AFEB-407D-BF80-01959C3A568D}" presName="parTxOnly" presStyleLbl="node1" presStyleIdx="5" presStyleCnt="7">
        <dgm:presLayoutVars>
          <dgm:chMax val="0"/>
          <dgm:chPref val="0"/>
          <dgm:bulletEnabled val="1"/>
        </dgm:presLayoutVars>
      </dgm:prSet>
      <dgm:spPr/>
    </dgm:pt>
    <dgm:pt modelId="{0FEE7784-9FC0-40AF-A1A1-5067D582F5D9}" type="pres">
      <dgm:prSet presAssocID="{C51EDAFB-057D-4E8E-8477-96200785B214}" presName="parTxOnlySpace" presStyleCnt="0"/>
      <dgm:spPr/>
    </dgm:pt>
    <dgm:pt modelId="{818E4057-EFF6-44B7-93ED-82B4B34D6D44}" type="pres">
      <dgm:prSet presAssocID="{64A0856B-C860-49A3-B739-60B9E4A2AE47}" presName="parTxOnly" presStyleLbl="node1" presStyleIdx="6" presStyleCnt="7">
        <dgm:presLayoutVars>
          <dgm:chMax val="0"/>
          <dgm:chPref val="0"/>
          <dgm:bulletEnabled val="1"/>
        </dgm:presLayoutVars>
      </dgm:prSet>
      <dgm:spPr/>
    </dgm:pt>
  </dgm:ptLst>
  <dgm:cxnLst>
    <dgm:cxn modelId="{D26B7122-6128-4E7B-AA24-16C9FCA6B427}" type="presOf" srcId="{899FA4A5-98B1-4B35-968E-A62A6F320790}" destId="{B899E132-BB6C-4DAA-B83F-74D566B2930C}" srcOrd="0" destOrd="0" presId="urn:microsoft.com/office/officeart/2005/8/layout/chevron1"/>
    <dgm:cxn modelId="{FE0F302D-AABE-4AB1-B664-96DBF1B48E13}" type="presOf" srcId="{F6D19DC8-9957-4E96-9826-205A02AC936E}" destId="{739EF02D-6E2E-42DA-8041-A9CF389CB784}" srcOrd="0" destOrd="0" presId="urn:microsoft.com/office/officeart/2005/8/layout/chevron1"/>
    <dgm:cxn modelId="{6E0E6E35-47F3-40D8-AA60-B9460EE84176}" srcId="{217DC470-AE5B-4825-9A97-80769D0F774C}" destId="{899FA4A5-98B1-4B35-968E-A62A6F320790}" srcOrd="4" destOrd="0" parTransId="{91EBDF42-614F-4B76-9854-0F8BCE779287}" sibTransId="{AB81481E-FE22-409C-9265-BD5A8E16AE46}"/>
    <dgm:cxn modelId="{64E3EC49-E95C-4291-88B3-A9601CC8AF24}" srcId="{217DC470-AE5B-4825-9A97-80769D0F774C}" destId="{2723FE77-C4A7-4D3E-83CF-DE265759F6F3}" srcOrd="3" destOrd="0" parTransId="{F4BC290A-8BC1-4B19-9995-CD9FE95E2F6D}" sibTransId="{DA73CA1D-A5C8-4119-AA0F-1559292FE22C}"/>
    <dgm:cxn modelId="{70523C6A-6D1A-4ADD-92D9-17149C973A48}" srcId="{217DC470-AE5B-4825-9A97-80769D0F774C}" destId="{B5936EA4-BE39-4420-A703-BCE269387B9B}" srcOrd="2" destOrd="0" parTransId="{C1684A4D-9ACE-4865-AE17-5D57731E8155}" sibTransId="{1764EBAD-041B-4724-8E42-E8F4239364E7}"/>
    <dgm:cxn modelId="{ECA2A28D-2018-443D-9ECE-8373ACB007F9}" type="presOf" srcId="{217DC470-AE5B-4825-9A97-80769D0F774C}" destId="{9D371EF3-7D0D-4F78-9185-E18D6BB46E9C}" srcOrd="0" destOrd="0" presId="urn:microsoft.com/office/officeart/2005/8/layout/chevron1"/>
    <dgm:cxn modelId="{29C246AC-33EB-4B8A-A666-85E4D9367013}" type="presOf" srcId="{64A0856B-C860-49A3-B739-60B9E4A2AE47}" destId="{818E4057-EFF6-44B7-93ED-82B4B34D6D44}" srcOrd="0" destOrd="0" presId="urn:microsoft.com/office/officeart/2005/8/layout/chevron1"/>
    <dgm:cxn modelId="{896B0EB1-1DB4-4544-AD25-A13E2A40AB7C}" type="presOf" srcId="{ED395C6B-2A62-4AB4-8BA5-93F3B5C899FB}" destId="{889FC136-4752-4503-A368-1151089805C5}" srcOrd="0" destOrd="0" presId="urn:microsoft.com/office/officeart/2005/8/layout/chevron1"/>
    <dgm:cxn modelId="{B12C26B9-C8EC-455B-9BDA-77468087A293}" type="presOf" srcId="{822048AB-AFEB-407D-BF80-01959C3A568D}" destId="{D6BA5189-C1C5-4BAF-BD0E-9A786602FB68}" srcOrd="0" destOrd="0" presId="urn:microsoft.com/office/officeart/2005/8/layout/chevron1"/>
    <dgm:cxn modelId="{C9912BC2-C523-4C8A-9052-5B369FFA33E8}" srcId="{217DC470-AE5B-4825-9A97-80769D0F774C}" destId="{F6D19DC8-9957-4E96-9826-205A02AC936E}" srcOrd="0" destOrd="0" parTransId="{AF9610E4-AF84-45EC-ADDE-0FF1F51BA07B}" sibTransId="{33CF11A3-EA34-4E9F-A402-4D3BBAE188B3}"/>
    <dgm:cxn modelId="{51153EC9-DBB3-4C47-98B5-A48EDFAD2D31}" srcId="{217DC470-AE5B-4825-9A97-80769D0F774C}" destId="{822048AB-AFEB-407D-BF80-01959C3A568D}" srcOrd="5" destOrd="0" parTransId="{F753F9D4-73E4-4A20-9189-1AD12A681620}" sibTransId="{C51EDAFB-057D-4E8E-8477-96200785B214}"/>
    <dgm:cxn modelId="{29BCE5CE-9365-4CC5-87B4-F553D452904D}" type="presOf" srcId="{2723FE77-C4A7-4D3E-83CF-DE265759F6F3}" destId="{B3702AE9-CE48-4CEB-88DC-F12549DE9555}" srcOrd="0" destOrd="0" presId="urn:microsoft.com/office/officeart/2005/8/layout/chevron1"/>
    <dgm:cxn modelId="{6AFD03D2-87EE-454B-AD27-68E4809B83EF}" srcId="{217DC470-AE5B-4825-9A97-80769D0F774C}" destId="{64A0856B-C860-49A3-B739-60B9E4A2AE47}" srcOrd="6" destOrd="0" parTransId="{48DC552A-2613-4730-B480-F965657A97D0}" sibTransId="{6FFF5C4D-0E75-4D2E-AAB6-5F469EC2F690}"/>
    <dgm:cxn modelId="{78AC33E1-42BD-4525-8C0C-DE0CB8AA04AA}" srcId="{217DC470-AE5B-4825-9A97-80769D0F774C}" destId="{ED395C6B-2A62-4AB4-8BA5-93F3B5C899FB}" srcOrd="1" destOrd="0" parTransId="{D57CC305-FED6-4F93-82CA-0C71E45F9E8E}" sibTransId="{46921359-22F7-4D7B-A62A-DEFE3E82D196}"/>
    <dgm:cxn modelId="{686B50F8-4957-42B3-9148-14A608684D65}" type="presOf" srcId="{B5936EA4-BE39-4420-A703-BCE269387B9B}" destId="{C377366C-2CCC-4DC0-9048-A687DB8E3AC9}" srcOrd="0" destOrd="0" presId="urn:microsoft.com/office/officeart/2005/8/layout/chevron1"/>
    <dgm:cxn modelId="{A4A72717-3EE2-4EE9-9E5C-34FE01E73226}" type="presParOf" srcId="{9D371EF3-7D0D-4F78-9185-E18D6BB46E9C}" destId="{739EF02D-6E2E-42DA-8041-A9CF389CB784}" srcOrd="0" destOrd="0" presId="urn:microsoft.com/office/officeart/2005/8/layout/chevron1"/>
    <dgm:cxn modelId="{5A74493D-8B62-4696-908C-C8DC58670850}" type="presParOf" srcId="{9D371EF3-7D0D-4F78-9185-E18D6BB46E9C}" destId="{F66972FB-DC93-43BE-8E42-197CB398EDB9}" srcOrd="1" destOrd="0" presId="urn:microsoft.com/office/officeart/2005/8/layout/chevron1"/>
    <dgm:cxn modelId="{EDDB7C57-0DFF-4042-A7ED-9C7F9E44508E}" type="presParOf" srcId="{9D371EF3-7D0D-4F78-9185-E18D6BB46E9C}" destId="{889FC136-4752-4503-A368-1151089805C5}" srcOrd="2" destOrd="0" presId="urn:microsoft.com/office/officeart/2005/8/layout/chevron1"/>
    <dgm:cxn modelId="{5113ED6C-EE9C-4092-85CE-64354DAEF88F}" type="presParOf" srcId="{9D371EF3-7D0D-4F78-9185-E18D6BB46E9C}" destId="{02332214-B1D8-45CC-B333-FDC11B7DD3B9}" srcOrd="3" destOrd="0" presId="urn:microsoft.com/office/officeart/2005/8/layout/chevron1"/>
    <dgm:cxn modelId="{84325D09-AADF-4333-97C3-8A5D45B45CF2}" type="presParOf" srcId="{9D371EF3-7D0D-4F78-9185-E18D6BB46E9C}" destId="{C377366C-2CCC-4DC0-9048-A687DB8E3AC9}" srcOrd="4" destOrd="0" presId="urn:microsoft.com/office/officeart/2005/8/layout/chevron1"/>
    <dgm:cxn modelId="{613D1750-1199-4CF9-A4A8-51BBEA8DE036}" type="presParOf" srcId="{9D371EF3-7D0D-4F78-9185-E18D6BB46E9C}" destId="{3D446E29-DE30-4864-87D9-CC09A0D75EA6}" srcOrd="5" destOrd="0" presId="urn:microsoft.com/office/officeart/2005/8/layout/chevron1"/>
    <dgm:cxn modelId="{BBDBA48F-8AE6-4661-A613-8D3D031806B9}" type="presParOf" srcId="{9D371EF3-7D0D-4F78-9185-E18D6BB46E9C}" destId="{B3702AE9-CE48-4CEB-88DC-F12549DE9555}" srcOrd="6" destOrd="0" presId="urn:microsoft.com/office/officeart/2005/8/layout/chevron1"/>
    <dgm:cxn modelId="{0A9A138F-75AF-4854-9972-A83E6D214388}" type="presParOf" srcId="{9D371EF3-7D0D-4F78-9185-E18D6BB46E9C}" destId="{9C3DE78B-D8B7-4513-A48D-8950D5B0CBFD}" srcOrd="7" destOrd="0" presId="urn:microsoft.com/office/officeart/2005/8/layout/chevron1"/>
    <dgm:cxn modelId="{79DFC5F8-BB59-4A42-AD9B-426B14CF761B}" type="presParOf" srcId="{9D371EF3-7D0D-4F78-9185-E18D6BB46E9C}" destId="{B899E132-BB6C-4DAA-B83F-74D566B2930C}" srcOrd="8" destOrd="0" presId="urn:microsoft.com/office/officeart/2005/8/layout/chevron1"/>
    <dgm:cxn modelId="{19C3096F-16CD-4B18-9831-C057092D6BE5}" type="presParOf" srcId="{9D371EF3-7D0D-4F78-9185-E18D6BB46E9C}" destId="{ED53B159-3373-4C26-A101-78C83C4A32B1}" srcOrd="9" destOrd="0" presId="urn:microsoft.com/office/officeart/2005/8/layout/chevron1"/>
    <dgm:cxn modelId="{63EFFA4A-BC06-434C-8925-7C77B178969C}" type="presParOf" srcId="{9D371EF3-7D0D-4F78-9185-E18D6BB46E9C}" destId="{D6BA5189-C1C5-4BAF-BD0E-9A786602FB68}" srcOrd="10" destOrd="0" presId="urn:microsoft.com/office/officeart/2005/8/layout/chevron1"/>
    <dgm:cxn modelId="{ED8E9077-8D98-4911-8176-6604BDA633F7}" type="presParOf" srcId="{9D371EF3-7D0D-4F78-9185-E18D6BB46E9C}" destId="{0FEE7784-9FC0-40AF-A1A1-5067D582F5D9}" srcOrd="11" destOrd="0" presId="urn:microsoft.com/office/officeart/2005/8/layout/chevron1"/>
    <dgm:cxn modelId="{1D0FE5C4-9412-4927-9486-787566911016}" type="presParOf" srcId="{9D371EF3-7D0D-4F78-9185-E18D6BB46E9C}" destId="{818E4057-EFF6-44B7-93ED-82B4B34D6D44}" srcOrd="12" destOrd="0" presId="urn:microsoft.com/office/officeart/2005/8/layout/chevron1"/>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A681A27-BCFC-4648-B957-5E2E8115BFA2}"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C4ABF104-5663-4CE9-A664-0D790EF8E531}">
      <dgm:prSet phldrT="[Text]"/>
      <dgm:spPr>
        <a:xfrm>
          <a:off x="0" y="157597"/>
          <a:ext cx="1085850" cy="287819"/>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Equipment</a:t>
          </a:r>
        </a:p>
      </dgm:t>
    </dgm:pt>
    <dgm:pt modelId="{B4982394-82E8-4874-8D9C-84805C03CB57}" type="parTrans" cxnId="{53B03493-7E9F-41EB-98CF-96E201605890}">
      <dgm:prSet/>
      <dgm:spPr/>
      <dgm:t>
        <a:bodyPr/>
        <a:lstStyle/>
        <a:p>
          <a:pPr algn="ctr"/>
          <a:endParaRPr lang="en-US"/>
        </a:p>
      </dgm:t>
    </dgm:pt>
    <dgm:pt modelId="{86C7E893-355F-486A-ACA6-40FB77A048A5}" type="sibTrans" cxnId="{53B03493-7E9F-41EB-98CF-96E201605890}">
      <dgm:prSet/>
      <dgm:spPr/>
      <dgm:t>
        <a:bodyPr/>
        <a:lstStyle/>
        <a:p>
          <a:pPr algn="ctr"/>
          <a:endParaRPr lang="en-US"/>
        </a:p>
      </dgm:t>
    </dgm:pt>
    <dgm:pt modelId="{570D4E29-0041-4F73-AA33-F5365E58E49E}">
      <dgm:prSet phldrT="[Text]"/>
      <dgm:spPr>
        <a:xfrm>
          <a:off x="0" y="479977"/>
          <a:ext cx="1085850" cy="287819"/>
        </a:xfrm>
        <a:prstGeom prst="roundRect">
          <a:avLst/>
        </a:prstGeom>
        <a:solidFill>
          <a:schemeClr val="accent2"/>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Human Capital</a:t>
          </a:r>
        </a:p>
      </dgm:t>
    </dgm:pt>
    <dgm:pt modelId="{CDFF950A-B429-4F56-948C-6A347CCFA2A5}" type="parTrans" cxnId="{64630A33-182D-4EB5-89C3-23D22872663B}">
      <dgm:prSet/>
      <dgm:spPr/>
      <dgm:t>
        <a:bodyPr/>
        <a:lstStyle/>
        <a:p>
          <a:pPr algn="ctr"/>
          <a:endParaRPr lang="en-US"/>
        </a:p>
      </dgm:t>
    </dgm:pt>
    <dgm:pt modelId="{77BD2D0B-1B8A-4538-9E00-4E549E18FC5B}" type="sibTrans" cxnId="{64630A33-182D-4EB5-89C3-23D22872663B}">
      <dgm:prSet/>
      <dgm:spPr/>
      <dgm:t>
        <a:bodyPr/>
        <a:lstStyle/>
        <a:p>
          <a:pPr algn="ctr"/>
          <a:endParaRPr lang="en-US"/>
        </a:p>
      </dgm:t>
    </dgm:pt>
    <dgm:pt modelId="{D58C4A59-F367-4C3B-AE33-CA594457F90E}">
      <dgm:prSet phldrT="[Text]"/>
      <dgm:spPr>
        <a:xfrm>
          <a:off x="0" y="802357"/>
          <a:ext cx="1085850" cy="287819"/>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Cost of Finance</a:t>
          </a:r>
        </a:p>
      </dgm:t>
    </dgm:pt>
    <dgm:pt modelId="{FC66DF68-C31C-46A2-9A6E-7D51FC008A21}" type="parTrans" cxnId="{F7F949EA-046F-41CB-AB1B-95F8494CFF45}">
      <dgm:prSet/>
      <dgm:spPr/>
      <dgm:t>
        <a:bodyPr/>
        <a:lstStyle/>
        <a:p>
          <a:pPr algn="ctr"/>
          <a:endParaRPr lang="en-US"/>
        </a:p>
      </dgm:t>
    </dgm:pt>
    <dgm:pt modelId="{925D928F-6FB8-46C3-BF32-F5F03D5740EF}" type="sibTrans" cxnId="{F7F949EA-046F-41CB-AB1B-95F8494CFF45}">
      <dgm:prSet/>
      <dgm:spPr/>
      <dgm:t>
        <a:bodyPr/>
        <a:lstStyle/>
        <a:p>
          <a:pPr algn="ctr"/>
          <a:endParaRPr lang="en-US"/>
        </a:p>
      </dgm:t>
    </dgm:pt>
    <dgm:pt modelId="{43B5A919-AEE8-4319-9AFA-87537C8BBD35}" type="pres">
      <dgm:prSet presAssocID="{8A681A27-BCFC-4648-B957-5E2E8115BFA2}" presName="linear" presStyleCnt="0">
        <dgm:presLayoutVars>
          <dgm:animLvl val="lvl"/>
          <dgm:resizeHandles val="exact"/>
        </dgm:presLayoutVars>
      </dgm:prSet>
      <dgm:spPr/>
    </dgm:pt>
    <dgm:pt modelId="{556E492F-71C9-4D67-85D3-40AA59DA5FEE}" type="pres">
      <dgm:prSet presAssocID="{C4ABF104-5663-4CE9-A664-0D790EF8E531}" presName="parentText" presStyleLbl="node1" presStyleIdx="0" presStyleCnt="3" custScaleX="75551">
        <dgm:presLayoutVars>
          <dgm:chMax val="0"/>
          <dgm:bulletEnabled val="1"/>
        </dgm:presLayoutVars>
      </dgm:prSet>
      <dgm:spPr/>
    </dgm:pt>
    <dgm:pt modelId="{2B3440BA-5F39-423D-9F97-DE64ABD8A4AE}" type="pres">
      <dgm:prSet presAssocID="{86C7E893-355F-486A-ACA6-40FB77A048A5}" presName="spacer" presStyleCnt="0"/>
      <dgm:spPr/>
    </dgm:pt>
    <dgm:pt modelId="{1D892A35-47D5-4AEE-9E42-3380E9EEB434}" type="pres">
      <dgm:prSet presAssocID="{570D4E29-0041-4F73-AA33-F5365E58E49E}" presName="parentText" presStyleLbl="node1" presStyleIdx="1" presStyleCnt="3" custScaleX="78710">
        <dgm:presLayoutVars>
          <dgm:chMax val="0"/>
          <dgm:bulletEnabled val="1"/>
        </dgm:presLayoutVars>
      </dgm:prSet>
      <dgm:spPr/>
    </dgm:pt>
    <dgm:pt modelId="{B203D247-E5B7-4A22-A017-0EB05E7F320A}" type="pres">
      <dgm:prSet presAssocID="{77BD2D0B-1B8A-4538-9E00-4E549E18FC5B}" presName="spacer" presStyleCnt="0"/>
      <dgm:spPr/>
    </dgm:pt>
    <dgm:pt modelId="{04059667-61A0-4809-81B6-A8466AA066DB}" type="pres">
      <dgm:prSet presAssocID="{D58C4A59-F367-4C3B-AE33-CA594457F90E}" presName="parentText" presStyleLbl="node1" presStyleIdx="2" presStyleCnt="3" custScaleX="79762">
        <dgm:presLayoutVars>
          <dgm:chMax val="0"/>
          <dgm:bulletEnabled val="1"/>
        </dgm:presLayoutVars>
      </dgm:prSet>
      <dgm:spPr/>
    </dgm:pt>
  </dgm:ptLst>
  <dgm:cxnLst>
    <dgm:cxn modelId="{64630A33-182D-4EB5-89C3-23D22872663B}" srcId="{8A681A27-BCFC-4648-B957-5E2E8115BFA2}" destId="{570D4E29-0041-4F73-AA33-F5365E58E49E}" srcOrd="1" destOrd="0" parTransId="{CDFF950A-B429-4F56-948C-6A347CCFA2A5}" sibTransId="{77BD2D0B-1B8A-4538-9E00-4E549E18FC5B}"/>
    <dgm:cxn modelId="{FFBA3E34-366B-4A16-ACCB-E79A1331F2BD}" type="presOf" srcId="{C4ABF104-5663-4CE9-A664-0D790EF8E531}" destId="{556E492F-71C9-4D67-85D3-40AA59DA5FEE}" srcOrd="0" destOrd="0" presId="urn:microsoft.com/office/officeart/2005/8/layout/vList2"/>
    <dgm:cxn modelId="{19CD2235-0AC7-4D42-85F7-297D8EF826C2}" type="presOf" srcId="{570D4E29-0041-4F73-AA33-F5365E58E49E}" destId="{1D892A35-47D5-4AEE-9E42-3380E9EEB434}" srcOrd="0" destOrd="0" presId="urn:microsoft.com/office/officeart/2005/8/layout/vList2"/>
    <dgm:cxn modelId="{53B03493-7E9F-41EB-98CF-96E201605890}" srcId="{8A681A27-BCFC-4648-B957-5E2E8115BFA2}" destId="{C4ABF104-5663-4CE9-A664-0D790EF8E531}" srcOrd="0" destOrd="0" parTransId="{B4982394-82E8-4874-8D9C-84805C03CB57}" sibTransId="{86C7E893-355F-486A-ACA6-40FB77A048A5}"/>
    <dgm:cxn modelId="{A878E095-335A-46E4-816A-FF155DA005C4}" type="presOf" srcId="{D58C4A59-F367-4C3B-AE33-CA594457F90E}" destId="{04059667-61A0-4809-81B6-A8466AA066DB}" srcOrd="0" destOrd="0" presId="urn:microsoft.com/office/officeart/2005/8/layout/vList2"/>
    <dgm:cxn modelId="{A60662E3-59CE-40F1-A351-BEEC577B4433}" type="presOf" srcId="{8A681A27-BCFC-4648-B957-5E2E8115BFA2}" destId="{43B5A919-AEE8-4319-9AFA-87537C8BBD35}" srcOrd="0" destOrd="0" presId="urn:microsoft.com/office/officeart/2005/8/layout/vList2"/>
    <dgm:cxn modelId="{F7F949EA-046F-41CB-AB1B-95F8494CFF45}" srcId="{8A681A27-BCFC-4648-B957-5E2E8115BFA2}" destId="{D58C4A59-F367-4C3B-AE33-CA594457F90E}" srcOrd="2" destOrd="0" parTransId="{FC66DF68-C31C-46A2-9A6E-7D51FC008A21}" sibTransId="{925D928F-6FB8-46C3-BF32-F5F03D5740EF}"/>
    <dgm:cxn modelId="{84AD15D9-361F-48F7-9CB2-65EEB6548F87}" type="presParOf" srcId="{43B5A919-AEE8-4319-9AFA-87537C8BBD35}" destId="{556E492F-71C9-4D67-85D3-40AA59DA5FEE}" srcOrd="0" destOrd="0" presId="urn:microsoft.com/office/officeart/2005/8/layout/vList2"/>
    <dgm:cxn modelId="{8AAB4B26-945F-4579-923D-699A1A047641}" type="presParOf" srcId="{43B5A919-AEE8-4319-9AFA-87537C8BBD35}" destId="{2B3440BA-5F39-423D-9F97-DE64ABD8A4AE}" srcOrd="1" destOrd="0" presId="urn:microsoft.com/office/officeart/2005/8/layout/vList2"/>
    <dgm:cxn modelId="{1D85EF3B-CC71-43A0-907E-2F86943B9295}" type="presParOf" srcId="{43B5A919-AEE8-4319-9AFA-87537C8BBD35}" destId="{1D892A35-47D5-4AEE-9E42-3380E9EEB434}" srcOrd="2" destOrd="0" presId="urn:microsoft.com/office/officeart/2005/8/layout/vList2"/>
    <dgm:cxn modelId="{50D1F08A-4569-4707-99C8-17767CE00B99}" type="presParOf" srcId="{43B5A919-AEE8-4319-9AFA-87537C8BBD35}" destId="{B203D247-E5B7-4A22-A017-0EB05E7F320A}" srcOrd="3" destOrd="0" presId="urn:microsoft.com/office/officeart/2005/8/layout/vList2"/>
    <dgm:cxn modelId="{7D532DBF-E0F0-4A31-AB69-8A8B07652F2D}" type="presParOf" srcId="{43B5A919-AEE8-4319-9AFA-87537C8BBD35}" destId="{04059667-61A0-4809-81B6-A8466AA066DB}" srcOrd="4" destOrd="0" presId="urn:microsoft.com/office/officeart/2005/8/layout/vList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8A681A27-BCFC-4648-B957-5E2E8115BFA2}"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C4ABF104-5663-4CE9-A664-0D790EF8E531}">
      <dgm:prSet phldrT="[Text]"/>
      <dgm:spPr>
        <a:xfrm>
          <a:off x="0" y="31725"/>
          <a:ext cx="1000125" cy="397800"/>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Cost of Raw material</a:t>
          </a:r>
        </a:p>
      </dgm:t>
    </dgm:pt>
    <dgm:pt modelId="{B4982394-82E8-4874-8D9C-84805C03CB57}" type="parTrans" cxnId="{53B03493-7E9F-41EB-98CF-96E201605890}">
      <dgm:prSet/>
      <dgm:spPr/>
      <dgm:t>
        <a:bodyPr/>
        <a:lstStyle/>
        <a:p>
          <a:pPr algn="ctr"/>
          <a:endParaRPr lang="en-US"/>
        </a:p>
      </dgm:t>
    </dgm:pt>
    <dgm:pt modelId="{86C7E893-355F-486A-ACA6-40FB77A048A5}" type="sibTrans" cxnId="{53B03493-7E9F-41EB-98CF-96E201605890}">
      <dgm:prSet/>
      <dgm:spPr/>
      <dgm:t>
        <a:bodyPr/>
        <a:lstStyle/>
        <a:p>
          <a:pPr algn="ctr"/>
          <a:endParaRPr lang="en-US"/>
        </a:p>
      </dgm:t>
    </dgm:pt>
    <dgm:pt modelId="{570D4E29-0041-4F73-AA33-F5365E58E49E}">
      <dgm:prSet phldrT="[Text]"/>
      <dgm:spPr>
        <a:xfrm>
          <a:off x="0" y="458325"/>
          <a:ext cx="1000125" cy="397800"/>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Contract &amp;bulk deals</a:t>
          </a:r>
        </a:p>
      </dgm:t>
    </dgm:pt>
    <dgm:pt modelId="{CDFF950A-B429-4F56-948C-6A347CCFA2A5}" type="parTrans" cxnId="{64630A33-182D-4EB5-89C3-23D22872663B}">
      <dgm:prSet/>
      <dgm:spPr/>
      <dgm:t>
        <a:bodyPr/>
        <a:lstStyle/>
        <a:p>
          <a:pPr algn="ctr"/>
          <a:endParaRPr lang="en-US"/>
        </a:p>
      </dgm:t>
    </dgm:pt>
    <dgm:pt modelId="{77BD2D0B-1B8A-4538-9E00-4E549E18FC5B}" type="sibTrans" cxnId="{64630A33-182D-4EB5-89C3-23D22872663B}">
      <dgm:prSet/>
      <dgm:spPr/>
      <dgm:t>
        <a:bodyPr/>
        <a:lstStyle/>
        <a:p>
          <a:pPr algn="ctr"/>
          <a:endParaRPr lang="en-US"/>
        </a:p>
      </dgm:t>
    </dgm:pt>
    <dgm:pt modelId="{D58C4A59-F367-4C3B-AE33-CA594457F90E}">
      <dgm:prSet phldrT="[Text]"/>
      <dgm:spPr>
        <a:xfrm>
          <a:off x="0" y="884925"/>
          <a:ext cx="1000125" cy="397800"/>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Quantity used</a:t>
          </a:r>
        </a:p>
      </dgm:t>
    </dgm:pt>
    <dgm:pt modelId="{FC66DF68-C31C-46A2-9A6E-7D51FC008A21}" type="parTrans" cxnId="{F7F949EA-046F-41CB-AB1B-95F8494CFF45}">
      <dgm:prSet/>
      <dgm:spPr/>
      <dgm:t>
        <a:bodyPr/>
        <a:lstStyle/>
        <a:p>
          <a:pPr algn="ctr"/>
          <a:endParaRPr lang="en-US"/>
        </a:p>
      </dgm:t>
    </dgm:pt>
    <dgm:pt modelId="{925D928F-6FB8-46C3-BF32-F5F03D5740EF}" type="sibTrans" cxnId="{F7F949EA-046F-41CB-AB1B-95F8494CFF45}">
      <dgm:prSet/>
      <dgm:spPr/>
      <dgm:t>
        <a:bodyPr/>
        <a:lstStyle/>
        <a:p>
          <a:pPr algn="ctr"/>
          <a:endParaRPr lang="en-US"/>
        </a:p>
      </dgm:t>
    </dgm:pt>
    <dgm:pt modelId="{43B5A919-AEE8-4319-9AFA-87537C8BBD35}" type="pres">
      <dgm:prSet presAssocID="{8A681A27-BCFC-4648-B957-5E2E8115BFA2}" presName="linear" presStyleCnt="0">
        <dgm:presLayoutVars>
          <dgm:animLvl val="lvl"/>
          <dgm:resizeHandles val="exact"/>
        </dgm:presLayoutVars>
      </dgm:prSet>
      <dgm:spPr/>
    </dgm:pt>
    <dgm:pt modelId="{556E492F-71C9-4D67-85D3-40AA59DA5FEE}" type="pres">
      <dgm:prSet presAssocID="{C4ABF104-5663-4CE9-A664-0D790EF8E531}" presName="parentText" presStyleLbl="node1" presStyleIdx="0" presStyleCnt="3" custScaleX="85677">
        <dgm:presLayoutVars>
          <dgm:chMax val="0"/>
          <dgm:bulletEnabled val="1"/>
        </dgm:presLayoutVars>
      </dgm:prSet>
      <dgm:spPr/>
    </dgm:pt>
    <dgm:pt modelId="{2B3440BA-5F39-423D-9F97-DE64ABD8A4AE}" type="pres">
      <dgm:prSet presAssocID="{86C7E893-355F-486A-ACA6-40FB77A048A5}" presName="spacer" presStyleCnt="0"/>
      <dgm:spPr/>
    </dgm:pt>
    <dgm:pt modelId="{1D892A35-47D5-4AEE-9E42-3380E9EEB434}" type="pres">
      <dgm:prSet presAssocID="{570D4E29-0041-4F73-AA33-F5365E58E49E}" presName="parentText" presStyleLbl="node1" presStyleIdx="1" presStyleCnt="3" custScaleX="85677">
        <dgm:presLayoutVars>
          <dgm:chMax val="0"/>
          <dgm:bulletEnabled val="1"/>
        </dgm:presLayoutVars>
      </dgm:prSet>
      <dgm:spPr/>
    </dgm:pt>
    <dgm:pt modelId="{B203D247-E5B7-4A22-A017-0EB05E7F320A}" type="pres">
      <dgm:prSet presAssocID="{77BD2D0B-1B8A-4538-9E00-4E549E18FC5B}" presName="spacer" presStyleCnt="0"/>
      <dgm:spPr/>
    </dgm:pt>
    <dgm:pt modelId="{04059667-61A0-4809-81B6-A8466AA066DB}" type="pres">
      <dgm:prSet presAssocID="{D58C4A59-F367-4C3B-AE33-CA594457F90E}" presName="parentText" presStyleLbl="node1" presStyleIdx="2" presStyleCnt="3" custScaleX="86820">
        <dgm:presLayoutVars>
          <dgm:chMax val="0"/>
          <dgm:bulletEnabled val="1"/>
        </dgm:presLayoutVars>
      </dgm:prSet>
      <dgm:spPr/>
    </dgm:pt>
  </dgm:ptLst>
  <dgm:cxnLst>
    <dgm:cxn modelId="{64630A33-182D-4EB5-89C3-23D22872663B}" srcId="{8A681A27-BCFC-4648-B957-5E2E8115BFA2}" destId="{570D4E29-0041-4F73-AA33-F5365E58E49E}" srcOrd="1" destOrd="0" parTransId="{CDFF950A-B429-4F56-948C-6A347CCFA2A5}" sibTransId="{77BD2D0B-1B8A-4538-9E00-4E549E18FC5B}"/>
    <dgm:cxn modelId="{FFBA3E34-366B-4A16-ACCB-E79A1331F2BD}" type="presOf" srcId="{C4ABF104-5663-4CE9-A664-0D790EF8E531}" destId="{556E492F-71C9-4D67-85D3-40AA59DA5FEE}" srcOrd="0" destOrd="0" presId="urn:microsoft.com/office/officeart/2005/8/layout/vList2"/>
    <dgm:cxn modelId="{19CD2235-0AC7-4D42-85F7-297D8EF826C2}" type="presOf" srcId="{570D4E29-0041-4F73-AA33-F5365E58E49E}" destId="{1D892A35-47D5-4AEE-9E42-3380E9EEB434}" srcOrd="0" destOrd="0" presId="urn:microsoft.com/office/officeart/2005/8/layout/vList2"/>
    <dgm:cxn modelId="{53B03493-7E9F-41EB-98CF-96E201605890}" srcId="{8A681A27-BCFC-4648-B957-5E2E8115BFA2}" destId="{C4ABF104-5663-4CE9-A664-0D790EF8E531}" srcOrd="0" destOrd="0" parTransId="{B4982394-82E8-4874-8D9C-84805C03CB57}" sibTransId="{86C7E893-355F-486A-ACA6-40FB77A048A5}"/>
    <dgm:cxn modelId="{A878E095-335A-46E4-816A-FF155DA005C4}" type="presOf" srcId="{D58C4A59-F367-4C3B-AE33-CA594457F90E}" destId="{04059667-61A0-4809-81B6-A8466AA066DB}" srcOrd="0" destOrd="0" presId="urn:microsoft.com/office/officeart/2005/8/layout/vList2"/>
    <dgm:cxn modelId="{A60662E3-59CE-40F1-A351-BEEC577B4433}" type="presOf" srcId="{8A681A27-BCFC-4648-B957-5E2E8115BFA2}" destId="{43B5A919-AEE8-4319-9AFA-87537C8BBD35}" srcOrd="0" destOrd="0" presId="urn:microsoft.com/office/officeart/2005/8/layout/vList2"/>
    <dgm:cxn modelId="{F7F949EA-046F-41CB-AB1B-95F8494CFF45}" srcId="{8A681A27-BCFC-4648-B957-5E2E8115BFA2}" destId="{D58C4A59-F367-4C3B-AE33-CA594457F90E}" srcOrd="2" destOrd="0" parTransId="{FC66DF68-C31C-46A2-9A6E-7D51FC008A21}" sibTransId="{925D928F-6FB8-46C3-BF32-F5F03D5740EF}"/>
    <dgm:cxn modelId="{84AD15D9-361F-48F7-9CB2-65EEB6548F87}" type="presParOf" srcId="{43B5A919-AEE8-4319-9AFA-87537C8BBD35}" destId="{556E492F-71C9-4D67-85D3-40AA59DA5FEE}" srcOrd="0" destOrd="0" presId="urn:microsoft.com/office/officeart/2005/8/layout/vList2"/>
    <dgm:cxn modelId="{8AAB4B26-945F-4579-923D-699A1A047641}" type="presParOf" srcId="{43B5A919-AEE8-4319-9AFA-87537C8BBD35}" destId="{2B3440BA-5F39-423D-9F97-DE64ABD8A4AE}" srcOrd="1" destOrd="0" presId="urn:microsoft.com/office/officeart/2005/8/layout/vList2"/>
    <dgm:cxn modelId="{1D85EF3B-CC71-43A0-907E-2F86943B9295}" type="presParOf" srcId="{43B5A919-AEE8-4319-9AFA-87537C8BBD35}" destId="{1D892A35-47D5-4AEE-9E42-3380E9EEB434}" srcOrd="2" destOrd="0" presId="urn:microsoft.com/office/officeart/2005/8/layout/vList2"/>
    <dgm:cxn modelId="{50D1F08A-4569-4707-99C8-17767CE00B99}" type="presParOf" srcId="{43B5A919-AEE8-4319-9AFA-87537C8BBD35}" destId="{B203D247-E5B7-4A22-A017-0EB05E7F320A}" srcOrd="3" destOrd="0" presId="urn:microsoft.com/office/officeart/2005/8/layout/vList2"/>
    <dgm:cxn modelId="{7D532DBF-E0F0-4A31-AB69-8A8B07652F2D}" type="presParOf" srcId="{43B5A919-AEE8-4319-9AFA-87537C8BBD35}" destId="{04059667-61A0-4809-81B6-A8466AA066DB}" srcOrd="4" destOrd="0" presId="urn:microsoft.com/office/officeart/2005/8/layout/vList2"/>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8A681A27-BCFC-4648-B957-5E2E8115BFA2}"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C4ABF104-5663-4CE9-A664-0D790EF8E531}">
      <dgm:prSet phldrT="[Text]"/>
      <dgm:spPr>
        <a:xfrm>
          <a:off x="0" y="333374"/>
          <a:ext cx="1000125" cy="387285"/>
        </a:xfrm>
        <a:prstGeom prst="roundRect">
          <a:avLst/>
        </a:prstGeom>
        <a:solidFill>
          <a:schemeClr val="accent2"/>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Transport to warehouse</a:t>
          </a:r>
        </a:p>
      </dgm:t>
    </dgm:pt>
    <dgm:pt modelId="{B4982394-82E8-4874-8D9C-84805C03CB57}" type="parTrans" cxnId="{53B03493-7E9F-41EB-98CF-96E201605890}">
      <dgm:prSet/>
      <dgm:spPr/>
      <dgm:t>
        <a:bodyPr/>
        <a:lstStyle/>
        <a:p>
          <a:pPr algn="ctr"/>
          <a:endParaRPr lang="en-US"/>
        </a:p>
      </dgm:t>
    </dgm:pt>
    <dgm:pt modelId="{86C7E893-355F-486A-ACA6-40FB77A048A5}" type="sibTrans" cxnId="{53B03493-7E9F-41EB-98CF-96E201605890}">
      <dgm:prSet/>
      <dgm:spPr/>
      <dgm:t>
        <a:bodyPr/>
        <a:lstStyle/>
        <a:p>
          <a:pPr algn="ctr"/>
          <a:endParaRPr lang="en-US"/>
        </a:p>
      </dgm:t>
    </dgm:pt>
    <dgm:pt modelId="{570D4E29-0041-4F73-AA33-F5365E58E49E}">
      <dgm:prSet phldrT="[Text]"/>
      <dgm:spPr>
        <a:xfrm>
          <a:off x="0" y="743699"/>
          <a:ext cx="1000125" cy="318240"/>
        </a:xfrm>
        <a:prstGeom prst="roundRect">
          <a:avLst/>
        </a:prstGeom>
        <a:solidFill>
          <a:schemeClr val="accent2"/>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Storage (Rent,labor,Inventory)</a:t>
          </a:r>
        </a:p>
      </dgm:t>
    </dgm:pt>
    <dgm:pt modelId="{CDFF950A-B429-4F56-948C-6A347CCFA2A5}" type="parTrans" cxnId="{64630A33-182D-4EB5-89C3-23D22872663B}">
      <dgm:prSet/>
      <dgm:spPr/>
      <dgm:t>
        <a:bodyPr/>
        <a:lstStyle/>
        <a:p>
          <a:pPr algn="ctr"/>
          <a:endParaRPr lang="en-US"/>
        </a:p>
      </dgm:t>
    </dgm:pt>
    <dgm:pt modelId="{77BD2D0B-1B8A-4538-9E00-4E549E18FC5B}" type="sibTrans" cxnId="{64630A33-182D-4EB5-89C3-23D22872663B}">
      <dgm:prSet/>
      <dgm:spPr/>
      <dgm:t>
        <a:bodyPr/>
        <a:lstStyle/>
        <a:p>
          <a:pPr algn="ctr"/>
          <a:endParaRPr lang="en-US"/>
        </a:p>
      </dgm:t>
    </dgm:pt>
    <dgm:pt modelId="{5779C997-E196-43E6-B0D5-A9AEA2358AD2}">
      <dgm:prSet phldrT="[Text]"/>
      <dgm:spPr>
        <a:xfrm>
          <a:off x="0" y="1084979"/>
          <a:ext cx="1000125" cy="553320"/>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Transport to customers</a:t>
          </a:r>
        </a:p>
      </dgm:t>
    </dgm:pt>
    <dgm:pt modelId="{61C15BF7-8387-432F-8DA8-EDC8B1123E2B}" type="parTrans" cxnId="{D5446BA5-02DA-4C03-91EE-4CA5F1CA86C2}">
      <dgm:prSet/>
      <dgm:spPr/>
      <dgm:t>
        <a:bodyPr/>
        <a:lstStyle/>
        <a:p>
          <a:pPr algn="ctr"/>
          <a:endParaRPr lang="en-US"/>
        </a:p>
      </dgm:t>
    </dgm:pt>
    <dgm:pt modelId="{06FA50CB-5534-4198-86E0-A2601230BCEA}" type="sibTrans" cxnId="{D5446BA5-02DA-4C03-91EE-4CA5F1CA86C2}">
      <dgm:prSet/>
      <dgm:spPr/>
      <dgm:t>
        <a:bodyPr/>
        <a:lstStyle/>
        <a:p>
          <a:pPr algn="ctr"/>
          <a:endParaRPr lang="en-US"/>
        </a:p>
      </dgm:t>
    </dgm:pt>
    <dgm:pt modelId="{43B5A919-AEE8-4319-9AFA-87537C8BBD35}" type="pres">
      <dgm:prSet presAssocID="{8A681A27-BCFC-4648-B957-5E2E8115BFA2}" presName="linear" presStyleCnt="0">
        <dgm:presLayoutVars>
          <dgm:animLvl val="lvl"/>
          <dgm:resizeHandles val="exact"/>
        </dgm:presLayoutVars>
      </dgm:prSet>
      <dgm:spPr/>
    </dgm:pt>
    <dgm:pt modelId="{556E492F-71C9-4D67-85D3-40AA59DA5FEE}" type="pres">
      <dgm:prSet presAssocID="{C4ABF104-5663-4CE9-A664-0D790EF8E531}" presName="parentText" presStyleLbl="node1" presStyleIdx="0" presStyleCnt="3" custScaleX="90309" custScaleY="88928">
        <dgm:presLayoutVars>
          <dgm:chMax val="0"/>
          <dgm:bulletEnabled val="1"/>
        </dgm:presLayoutVars>
      </dgm:prSet>
      <dgm:spPr/>
    </dgm:pt>
    <dgm:pt modelId="{2B3440BA-5F39-423D-9F97-DE64ABD8A4AE}" type="pres">
      <dgm:prSet presAssocID="{86C7E893-355F-486A-ACA6-40FB77A048A5}" presName="spacer" presStyleCnt="0"/>
      <dgm:spPr/>
    </dgm:pt>
    <dgm:pt modelId="{1D892A35-47D5-4AEE-9E42-3380E9EEB434}" type="pres">
      <dgm:prSet presAssocID="{570D4E29-0041-4F73-AA33-F5365E58E49E}" presName="parentText" presStyleLbl="node1" presStyleIdx="1" presStyleCnt="3" custScaleX="92595">
        <dgm:presLayoutVars>
          <dgm:chMax val="0"/>
          <dgm:bulletEnabled val="1"/>
        </dgm:presLayoutVars>
      </dgm:prSet>
      <dgm:spPr/>
    </dgm:pt>
    <dgm:pt modelId="{BFE76C7B-DBC4-4B6E-BAA1-C21074566288}" type="pres">
      <dgm:prSet presAssocID="{77BD2D0B-1B8A-4538-9E00-4E549E18FC5B}" presName="spacer" presStyleCnt="0"/>
      <dgm:spPr/>
    </dgm:pt>
    <dgm:pt modelId="{3B3B6460-12C3-40CB-976A-6E1797928088}" type="pres">
      <dgm:prSet presAssocID="{5779C997-E196-43E6-B0D5-A9AEA2358AD2}" presName="parentText" presStyleLbl="node1" presStyleIdx="2" presStyleCnt="3" custScaleX="93738" custScaleY="118406">
        <dgm:presLayoutVars>
          <dgm:chMax val="0"/>
          <dgm:bulletEnabled val="1"/>
        </dgm:presLayoutVars>
      </dgm:prSet>
      <dgm:spPr/>
    </dgm:pt>
  </dgm:ptLst>
  <dgm:cxnLst>
    <dgm:cxn modelId="{64630A33-182D-4EB5-89C3-23D22872663B}" srcId="{8A681A27-BCFC-4648-B957-5E2E8115BFA2}" destId="{570D4E29-0041-4F73-AA33-F5365E58E49E}" srcOrd="1" destOrd="0" parTransId="{CDFF950A-B429-4F56-948C-6A347CCFA2A5}" sibTransId="{77BD2D0B-1B8A-4538-9E00-4E549E18FC5B}"/>
    <dgm:cxn modelId="{FFBA3E34-366B-4A16-ACCB-E79A1331F2BD}" type="presOf" srcId="{C4ABF104-5663-4CE9-A664-0D790EF8E531}" destId="{556E492F-71C9-4D67-85D3-40AA59DA5FEE}" srcOrd="0" destOrd="0" presId="urn:microsoft.com/office/officeart/2005/8/layout/vList2"/>
    <dgm:cxn modelId="{19CD2235-0AC7-4D42-85F7-297D8EF826C2}" type="presOf" srcId="{570D4E29-0041-4F73-AA33-F5365E58E49E}" destId="{1D892A35-47D5-4AEE-9E42-3380E9EEB434}" srcOrd="0" destOrd="0" presId="urn:microsoft.com/office/officeart/2005/8/layout/vList2"/>
    <dgm:cxn modelId="{C00D3D70-A1B2-4110-8179-1CD927108CF1}" type="presOf" srcId="{5779C997-E196-43E6-B0D5-A9AEA2358AD2}" destId="{3B3B6460-12C3-40CB-976A-6E1797928088}" srcOrd="0" destOrd="0" presId="urn:microsoft.com/office/officeart/2005/8/layout/vList2"/>
    <dgm:cxn modelId="{53B03493-7E9F-41EB-98CF-96E201605890}" srcId="{8A681A27-BCFC-4648-B957-5E2E8115BFA2}" destId="{C4ABF104-5663-4CE9-A664-0D790EF8E531}" srcOrd="0" destOrd="0" parTransId="{B4982394-82E8-4874-8D9C-84805C03CB57}" sibTransId="{86C7E893-355F-486A-ACA6-40FB77A048A5}"/>
    <dgm:cxn modelId="{D5446BA5-02DA-4C03-91EE-4CA5F1CA86C2}" srcId="{8A681A27-BCFC-4648-B957-5E2E8115BFA2}" destId="{5779C997-E196-43E6-B0D5-A9AEA2358AD2}" srcOrd="2" destOrd="0" parTransId="{61C15BF7-8387-432F-8DA8-EDC8B1123E2B}" sibTransId="{06FA50CB-5534-4198-86E0-A2601230BCEA}"/>
    <dgm:cxn modelId="{A60662E3-59CE-40F1-A351-BEEC577B4433}" type="presOf" srcId="{8A681A27-BCFC-4648-B957-5E2E8115BFA2}" destId="{43B5A919-AEE8-4319-9AFA-87537C8BBD35}" srcOrd="0" destOrd="0" presId="urn:microsoft.com/office/officeart/2005/8/layout/vList2"/>
    <dgm:cxn modelId="{84AD15D9-361F-48F7-9CB2-65EEB6548F87}" type="presParOf" srcId="{43B5A919-AEE8-4319-9AFA-87537C8BBD35}" destId="{556E492F-71C9-4D67-85D3-40AA59DA5FEE}" srcOrd="0" destOrd="0" presId="urn:microsoft.com/office/officeart/2005/8/layout/vList2"/>
    <dgm:cxn modelId="{8AAB4B26-945F-4579-923D-699A1A047641}" type="presParOf" srcId="{43B5A919-AEE8-4319-9AFA-87537C8BBD35}" destId="{2B3440BA-5F39-423D-9F97-DE64ABD8A4AE}" srcOrd="1" destOrd="0" presId="urn:microsoft.com/office/officeart/2005/8/layout/vList2"/>
    <dgm:cxn modelId="{1D85EF3B-CC71-43A0-907E-2F86943B9295}" type="presParOf" srcId="{43B5A919-AEE8-4319-9AFA-87537C8BBD35}" destId="{1D892A35-47D5-4AEE-9E42-3380E9EEB434}" srcOrd="2" destOrd="0" presId="urn:microsoft.com/office/officeart/2005/8/layout/vList2"/>
    <dgm:cxn modelId="{5F336D8D-404D-44E3-98D4-C6CD7D613AED}" type="presParOf" srcId="{43B5A919-AEE8-4319-9AFA-87537C8BBD35}" destId="{BFE76C7B-DBC4-4B6E-BAA1-C21074566288}" srcOrd="3" destOrd="0" presId="urn:microsoft.com/office/officeart/2005/8/layout/vList2"/>
    <dgm:cxn modelId="{D111C801-0C69-43B2-B2CF-468CA7084B3F}" type="presParOf" srcId="{43B5A919-AEE8-4319-9AFA-87537C8BBD35}" destId="{3B3B6460-12C3-40CB-976A-6E1797928088}" srcOrd="4" destOrd="0" presId="urn:microsoft.com/office/officeart/2005/8/layout/vList2"/>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8A681A27-BCFC-4648-B957-5E2E8115BFA2}"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C4ABF104-5663-4CE9-A664-0D790EF8E531}">
      <dgm:prSet phldrT="[Text]" custT="1"/>
      <dgm:spPr>
        <a:xfrm>
          <a:off x="0" y="382019"/>
          <a:ext cx="1000125" cy="350265"/>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sz="900">
              <a:solidFill>
                <a:sysClr val="window" lastClr="FFFFFF"/>
              </a:solidFill>
              <a:latin typeface="Calibri" panose="020F0502020204030204"/>
              <a:ea typeface="+mn-ea"/>
              <a:cs typeface="+mn-cs"/>
            </a:rPr>
            <a:t>Sales Channel</a:t>
          </a:r>
        </a:p>
      </dgm:t>
    </dgm:pt>
    <dgm:pt modelId="{B4982394-82E8-4874-8D9C-84805C03CB57}" type="parTrans" cxnId="{53B03493-7E9F-41EB-98CF-96E201605890}">
      <dgm:prSet/>
      <dgm:spPr/>
      <dgm:t>
        <a:bodyPr/>
        <a:lstStyle/>
        <a:p>
          <a:endParaRPr lang="en-US"/>
        </a:p>
      </dgm:t>
    </dgm:pt>
    <dgm:pt modelId="{86C7E893-355F-486A-ACA6-40FB77A048A5}" type="sibTrans" cxnId="{53B03493-7E9F-41EB-98CF-96E201605890}">
      <dgm:prSet/>
      <dgm:spPr/>
      <dgm:t>
        <a:bodyPr/>
        <a:lstStyle/>
        <a:p>
          <a:endParaRPr lang="en-US"/>
        </a:p>
      </dgm:t>
    </dgm:pt>
    <dgm:pt modelId="{570D4E29-0041-4F73-AA33-F5365E58E49E}">
      <dgm:prSet phldrT="[Text]" custT="1"/>
      <dgm:spPr>
        <a:xfrm>
          <a:off x="0" y="766845"/>
          <a:ext cx="1000125" cy="287819"/>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sz="900">
              <a:solidFill>
                <a:sysClr val="window" lastClr="FFFFFF"/>
              </a:solidFill>
              <a:latin typeface="Calibri" panose="020F0502020204030204"/>
              <a:ea typeface="+mn-ea"/>
              <a:cs typeface="+mn-cs"/>
            </a:rPr>
            <a:t>Sales Force</a:t>
          </a:r>
        </a:p>
      </dgm:t>
    </dgm:pt>
    <dgm:pt modelId="{CDFF950A-B429-4F56-948C-6A347CCFA2A5}" type="parTrans" cxnId="{64630A33-182D-4EB5-89C3-23D22872663B}">
      <dgm:prSet/>
      <dgm:spPr/>
      <dgm:t>
        <a:bodyPr/>
        <a:lstStyle/>
        <a:p>
          <a:endParaRPr lang="en-US"/>
        </a:p>
      </dgm:t>
    </dgm:pt>
    <dgm:pt modelId="{77BD2D0B-1B8A-4538-9E00-4E549E18FC5B}" type="sibTrans" cxnId="{64630A33-182D-4EB5-89C3-23D22872663B}">
      <dgm:prSet/>
      <dgm:spPr/>
      <dgm:t>
        <a:bodyPr/>
        <a:lstStyle/>
        <a:p>
          <a:endParaRPr lang="en-US"/>
        </a:p>
      </dgm:t>
    </dgm:pt>
    <dgm:pt modelId="{5779C997-E196-43E6-B0D5-A9AEA2358AD2}">
      <dgm:prSet phldrT="[Text]" custT="1"/>
      <dgm:spPr>
        <a:xfrm>
          <a:off x="0" y="1089225"/>
          <a:ext cx="1000125" cy="500429"/>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sz="800">
              <a:solidFill>
                <a:sysClr val="window" lastClr="FFFFFF"/>
              </a:solidFill>
              <a:latin typeface="Calibri" panose="020F0502020204030204"/>
              <a:ea typeface="+mn-ea"/>
              <a:cs typeface="+mn-cs"/>
            </a:rPr>
            <a:t>Training</a:t>
          </a:r>
        </a:p>
      </dgm:t>
    </dgm:pt>
    <dgm:pt modelId="{61C15BF7-8387-432F-8DA8-EDC8B1123E2B}" type="parTrans" cxnId="{D5446BA5-02DA-4C03-91EE-4CA5F1CA86C2}">
      <dgm:prSet/>
      <dgm:spPr/>
      <dgm:t>
        <a:bodyPr/>
        <a:lstStyle/>
        <a:p>
          <a:endParaRPr lang="en-US"/>
        </a:p>
      </dgm:t>
    </dgm:pt>
    <dgm:pt modelId="{06FA50CB-5534-4198-86E0-A2601230BCEA}" type="sibTrans" cxnId="{D5446BA5-02DA-4C03-91EE-4CA5F1CA86C2}">
      <dgm:prSet/>
      <dgm:spPr/>
      <dgm:t>
        <a:bodyPr/>
        <a:lstStyle/>
        <a:p>
          <a:endParaRPr lang="en-US"/>
        </a:p>
      </dgm:t>
    </dgm:pt>
    <dgm:pt modelId="{43B5A919-AEE8-4319-9AFA-87537C8BBD35}" type="pres">
      <dgm:prSet presAssocID="{8A681A27-BCFC-4648-B957-5E2E8115BFA2}" presName="linear" presStyleCnt="0">
        <dgm:presLayoutVars>
          <dgm:animLvl val="lvl"/>
          <dgm:resizeHandles val="exact"/>
        </dgm:presLayoutVars>
      </dgm:prSet>
      <dgm:spPr/>
    </dgm:pt>
    <dgm:pt modelId="{556E492F-71C9-4D67-85D3-40AA59DA5FEE}" type="pres">
      <dgm:prSet presAssocID="{C4ABF104-5663-4CE9-A664-0D790EF8E531}" presName="parentText" presStyleLbl="node1" presStyleIdx="0" presStyleCnt="3" custScaleX="26727" custScaleY="25382" custLinFactNeighborX="787" custLinFactNeighborY="66599">
        <dgm:presLayoutVars>
          <dgm:chMax val="0"/>
          <dgm:bulletEnabled val="1"/>
        </dgm:presLayoutVars>
      </dgm:prSet>
      <dgm:spPr/>
    </dgm:pt>
    <dgm:pt modelId="{2B3440BA-5F39-423D-9F97-DE64ABD8A4AE}" type="pres">
      <dgm:prSet presAssocID="{86C7E893-355F-486A-ACA6-40FB77A048A5}" presName="spacer" presStyleCnt="0"/>
      <dgm:spPr/>
    </dgm:pt>
    <dgm:pt modelId="{1D892A35-47D5-4AEE-9E42-3380E9EEB434}" type="pres">
      <dgm:prSet presAssocID="{570D4E29-0041-4F73-AA33-F5365E58E49E}" presName="parentText" presStyleLbl="node1" presStyleIdx="1" presStyleCnt="3" custScaleX="25756" custScaleY="25548" custLinFactNeighborX="784" custLinFactNeighborY="1227">
        <dgm:presLayoutVars>
          <dgm:chMax val="0"/>
          <dgm:bulletEnabled val="1"/>
        </dgm:presLayoutVars>
      </dgm:prSet>
      <dgm:spPr/>
    </dgm:pt>
    <dgm:pt modelId="{BFE76C7B-DBC4-4B6E-BAA1-C21074566288}" type="pres">
      <dgm:prSet presAssocID="{77BD2D0B-1B8A-4538-9E00-4E549E18FC5B}" presName="spacer" presStyleCnt="0"/>
      <dgm:spPr/>
    </dgm:pt>
    <dgm:pt modelId="{3B3B6460-12C3-40CB-976A-6E1797928088}" type="pres">
      <dgm:prSet presAssocID="{5779C997-E196-43E6-B0D5-A9AEA2358AD2}" presName="parentText" presStyleLbl="node1" presStyleIdx="2" presStyleCnt="3" custScaleX="25630" custScaleY="26919" custLinFactNeighborX="488" custLinFactNeighborY="-72441">
        <dgm:presLayoutVars>
          <dgm:chMax val="0"/>
          <dgm:bulletEnabled val="1"/>
        </dgm:presLayoutVars>
      </dgm:prSet>
      <dgm:spPr/>
    </dgm:pt>
  </dgm:ptLst>
  <dgm:cxnLst>
    <dgm:cxn modelId="{64630A33-182D-4EB5-89C3-23D22872663B}" srcId="{8A681A27-BCFC-4648-B957-5E2E8115BFA2}" destId="{570D4E29-0041-4F73-AA33-F5365E58E49E}" srcOrd="1" destOrd="0" parTransId="{CDFF950A-B429-4F56-948C-6A347CCFA2A5}" sibTransId="{77BD2D0B-1B8A-4538-9E00-4E549E18FC5B}"/>
    <dgm:cxn modelId="{FFBA3E34-366B-4A16-ACCB-E79A1331F2BD}" type="presOf" srcId="{C4ABF104-5663-4CE9-A664-0D790EF8E531}" destId="{556E492F-71C9-4D67-85D3-40AA59DA5FEE}" srcOrd="0" destOrd="0" presId="urn:microsoft.com/office/officeart/2005/8/layout/vList2"/>
    <dgm:cxn modelId="{19CD2235-0AC7-4D42-85F7-297D8EF826C2}" type="presOf" srcId="{570D4E29-0041-4F73-AA33-F5365E58E49E}" destId="{1D892A35-47D5-4AEE-9E42-3380E9EEB434}" srcOrd="0" destOrd="0" presId="urn:microsoft.com/office/officeart/2005/8/layout/vList2"/>
    <dgm:cxn modelId="{C00D3D70-A1B2-4110-8179-1CD927108CF1}" type="presOf" srcId="{5779C997-E196-43E6-B0D5-A9AEA2358AD2}" destId="{3B3B6460-12C3-40CB-976A-6E1797928088}" srcOrd="0" destOrd="0" presId="urn:microsoft.com/office/officeart/2005/8/layout/vList2"/>
    <dgm:cxn modelId="{53B03493-7E9F-41EB-98CF-96E201605890}" srcId="{8A681A27-BCFC-4648-B957-5E2E8115BFA2}" destId="{C4ABF104-5663-4CE9-A664-0D790EF8E531}" srcOrd="0" destOrd="0" parTransId="{B4982394-82E8-4874-8D9C-84805C03CB57}" sibTransId="{86C7E893-355F-486A-ACA6-40FB77A048A5}"/>
    <dgm:cxn modelId="{D5446BA5-02DA-4C03-91EE-4CA5F1CA86C2}" srcId="{8A681A27-BCFC-4648-B957-5E2E8115BFA2}" destId="{5779C997-E196-43E6-B0D5-A9AEA2358AD2}" srcOrd="2" destOrd="0" parTransId="{61C15BF7-8387-432F-8DA8-EDC8B1123E2B}" sibTransId="{06FA50CB-5534-4198-86E0-A2601230BCEA}"/>
    <dgm:cxn modelId="{A60662E3-59CE-40F1-A351-BEEC577B4433}" type="presOf" srcId="{8A681A27-BCFC-4648-B957-5E2E8115BFA2}" destId="{43B5A919-AEE8-4319-9AFA-87537C8BBD35}" srcOrd="0" destOrd="0" presId="urn:microsoft.com/office/officeart/2005/8/layout/vList2"/>
    <dgm:cxn modelId="{84AD15D9-361F-48F7-9CB2-65EEB6548F87}" type="presParOf" srcId="{43B5A919-AEE8-4319-9AFA-87537C8BBD35}" destId="{556E492F-71C9-4D67-85D3-40AA59DA5FEE}" srcOrd="0" destOrd="0" presId="urn:microsoft.com/office/officeart/2005/8/layout/vList2"/>
    <dgm:cxn modelId="{8AAB4B26-945F-4579-923D-699A1A047641}" type="presParOf" srcId="{43B5A919-AEE8-4319-9AFA-87537C8BBD35}" destId="{2B3440BA-5F39-423D-9F97-DE64ABD8A4AE}" srcOrd="1" destOrd="0" presId="urn:microsoft.com/office/officeart/2005/8/layout/vList2"/>
    <dgm:cxn modelId="{1D85EF3B-CC71-43A0-907E-2F86943B9295}" type="presParOf" srcId="{43B5A919-AEE8-4319-9AFA-87537C8BBD35}" destId="{1D892A35-47D5-4AEE-9E42-3380E9EEB434}" srcOrd="2" destOrd="0" presId="urn:microsoft.com/office/officeart/2005/8/layout/vList2"/>
    <dgm:cxn modelId="{5F336D8D-404D-44E3-98D4-C6CD7D613AED}" type="presParOf" srcId="{43B5A919-AEE8-4319-9AFA-87537C8BBD35}" destId="{BFE76C7B-DBC4-4B6E-BAA1-C21074566288}" srcOrd="3" destOrd="0" presId="urn:microsoft.com/office/officeart/2005/8/layout/vList2"/>
    <dgm:cxn modelId="{D111C801-0C69-43B2-B2CF-468CA7084B3F}" type="presParOf" srcId="{43B5A919-AEE8-4319-9AFA-87537C8BBD35}" destId="{3B3B6460-12C3-40CB-976A-6E1797928088}" srcOrd="4" destOrd="0" presId="urn:microsoft.com/office/officeart/2005/8/layout/vList2"/>
  </dgm:cxnLst>
  <dgm:bg>
    <a:noFill/>
  </dgm:bg>
  <dgm:whole/>
  <dgm:extLst>
    <a:ext uri="http://schemas.microsoft.com/office/drawing/2008/diagram">
      <dsp:dataModelExt xmlns:dsp="http://schemas.microsoft.com/office/drawing/2008/diagram" relId="rId29"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8A681A27-BCFC-4648-B957-5E2E8115BFA2}"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C4ABF104-5663-4CE9-A664-0D790EF8E531}">
      <dgm:prSet phldrT="[Text]" custT="1"/>
      <dgm:spPr>
        <a:xfrm>
          <a:off x="0" y="77472"/>
          <a:ext cx="990600" cy="755472"/>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sz="900">
              <a:solidFill>
                <a:sysClr val="window" lastClr="FFFFFF"/>
              </a:solidFill>
              <a:latin typeface="Calibri" panose="020F0502020204030204"/>
              <a:ea typeface="+mn-ea"/>
              <a:cs typeface="+mn-cs"/>
            </a:rPr>
            <a:t>Marketing channels</a:t>
          </a:r>
        </a:p>
      </dgm:t>
    </dgm:pt>
    <dgm:pt modelId="{B4982394-82E8-4874-8D9C-84805C03CB57}" type="parTrans" cxnId="{53B03493-7E9F-41EB-98CF-96E201605890}">
      <dgm:prSet/>
      <dgm:spPr/>
      <dgm:t>
        <a:bodyPr/>
        <a:lstStyle/>
        <a:p>
          <a:pPr algn="ctr"/>
          <a:endParaRPr lang="en-US" sz="1400"/>
        </a:p>
      </dgm:t>
    </dgm:pt>
    <dgm:pt modelId="{86C7E893-355F-486A-ACA6-40FB77A048A5}" type="sibTrans" cxnId="{53B03493-7E9F-41EB-98CF-96E201605890}">
      <dgm:prSet/>
      <dgm:spPr/>
      <dgm:t>
        <a:bodyPr/>
        <a:lstStyle/>
        <a:p>
          <a:pPr algn="ctr"/>
          <a:endParaRPr lang="en-US" sz="1400"/>
        </a:p>
      </dgm:t>
    </dgm:pt>
    <dgm:pt modelId="{570D4E29-0041-4F73-AA33-F5365E58E49E}">
      <dgm:prSet phldrT="[Text]" custT="1"/>
      <dgm:spPr>
        <a:xfrm>
          <a:off x="0" y="895869"/>
          <a:ext cx="990600" cy="703058"/>
        </a:xfrm>
        <a:prstGeom prst="roundRect">
          <a:avLst/>
        </a:prstGeom>
        <a:solidFill>
          <a:schemeClr val="accent2"/>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sz="1000">
              <a:solidFill>
                <a:sysClr val="window" lastClr="FFFFFF"/>
              </a:solidFill>
              <a:latin typeface="Calibri" panose="020F0502020204030204"/>
              <a:ea typeface="+mn-ea"/>
              <a:cs typeface="+mn-cs"/>
            </a:rPr>
            <a:t>Stratergy</a:t>
          </a:r>
        </a:p>
      </dgm:t>
    </dgm:pt>
    <dgm:pt modelId="{CDFF950A-B429-4F56-948C-6A347CCFA2A5}" type="parTrans" cxnId="{64630A33-182D-4EB5-89C3-23D22872663B}">
      <dgm:prSet/>
      <dgm:spPr/>
      <dgm:t>
        <a:bodyPr/>
        <a:lstStyle/>
        <a:p>
          <a:pPr algn="ctr"/>
          <a:endParaRPr lang="en-US" sz="1400"/>
        </a:p>
      </dgm:t>
    </dgm:pt>
    <dgm:pt modelId="{77BD2D0B-1B8A-4538-9E00-4E549E18FC5B}" type="sibTrans" cxnId="{64630A33-182D-4EB5-89C3-23D22872663B}">
      <dgm:prSet/>
      <dgm:spPr/>
      <dgm:t>
        <a:bodyPr/>
        <a:lstStyle/>
        <a:p>
          <a:pPr algn="ctr"/>
          <a:endParaRPr lang="en-US" sz="1400"/>
        </a:p>
      </dgm:t>
    </dgm:pt>
    <dgm:pt modelId="{43B5A919-AEE8-4319-9AFA-87537C8BBD35}" type="pres">
      <dgm:prSet presAssocID="{8A681A27-BCFC-4648-B957-5E2E8115BFA2}" presName="linear" presStyleCnt="0">
        <dgm:presLayoutVars>
          <dgm:animLvl val="lvl"/>
          <dgm:resizeHandles val="exact"/>
        </dgm:presLayoutVars>
      </dgm:prSet>
      <dgm:spPr/>
    </dgm:pt>
    <dgm:pt modelId="{556E492F-71C9-4D67-85D3-40AA59DA5FEE}" type="pres">
      <dgm:prSet presAssocID="{C4ABF104-5663-4CE9-A664-0D790EF8E531}" presName="parentText" presStyleLbl="node1" presStyleIdx="0" presStyleCnt="2" custScaleX="62789" custScaleY="25118" custLinFactNeighborX="-962" custLinFactNeighborY="51447">
        <dgm:presLayoutVars>
          <dgm:chMax val="0"/>
          <dgm:bulletEnabled val="1"/>
        </dgm:presLayoutVars>
      </dgm:prSet>
      <dgm:spPr/>
    </dgm:pt>
    <dgm:pt modelId="{2B3440BA-5F39-423D-9F97-DE64ABD8A4AE}" type="pres">
      <dgm:prSet presAssocID="{86C7E893-355F-486A-ACA6-40FB77A048A5}" presName="spacer" presStyleCnt="0"/>
      <dgm:spPr/>
    </dgm:pt>
    <dgm:pt modelId="{1D892A35-47D5-4AEE-9E42-3380E9EEB434}" type="pres">
      <dgm:prSet presAssocID="{570D4E29-0041-4F73-AA33-F5365E58E49E}" presName="parentText" presStyleLbl="node1" presStyleIdx="1" presStyleCnt="2" custScaleX="59573" custScaleY="24640">
        <dgm:presLayoutVars>
          <dgm:chMax val="0"/>
          <dgm:bulletEnabled val="1"/>
        </dgm:presLayoutVars>
      </dgm:prSet>
      <dgm:spPr/>
    </dgm:pt>
  </dgm:ptLst>
  <dgm:cxnLst>
    <dgm:cxn modelId="{64630A33-182D-4EB5-89C3-23D22872663B}" srcId="{8A681A27-BCFC-4648-B957-5E2E8115BFA2}" destId="{570D4E29-0041-4F73-AA33-F5365E58E49E}" srcOrd="1" destOrd="0" parTransId="{CDFF950A-B429-4F56-948C-6A347CCFA2A5}" sibTransId="{77BD2D0B-1B8A-4538-9E00-4E549E18FC5B}"/>
    <dgm:cxn modelId="{FFBA3E34-366B-4A16-ACCB-E79A1331F2BD}" type="presOf" srcId="{C4ABF104-5663-4CE9-A664-0D790EF8E531}" destId="{556E492F-71C9-4D67-85D3-40AA59DA5FEE}" srcOrd="0" destOrd="0" presId="urn:microsoft.com/office/officeart/2005/8/layout/vList2"/>
    <dgm:cxn modelId="{19CD2235-0AC7-4D42-85F7-297D8EF826C2}" type="presOf" srcId="{570D4E29-0041-4F73-AA33-F5365E58E49E}" destId="{1D892A35-47D5-4AEE-9E42-3380E9EEB434}" srcOrd="0" destOrd="0" presId="urn:microsoft.com/office/officeart/2005/8/layout/vList2"/>
    <dgm:cxn modelId="{53B03493-7E9F-41EB-98CF-96E201605890}" srcId="{8A681A27-BCFC-4648-B957-5E2E8115BFA2}" destId="{C4ABF104-5663-4CE9-A664-0D790EF8E531}" srcOrd="0" destOrd="0" parTransId="{B4982394-82E8-4874-8D9C-84805C03CB57}" sibTransId="{86C7E893-355F-486A-ACA6-40FB77A048A5}"/>
    <dgm:cxn modelId="{A60662E3-59CE-40F1-A351-BEEC577B4433}" type="presOf" srcId="{8A681A27-BCFC-4648-B957-5E2E8115BFA2}" destId="{43B5A919-AEE8-4319-9AFA-87537C8BBD35}" srcOrd="0" destOrd="0" presId="urn:microsoft.com/office/officeart/2005/8/layout/vList2"/>
    <dgm:cxn modelId="{84AD15D9-361F-48F7-9CB2-65EEB6548F87}" type="presParOf" srcId="{43B5A919-AEE8-4319-9AFA-87537C8BBD35}" destId="{556E492F-71C9-4D67-85D3-40AA59DA5FEE}" srcOrd="0" destOrd="0" presId="urn:microsoft.com/office/officeart/2005/8/layout/vList2"/>
    <dgm:cxn modelId="{8AAB4B26-945F-4579-923D-699A1A047641}" type="presParOf" srcId="{43B5A919-AEE8-4319-9AFA-87537C8BBD35}" destId="{2B3440BA-5F39-423D-9F97-DE64ABD8A4AE}" srcOrd="1" destOrd="0" presId="urn:microsoft.com/office/officeart/2005/8/layout/vList2"/>
    <dgm:cxn modelId="{1D85EF3B-CC71-43A0-907E-2F86943B9295}" type="presParOf" srcId="{43B5A919-AEE8-4319-9AFA-87537C8BBD35}" destId="{1D892A35-47D5-4AEE-9E42-3380E9EEB434}" srcOrd="2" destOrd="0" presId="urn:microsoft.com/office/officeart/2005/8/layout/vList2"/>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8A681A27-BCFC-4648-B957-5E2E8115BFA2}"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C4ABF104-5663-4CE9-A664-0D790EF8E531}">
      <dgm:prSet phldrT="[Text]" custT="1"/>
      <dgm:spPr>
        <a:xfrm>
          <a:off x="0" y="75745"/>
          <a:ext cx="1000125" cy="546755"/>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sz="1200">
              <a:solidFill>
                <a:sysClr val="window" lastClr="FFFFFF"/>
              </a:solidFill>
              <a:latin typeface="Calibri" panose="020F0502020204030204"/>
              <a:ea typeface="+mn-ea"/>
              <a:cs typeface="+mn-cs"/>
            </a:rPr>
            <a:t>Repairs</a:t>
          </a:r>
        </a:p>
      </dgm:t>
    </dgm:pt>
    <dgm:pt modelId="{B4982394-82E8-4874-8D9C-84805C03CB57}" type="parTrans" cxnId="{53B03493-7E9F-41EB-98CF-96E201605890}">
      <dgm:prSet/>
      <dgm:spPr/>
      <dgm:t>
        <a:bodyPr/>
        <a:lstStyle/>
        <a:p>
          <a:pPr algn="ctr"/>
          <a:endParaRPr lang="en-US"/>
        </a:p>
      </dgm:t>
    </dgm:pt>
    <dgm:pt modelId="{86C7E893-355F-486A-ACA6-40FB77A048A5}" type="sibTrans" cxnId="{53B03493-7E9F-41EB-98CF-96E201605890}">
      <dgm:prSet/>
      <dgm:spPr/>
      <dgm:t>
        <a:bodyPr/>
        <a:lstStyle/>
        <a:p>
          <a:pPr algn="ctr"/>
          <a:endParaRPr lang="en-US"/>
        </a:p>
      </dgm:t>
    </dgm:pt>
    <dgm:pt modelId="{570D4E29-0041-4F73-AA33-F5365E58E49E}">
      <dgm:prSet phldrT="[Text]" custT="1"/>
      <dgm:spPr>
        <a:xfrm>
          <a:off x="0" y="643996"/>
          <a:ext cx="1000125" cy="449280"/>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sz="1200">
              <a:solidFill>
                <a:sysClr val="window" lastClr="FFFFFF"/>
              </a:solidFill>
              <a:latin typeface="Calibri" panose="020F0502020204030204"/>
              <a:ea typeface="+mn-ea"/>
              <a:cs typeface="+mn-cs"/>
            </a:rPr>
            <a:t>Spare parts</a:t>
          </a:r>
        </a:p>
      </dgm:t>
    </dgm:pt>
    <dgm:pt modelId="{CDFF950A-B429-4F56-948C-6A347CCFA2A5}" type="parTrans" cxnId="{64630A33-182D-4EB5-89C3-23D22872663B}">
      <dgm:prSet/>
      <dgm:spPr/>
      <dgm:t>
        <a:bodyPr/>
        <a:lstStyle/>
        <a:p>
          <a:pPr algn="ctr"/>
          <a:endParaRPr lang="en-US"/>
        </a:p>
      </dgm:t>
    </dgm:pt>
    <dgm:pt modelId="{77BD2D0B-1B8A-4538-9E00-4E549E18FC5B}" type="sibTrans" cxnId="{64630A33-182D-4EB5-89C3-23D22872663B}">
      <dgm:prSet/>
      <dgm:spPr/>
      <dgm:t>
        <a:bodyPr/>
        <a:lstStyle/>
        <a:p>
          <a:pPr algn="ctr"/>
          <a:endParaRPr lang="en-US"/>
        </a:p>
      </dgm:t>
    </dgm:pt>
    <dgm:pt modelId="{5779C997-E196-43E6-B0D5-A9AEA2358AD2}">
      <dgm:prSet phldrT="[Text]" custT="1"/>
      <dgm:spPr>
        <a:xfrm>
          <a:off x="0" y="1162396"/>
          <a:ext cx="1000125" cy="781158"/>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sz="1200">
              <a:solidFill>
                <a:sysClr val="window" lastClr="FFFFFF"/>
              </a:solidFill>
              <a:latin typeface="Calibri" panose="020F0502020204030204"/>
              <a:ea typeface="+mn-ea"/>
              <a:cs typeface="+mn-cs"/>
            </a:rPr>
            <a:t>Returns</a:t>
          </a:r>
        </a:p>
      </dgm:t>
    </dgm:pt>
    <dgm:pt modelId="{61C15BF7-8387-432F-8DA8-EDC8B1123E2B}" type="parTrans" cxnId="{D5446BA5-02DA-4C03-91EE-4CA5F1CA86C2}">
      <dgm:prSet/>
      <dgm:spPr/>
      <dgm:t>
        <a:bodyPr/>
        <a:lstStyle/>
        <a:p>
          <a:pPr algn="ctr"/>
          <a:endParaRPr lang="en-US"/>
        </a:p>
      </dgm:t>
    </dgm:pt>
    <dgm:pt modelId="{06FA50CB-5534-4198-86E0-A2601230BCEA}" type="sibTrans" cxnId="{D5446BA5-02DA-4C03-91EE-4CA5F1CA86C2}">
      <dgm:prSet/>
      <dgm:spPr/>
      <dgm:t>
        <a:bodyPr/>
        <a:lstStyle/>
        <a:p>
          <a:pPr algn="ctr"/>
          <a:endParaRPr lang="en-US"/>
        </a:p>
      </dgm:t>
    </dgm:pt>
    <dgm:pt modelId="{43B5A919-AEE8-4319-9AFA-87537C8BBD35}" type="pres">
      <dgm:prSet presAssocID="{8A681A27-BCFC-4648-B957-5E2E8115BFA2}" presName="linear" presStyleCnt="0">
        <dgm:presLayoutVars>
          <dgm:animLvl val="lvl"/>
          <dgm:resizeHandles val="exact"/>
        </dgm:presLayoutVars>
      </dgm:prSet>
      <dgm:spPr/>
    </dgm:pt>
    <dgm:pt modelId="{556E492F-71C9-4D67-85D3-40AA59DA5FEE}" type="pres">
      <dgm:prSet presAssocID="{C4ABF104-5663-4CE9-A664-0D790EF8E531}" presName="parentText" presStyleLbl="node1" presStyleIdx="0" presStyleCnt="3" custScaleY="32331" custLinFactNeighborY="68902">
        <dgm:presLayoutVars>
          <dgm:chMax val="0"/>
          <dgm:bulletEnabled val="1"/>
        </dgm:presLayoutVars>
      </dgm:prSet>
      <dgm:spPr/>
    </dgm:pt>
    <dgm:pt modelId="{2B3440BA-5F39-423D-9F97-DE64ABD8A4AE}" type="pres">
      <dgm:prSet presAssocID="{86C7E893-355F-486A-ACA6-40FB77A048A5}" presName="spacer" presStyleCnt="0"/>
      <dgm:spPr/>
    </dgm:pt>
    <dgm:pt modelId="{1D892A35-47D5-4AEE-9E42-3380E9EEB434}" type="pres">
      <dgm:prSet presAssocID="{570D4E29-0041-4F73-AA33-F5365E58E49E}" presName="parentText" presStyleLbl="node1" presStyleIdx="1" presStyleCnt="3" custScaleY="32525">
        <dgm:presLayoutVars>
          <dgm:chMax val="0"/>
          <dgm:bulletEnabled val="1"/>
        </dgm:presLayoutVars>
      </dgm:prSet>
      <dgm:spPr/>
    </dgm:pt>
    <dgm:pt modelId="{BFE76C7B-DBC4-4B6E-BAA1-C21074566288}" type="pres">
      <dgm:prSet presAssocID="{77BD2D0B-1B8A-4538-9E00-4E549E18FC5B}" presName="spacer" presStyleCnt="0"/>
      <dgm:spPr/>
    </dgm:pt>
    <dgm:pt modelId="{3B3B6460-12C3-40CB-976A-6E1797928088}" type="pres">
      <dgm:prSet presAssocID="{5779C997-E196-43E6-B0D5-A9AEA2358AD2}" presName="parentText" presStyleLbl="node1" presStyleIdx="2" presStyleCnt="3" custScaleY="35658" custLinFactNeighborX="1715" custLinFactNeighborY="-66516">
        <dgm:presLayoutVars>
          <dgm:chMax val="0"/>
          <dgm:bulletEnabled val="1"/>
        </dgm:presLayoutVars>
      </dgm:prSet>
      <dgm:spPr/>
    </dgm:pt>
  </dgm:ptLst>
  <dgm:cxnLst>
    <dgm:cxn modelId="{64630A33-182D-4EB5-89C3-23D22872663B}" srcId="{8A681A27-BCFC-4648-B957-5E2E8115BFA2}" destId="{570D4E29-0041-4F73-AA33-F5365E58E49E}" srcOrd="1" destOrd="0" parTransId="{CDFF950A-B429-4F56-948C-6A347CCFA2A5}" sibTransId="{77BD2D0B-1B8A-4538-9E00-4E549E18FC5B}"/>
    <dgm:cxn modelId="{FFBA3E34-366B-4A16-ACCB-E79A1331F2BD}" type="presOf" srcId="{C4ABF104-5663-4CE9-A664-0D790EF8E531}" destId="{556E492F-71C9-4D67-85D3-40AA59DA5FEE}" srcOrd="0" destOrd="0" presId="urn:microsoft.com/office/officeart/2005/8/layout/vList2"/>
    <dgm:cxn modelId="{19CD2235-0AC7-4D42-85F7-297D8EF826C2}" type="presOf" srcId="{570D4E29-0041-4F73-AA33-F5365E58E49E}" destId="{1D892A35-47D5-4AEE-9E42-3380E9EEB434}" srcOrd="0" destOrd="0" presId="urn:microsoft.com/office/officeart/2005/8/layout/vList2"/>
    <dgm:cxn modelId="{C00D3D70-A1B2-4110-8179-1CD927108CF1}" type="presOf" srcId="{5779C997-E196-43E6-B0D5-A9AEA2358AD2}" destId="{3B3B6460-12C3-40CB-976A-6E1797928088}" srcOrd="0" destOrd="0" presId="urn:microsoft.com/office/officeart/2005/8/layout/vList2"/>
    <dgm:cxn modelId="{53B03493-7E9F-41EB-98CF-96E201605890}" srcId="{8A681A27-BCFC-4648-B957-5E2E8115BFA2}" destId="{C4ABF104-5663-4CE9-A664-0D790EF8E531}" srcOrd="0" destOrd="0" parTransId="{B4982394-82E8-4874-8D9C-84805C03CB57}" sibTransId="{86C7E893-355F-486A-ACA6-40FB77A048A5}"/>
    <dgm:cxn modelId="{D5446BA5-02DA-4C03-91EE-4CA5F1CA86C2}" srcId="{8A681A27-BCFC-4648-B957-5E2E8115BFA2}" destId="{5779C997-E196-43E6-B0D5-A9AEA2358AD2}" srcOrd="2" destOrd="0" parTransId="{61C15BF7-8387-432F-8DA8-EDC8B1123E2B}" sibTransId="{06FA50CB-5534-4198-86E0-A2601230BCEA}"/>
    <dgm:cxn modelId="{A60662E3-59CE-40F1-A351-BEEC577B4433}" type="presOf" srcId="{8A681A27-BCFC-4648-B957-5E2E8115BFA2}" destId="{43B5A919-AEE8-4319-9AFA-87537C8BBD35}" srcOrd="0" destOrd="0" presId="urn:microsoft.com/office/officeart/2005/8/layout/vList2"/>
    <dgm:cxn modelId="{84AD15D9-361F-48F7-9CB2-65EEB6548F87}" type="presParOf" srcId="{43B5A919-AEE8-4319-9AFA-87537C8BBD35}" destId="{556E492F-71C9-4D67-85D3-40AA59DA5FEE}" srcOrd="0" destOrd="0" presId="urn:microsoft.com/office/officeart/2005/8/layout/vList2"/>
    <dgm:cxn modelId="{8AAB4B26-945F-4579-923D-699A1A047641}" type="presParOf" srcId="{43B5A919-AEE8-4319-9AFA-87537C8BBD35}" destId="{2B3440BA-5F39-423D-9F97-DE64ABD8A4AE}" srcOrd="1" destOrd="0" presId="urn:microsoft.com/office/officeart/2005/8/layout/vList2"/>
    <dgm:cxn modelId="{1D85EF3B-CC71-43A0-907E-2F86943B9295}" type="presParOf" srcId="{43B5A919-AEE8-4319-9AFA-87537C8BBD35}" destId="{1D892A35-47D5-4AEE-9E42-3380E9EEB434}" srcOrd="2" destOrd="0" presId="urn:microsoft.com/office/officeart/2005/8/layout/vList2"/>
    <dgm:cxn modelId="{5F336D8D-404D-44E3-98D4-C6CD7D613AED}" type="presParOf" srcId="{43B5A919-AEE8-4319-9AFA-87537C8BBD35}" destId="{BFE76C7B-DBC4-4B6E-BAA1-C21074566288}" srcOrd="3" destOrd="0" presId="urn:microsoft.com/office/officeart/2005/8/layout/vList2"/>
    <dgm:cxn modelId="{D111C801-0C69-43B2-B2CF-468CA7084B3F}" type="presParOf" srcId="{43B5A919-AEE8-4319-9AFA-87537C8BBD35}" destId="{3B3B6460-12C3-40CB-976A-6E1797928088}" srcOrd="4" destOrd="0" presId="urn:microsoft.com/office/officeart/2005/8/layout/vList2"/>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8A681A27-BCFC-4648-B957-5E2E8115BFA2}"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C4ABF104-5663-4CE9-A664-0D790EF8E531}">
      <dgm:prSet phldrT="[Text]"/>
      <dgm:spPr>
        <a:xfrm>
          <a:off x="0" y="157597"/>
          <a:ext cx="1085850" cy="287819"/>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Machinery</a:t>
          </a:r>
        </a:p>
      </dgm:t>
    </dgm:pt>
    <dgm:pt modelId="{B4982394-82E8-4874-8D9C-84805C03CB57}" type="parTrans" cxnId="{53B03493-7E9F-41EB-98CF-96E201605890}">
      <dgm:prSet/>
      <dgm:spPr/>
      <dgm:t>
        <a:bodyPr/>
        <a:lstStyle/>
        <a:p>
          <a:pPr algn="ctr"/>
          <a:endParaRPr lang="en-US"/>
        </a:p>
      </dgm:t>
    </dgm:pt>
    <dgm:pt modelId="{86C7E893-355F-486A-ACA6-40FB77A048A5}" type="sibTrans" cxnId="{53B03493-7E9F-41EB-98CF-96E201605890}">
      <dgm:prSet/>
      <dgm:spPr/>
      <dgm:t>
        <a:bodyPr/>
        <a:lstStyle/>
        <a:p>
          <a:pPr algn="ctr"/>
          <a:endParaRPr lang="en-US"/>
        </a:p>
      </dgm:t>
    </dgm:pt>
    <dgm:pt modelId="{570D4E29-0041-4F73-AA33-F5365E58E49E}">
      <dgm:prSet phldrT="[Text]"/>
      <dgm:spPr>
        <a:xfrm>
          <a:off x="0" y="479977"/>
          <a:ext cx="1085850" cy="287819"/>
        </a:xfrm>
        <a:prstGeom prst="roundRect">
          <a:avLst/>
        </a:prstGeom>
        <a:solidFill>
          <a:schemeClr val="accent2"/>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Factory Rent</a:t>
          </a:r>
        </a:p>
      </dgm:t>
    </dgm:pt>
    <dgm:pt modelId="{CDFF950A-B429-4F56-948C-6A347CCFA2A5}" type="parTrans" cxnId="{64630A33-182D-4EB5-89C3-23D22872663B}">
      <dgm:prSet/>
      <dgm:spPr/>
      <dgm:t>
        <a:bodyPr/>
        <a:lstStyle/>
        <a:p>
          <a:pPr algn="ctr"/>
          <a:endParaRPr lang="en-US"/>
        </a:p>
      </dgm:t>
    </dgm:pt>
    <dgm:pt modelId="{77BD2D0B-1B8A-4538-9E00-4E549E18FC5B}" type="sibTrans" cxnId="{64630A33-182D-4EB5-89C3-23D22872663B}">
      <dgm:prSet/>
      <dgm:spPr/>
      <dgm:t>
        <a:bodyPr/>
        <a:lstStyle/>
        <a:p>
          <a:pPr algn="ctr"/>
          <a:endParaRPr lang="en-US"/>
        </a:p>
      </dgm:t>
    </dgm:pt>
    <dgm:pt modelId="{D58C4A59-F367-4C3B-AE33-CA594457F90E}">
      <dgm:prSet phldrT="[Text]"/>
      <dgm:spPr>
        <a:xfrm>
          <a:off x="0" y="802357"/>
          <a:ext cx="1085850" cy="287819"/>
        </a:xfrm>
        <a:prstGeom prst="roundRect">
          <a:avLst/>
        </a:prstGeom>
        <a:solidFill>
          <a:schemeClr val="accent2"/>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Labor hours</a:t>
          </a:r>
        </a:p>
      </dgm:t>
    </dgm:pt>
    <dgm:pt modelId="{FC66DF68-C31C-46A2-9A6E-7D51FC008A21}" type="parTrans" cxnId="{F7F949EA-046F-41CB-AB1B-95F8494CFF45}">
      <dgm:prSet/>
      <dgm:spPr/>
      <dgm:t>
        <a:bodyPr/>
        <a:lstStyle/>
        <a:p>
          <a:pPr algn="ctr"/>
          <a:endParaRPr lang="en-US"/>
        </a:p>
      </dgm:t>
    </dgm:pt>
    <dgm:pt modelId="{925D928F-6FB8-46C3-BF32-F5F03D5740EF}" type="sibTrans" cxnId="{F7F949EA-046F-41CB-AB1B-95F8494CFF45}">
      <dgm:prSet/>
      <dgm:spPr/>
      <dgm:t>
        <a:bodyPr/>
        <a:lstStyle/>
        <a:p>
          <a:pPr algn="ctr"/>
          <a:endParaRPr lang="en-US"/>
        </a:p>
      </dgm:t>
    </dgm:pt>
    <dgm:pt modelId="{1BA031E8-F47E-47EC-8E90-973C6799618A}">
      <dgm:prSet phldrT="[Text]"/>
      <dgm:spPr>
        <a:xfrm>
          <a:off x="0" y="802357"/>
          <a:ext cx="1085850" cy="287819"/>
        </a:xfr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Technology</a:t>
          </a:r>
        </a:p>
      </dgm:t>
    </dgm:pt>
    <dgm:pt modelId="{92DE7AF3-72D7-4BDD-8A56-239F125D5FDE}" type="parTrans" cxnId="{BD258AFE-96A7-4667-8827-8986F114029C}">
      <dgm:prSet/>
      <dgm:spPr/>
      <dgm:t>
        <a:bodyPr/>
        <a:lstStyle/>
        <a:p>
          <a:endParaRPr lang="en-IN"/>
        </a:p>
      </dgm:t>
    </dgm:pt>
    <dgm:pt modelId="{87669E5B-ABF3-4881-B5B2-EA5E4B42C2FE}" type="sibTrans" cxnId="{BD258AFE-96A7-4667-8827-8986F114029C}">
      <dgm:prSet/>
      <dgm:spPr/>
      <dgm:t>
        <a:bodyPr/>
        <a:lstStyle/>
        <a:p>
          <a:endParaRPr lang="en-IN"/>
        </a:p>
      </dgm:t>
    </dgm:pt>
    <dgm:pt modelId="{4B0DF4A9-B852-403D-BED5-6ED0235AC497}">
      <dgm:prSet phldrT="[Text]"/>
      <dgm:spPr>
        <a:xfrm>
          <a:off x="0" y="802357"/>
          <a:ext cx="1085850" cy="287819"/>
        </a:xfrm>
        <a:solidFill>
          <a:schemeClr val="accent2"/>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Capacity Utilisation</a:t>
          </a:r>
        </a:p>
      </dgm:t>
    </dgm:pt>
    <dgm:pt modelId="{8E991B69-122E-4B2C-9530-2B928CC7FD04}" type="parTrans" cxnId="{8647F859-1C7E-407C-8FB0-DC2648C03D74}">
      <dgm:prSet/>
      <dgm:spPr/>
      <dgm:t>
        <a:bodyPr/>
        <a:lstStyle/>
        <a:p>
          <a:endParaRPr lang="en-IN"/>
        </a:p>
      </dgm:t>
    </dgm:pt>
    <dgm:pt modelId="{41D3D8B7-2E56-4987-B672-BC530998CB58}" type="sibTrans" cxnId="{8647F859-1C7E-407C-8FB0-DC2648C03D74}">
      <dgm:prSet/>
      <dgm:spPr/>
      <dgm:t>
        <a:bodyPr/>
        <a:lstStyle/>
        <a:p>
          <a:endParaRPr lang="en-IN"/>
        </a:p>
      </dgm:t>
    </dgm:pt>
    <dgm:pt modelId="{6952C750-72C8-4BE7-BDED-A4B70D36FA4F}">
      <dgm:prSet phldrT="[Text]"/>
      <dgm:spPr>
        <a:xfrm>
          <a:off x="0" y="802357"/>
          <a:ext cx="1085850" cy="287819"/>
        </a:xfrm>
        <a:solidFill>
          <a:schemeClr val="accent2"/>
        </a:solidFill>
        <a:ln w="12700" cap="flat" cmpd="sng" algn="ctr">
          <a:solidFill>
            <a:sysClr val="window" lastClr="FFFFFF">
              <a:hueOff val="0"/>
              <a:satOff val="0"/>
              <a:lumOff val="0"/>
              <a:alphaOff val="0"/>
            </a:sysClr>
          </a:solidFill>
          <a:prstDash val="solid"/>
          <a:miter lim="800000"/>
        </a:ln>
        <a:effectLst/>
      </dgm:spPr>
      <dgm:t>
        <a:bodyPr/>
        <a:lstStyle/>
        <a:p>
          <a:pPr algn="ctr">
            <a:buNone/>
          </a:pPr>
          <a:r>
            <a:rPr lang="en-US">
              <a:solidFill>
                <a:sysClr val="window" lastClr="FFFFFF"/>
              </a:solidFill>
              <a:latin typeface="Calibri" panose="020F0502020204030204"/>
              <a:ea typeface="+mn-ea"/>
              <a:cs typeface="+mn-cs"/>
            </a:rPr>
            <a:t>Packaging</a:t>
          </a:r>
        </a:p>
      </dgm:t>
    </dgm:pt>
    <dgm:pt modelId="{61163B24-D2EA-4D07-A05C-16E84B51667B}" type="parTrans" cxnId="{CBB3F017-1CEB-450E-BB42-AB8D4971DDAB}">
      <dgm:prSet/>
      <dgm:spPr/>
      <dgm:t>
        <a:bodyPr/>
        <a:lstStyle/>
        <a:p>
          <a:endParaRPr lang="en-IN"/>
        </a:p>
      </dgm:t>
    </dgm:pt>
    <dgm:pt modelId="{03541274-6767-468D-B952-27486EB5B91E}" type="sibTrans" cxnId="{CBB3F017-1CEB-450E-BB42-AB8D4971DDAB}">
      <dgm:prSet/>
      <dgm:spPr/>
      <dgm:t>
        <a:bodyPr/>
        <a:lstStyle/>
        <a:p>
          <a:endParaRPr lang="en-IN"/>
        </a:p>
      </dgm:t>
    </dgm:pt>
    <dgm:pt modelId="{43B5A919-AEE8-4319-9AFA-87537C8BBD35}" type="pres">
      <dgm:prSet presAssocID="{8A681A27-BCFC-4648-B957-5E2E8115BFA2}" presName="linear" presStyleCnt="0">
        <dgm:presLayoutVars>
          <dgm:animLvl val="lvl"/>
          <dgm:resizeHandles val="exact"/>
        </dgm:presLayoutVars>
      </dgm:prSet>
      <dgm:spPr/>
    </dgm:pt>
    <dgm:pt modelId="{556E492F-71C9-4D67-85D3-40AA59DA5FEE}" type="pres">
      <dgm:prSet presAssocID="{C4ABF104-5663-4CE9-A664-0D790EF8E531}" presName="parentText" presStyleLbl="node1" presStyleIdx="0" presStyleCnt="6" custScaleX="75551">
        <dgm:presLayoutVars>
          <dgm:chMax val="0"/>
          <dgm:bulletEnabled val="1"/>
        </dgm:presLayoutVars>
      </dgm:prSet>
      <dgm:spPr/>
    </dgm:pt>
    <dgm:pt modelId="{2B3440BA-5F39-423D-9F97-DE64ABD8A4AE}" type="pres">
      <dgm:prSet presAssocID="{86C7E893-355F-486A-ACA6-40FB77A048A5}" presName="spacer" presStyleCnt="0"/>
      <dgm:spPr/>
    </dgm:pt>
    <dgm:pt modelId="{1D892A35-47D5-4AEE-9E42-3380E9EEB434}" type="pres">
      <dgm:prSet presAssocID="{570D4E29-0041-4F73-AA33-F5365E58E49E}" presName="parentText" presStyleLbl="node1" presStyleIdx="1" presStyleCnt="6" custScaleX="78710">
        <dgm:presLayoutVars>
          <dgm:chMax val="0"/>
          <dgm:bulletEnabled val="1"/>
        </dgm:presLayoutVars>
      </dgm:prSet>
      <dgm:spPr/>
    </dgm:pt>
    <dgm:pt modelId="{B203D247-E5B7-4A22-A017-0EB05E7F320A}" type="pres">
      <dgm:prSet presAssocID="{77BD2D0B-1B8A-4538-9E00-4E549E18FC5B}" presName="spacer" presStyleCnt="0"/>
      <dgm:spPr/>
    </dgm:pt>
    <dgm:pt modelId="{04059667-61A0-4809-81B6-A8466AA066DB}" type="pres">
      <dgm:prSet presAssocID="{D58C4A59-F367-4C3B-AE33-CA594457F90E}" presName="parentText" presStyleLbl="node1" presStyleIdx="2" presStyleCnt="6" custScaleX="79762">
        <dgm:presLayoutVars>
          <dgm:chMax val="0"/>
          <dgm:bulletEnabled val="1"/>
        </dgm:presLayoutVars>
      </dgm:prSet>
      <dgm:spPr/>
    </dgm:pt>
    <dgm:pt modelId="{4EB7DEE9-7239-47BB-A990-24F3549E65B9}" type="pres">
      <dgm:prSet presAssocID="{925D928F-6FB8-46C3-BF32-F5F03D5740EF}" presName="spacer" presStyleCnt="0"/>
      <dgm:spPr/>
    </dgm:pt>
    <dgm:pt modelId="{FD23D503-3BE9-42E4-BC8A-67BA885B34A5}" type="pres">
      <dgm:prSet presAssocID="{1BA031E8-F47E-47EC-8E90-973C6799618A}" presName="parentText" presStyleLbl="node1" presStyleIdx="3" presStyleCnt="6" custScaleX="80087">
        <dgm:presLayoutVars>
          <dgm:chMax val="0"/>
          <dgm:bulletEnabled val="1"/>
        </dgm:presLayoutVars>
      </dgm:prSet>
      <dgm:spPr>
        <a:prstGeom prst="roundRect">
          <a:avLst/>
        </a:prstGeom>
      </dgm:spPr>
    </dgm:pt>
    <dgm:pt modelId="{6CD55A7A-2E53-4009-9D34-08B8E7821D01}" type="pres">
      <dgm:prSet presAssocID="{87669E5B-ABF3-4881-B5B2-EA5E4B42C2FE}" presName="spacer" presStyleCnt="0"/>
      <dgm:spPr/>
    </dgm:pt>
    <dgm:pt modelId="{CE8EF140-0E5C-49DC-93E0-730A44888762}" type="pres">
      <dgm:prSet presAssocID="{4B0DF4A9-B852-403D-BED5-6ED0235AC497}" presName="parentText" presStyleLbl="node1" presStyleIdx="4" presStyleCnt="6" custScaleX="81140">
        <dgm:presLayoutVars>
          <dgm:chMax val="0"/>
          <dgm:bulletEnabled val="1"/>
        </dgm:presLayoutVars>
      </dgm:prSet>
      <dgm:spPr/>
    </dgm:pt>
    <dgm:pt modelId="{BDDF7CC4-7B75-4EAC-BE16-A8603E4C0914}" type="pres">
      <dgm:prSet presAssocID="{41D3D8B7-2E56-4987-B672-BC530998CB58}" presName="spacer" presStyleCnt="0"/>
      <dgm:spPr/>
    </dgm:pt>
    <dgm:pt modelId="{B2EE17F3-2943-477B-A30A-073D134BCE7C}" type="pres">
      <dgm:prSet presAssocID="{6952C750-72C8-4BE7-BDED-A4B70D36FA4F}" presName="parentText" presStyleLbl="node1" presStyleIdx="5" presStyleCnt="6" custScaleX="80087">
        <dgm:presLayoutVars>
          <dgm:chMax val="0"/>
          <dgm:bulletEnabled val="1"/>
        </dgm:presLayoutVars>
      </dgm:prSet>
      <dgm:spPr/>
    </dgm:pt>
  </dgm:ptLst>
  <dgm:cxnLst>
    <dgm:cxn modelId="{CBB3F017-1CEB-450E-BB42-AB8D4971DDAB}" srcId="{8A681A27-BCFC-4648-B957-5E2E8115BFA2}" destId="{6952C750-72C8-4BE7-BDED-A4B70D36FA4F}" srcOrd="5" destOrd="0" parTransId="{61163B24-D2EA-4D07-A05C-16E84B51667B}" sibTransId="{03541274-6767-468D-B952-27486EB5B91E}"/>
    <dgm:cxn modelId="{64630A33-182D-4EB5-89C3-23D22872663B}" srcId="{8A681A27-BCFC-4648-B957-5E2E8115BFA2}" destId="{570D4E29-0041-4F73-AA33-F5365E58E49E}" srcOrd="1" destOrd="0" parTransId="{CDFF950A-B429-4F56-948C-6A347CCFA2A5}" sibTransId="{77BD2D0B-1B8A-4538-9E00-4E549E18FC5B}"/>
    <dgm:cxn modelId="{FFBA3E34-366B-4A16-ACCB-E79A1331F2BD}" type="presOf" srcId="{C4ABF104-5663-4CE9-A664-0D790EF8E531}" destId="{556E492F-71C9-4D67-85D3-40AA59DA5FEE}" srcOrd="0" destOrd="0" presId="urn:microsoft.com/office/officeart/2005/8/layout/vList2"/>
    <dgm:cxn modelId="{19CD2235-0AC7-4D42-85F7-297D8EF826C2}" type="presOf" srcId="{570D4E29-0041-4F73-AA33-F5365E58E49E}" destId="{1D892A35-47D5-4AEE-9E42-3380E9EEB434}" srcOrd="0" destOrd="0" presId="urn:microsoft.com/office/officeart/2005/8/layout/vList2"/>
    <dgm:cxn modelId="{8647F859-1C7E-407C-8FB0-DC2648C03D74}" srcId="{8A681A27-BCFC-4648-B957-5E2E8115BFA2}" destId="{4B0DF4A9-B852-403D-BED5-6ED0235AC497}" srcOrd="4" destOrd="0" parTransId="{8E991B69-122E-4B2C-9530-2B928CC7FD04}" sibTransId="{41D3D8B7-2E56-4987-B672-BC530998CB58}"/>
    <dgm:cxn modelId="{60F88E8C-C4B5-4596-B0F2-770653CCAD3F}" type="presOf" srcId="{4B0DF4A9-B852-403D-BED5-6ED0235AC497}" destId="{CE8EF140-0E5C-49DC-93E0-730A44888762}" srcOrd="0" destOrd="0" presId="urn:microsoft.com/office/officeart/2005/8/layout/vList2"/>
    <dgm:cxn modelId="{53B03493-7E9F-41EB-98CF-96E201605890}" srcId="{8A681A27-BCFC-4648-B957-5E2E8115BFA2}" destId="{C4ABF104-5663-4CE9-A664-0D790EF8E531}" srcOrd="0" destOrd="0" parTransId="{B4982394-82E8-4874-8D9C-84805C03CB57}" sibTransId="{86C7E893-355F-486A-ACA6-40FB77A048A5}"/>
    <dgm:cxn modelId="{A878E095-335A-46E4-816A-FF155DA005C4}" type="presOf" srcId="{D58C4A59-F367-4C3B-AE33-CA594457F90E}" destId="{04059667-61A0-4809-81B6-A8466AA066DB}" srcOrd="0" destOrd="0" presId="urn:microsoft.com/office/officeart/2005/8/layout/vList2"/>
    <dgm:cxn modelId="{142D47CC-234E-4ED9-A4AE-F664C142209A}" type="presOf" srcId="{1BA031E8-F47E-47EC-8E90-973C6799618A}" destId="{FD23D503-3BE9-42E4-BC8A-67BA885B34A5}" srcOrd="0" destOrd="0" presId="urn:microsoft.com/office/officeart/2005/8/layout/vList2"/>
    <dgm:cxn modelId="{A60662E3-59CE-40F1-A351-BEEC577B4433}" type="presOf" srcId="{8A681A27-BCFC-4648-B957-5E2E8115BFA2}" destId="{43B5A919-AEE8-4319-9AFA-87537C8BBD35}" srcOrd="0" destOrd="0" presId="urn:microsoft.com/office/officeart/2005/8/layout/vList2"/>
    <dgm:cxn modelId="{F7F949EA-046F-41CB-AB1B-95F8494CFF45}" srcId="{8A681A27-BCFC-4648-B957-5E2E8115BFA2}" destId="{D58C4A59-F367-4C3B-AE33-CA594457F90E}" srcOrd="2" destOrd="0" parTransId="{FC66DF68-C31C-46A2-9A6E-7D51FC008A21}" sibTransId="{925D928F-6FB8-46C3-BF32-F5F03D5740EF}"/>
    <dgm:cxn modelId="{5FED7CF2-B93C-4F0E-95CB-607AF54F19C1}" type="presOf" srcId="{6952C750-72C8-4BE7-BDED-A4B70D36FA4F}" destId="{B2EE17F3-2943-477B-A30A-073D134BCE7C}" srcOrd="0" destOrd="0" presId="urn:microsoft.com/office/officeart/2005/8/layout/vList2"/>
    <dgm:cxn modelId="{BD258AFE-96A7-4667-8827-8986F114029C}" srcId="{8A681A27-BCFC-4648-B957-5E2E8115BFA2}" destId="{1BA031E8-F47E-47EC-8E90-973C6799618A}" srcOrd="3" destOrd="0" parTransId="{92DE7AF3-72D7-4BDD-8A56-239F125D5FDE}" sibTransId="{87669E5B-ABF3-4881-B5B2-EA5E4B42C2FE}"/>
    <dgm:cxn modelId="{84AD15D9-361F-48F7-9CB2-65EEB6548F87}" type="presParOf" srcId="{43B5A919-AEE8-4319-9AFA-87537C8BBD35}" destId="{556E492F-71C9-4D67-85D3-40AA59DA5FEE}" srcOrd="0" destOrd="0" presId="urn:microsoft.com/office/officeart/2005/8/layout/vList2"/>
    <dgm:cxn modelId="{8AAB4B26-945F-4579-923D-699A1A047641}" type="presParOf" srcId="{43B5A919-AEE8-4319-9AFA-87537C8BBD35}" destId="{2B3440BA-5F39-423D-9F97-DE64ABD8A4AE}" srcOrd="1" destOrd="0" presId="urn:microsoft.com/office/officeart/2005/8/layout/vList2"/>
    <dgm:cxn modelId="{1D85EF3B-CC71-43A0-907E-2F86943B9295}" type="presParOf" srcId="{43B5A919-AEE8-4319-9AFA-87537C8BBD35}" destId="{1D892A35-47D5-4AEE-9E42-3380E9EEB434}" srcOrd="2" destOrd="0" presId="urn:microsoft.com/office/officeart/2005/8/layout/vList2"/>
    <dgm:cxn modelId="{50D1F08A-4569-4707-99C8-17767CE00B99}" type="presParOf" srcId="{43B5A919-AEE8-4319-9AFA-87537C8BBD35}" destId="{B203D247-E5B7-4A22-A017-0EB05E7F320A}" srcOrd="3" destOrd="0" presId="urn:microsoft.com/office/officeart/2005/8/layout/vList2"/>
    <dgm:cxn modelId="{7D532DBF-E0F0-4A31-AB69-8A8B07652F2D}" type="presParOf" srcId="{43B5A919-AEE8-4319-9AFA-87537C8BBD35}" destId="{04059667-61A0-4809-81B6-A8466AA066DB}" srcOrd="4" destOrd="0" presId="urn:microsoft.com/office/officeart/2005/8/layout/vList2"/>
    <dgm:cxn modelId="{03600354-3B78-4ED7-AFAD-8DE62DFBC6B6}" type="presParOf" srcId="{43B5A919-AEE8-4319-9AFA-87537C8BBD35}" destId="{4EB7DEE9-7239-47BB-A990-24F3549E65B9}" srcOrd="5" destOrd="0" presId="urn:microsoft.com/office/officeart/2005/8/layout/vList2"/>
    <dgm:cxn modelId="{B5CED33A-2C17-4641-A4E5-F2A705DD1861}" type="presParOf" srcId="{43B5A919-AEE8-4319-9AFA-87537C8BBD35}" destId="{FD23D503-3BE9-42E4-BC8A-67BA885B34A5}" srcOrd="6" destOrd="0" presId="urn:microsoft.com/office/officeart/2005/8/layout/vList2"/>
    <dgm:cxn modelId="{3A83B640-7308-4364-9CC4-3408BEE8F366}" type="presParOf" srcId="{43B5A919-AEE8-4319-9AFA-87537C8BBD35}" destId="{6CD55A7A-2E53-4009-9D34-08B8E7821D01}" srcOrd="7" destOrd="0" presId="urn:microsoft.com/office/officeart/2005/8/layout/vList2"/>
    <dgm:cxn modelId="{09554F3F-BC5B-4D68-86E4-B6A6001C1ED4}" type="presParOf" srcId="{43B5A919-AEE8-4319-9AFA-87537C8BBD35}" destId="{CE8EF140-0E5C-49DC-93E0-730A44888762}" srcOrd="8" destOrd="0" presId="urn:microsoft.com/office/officeart/2005/8/layout/vList2"/>
    <dgm:cxn modelId="{1B41A429-237E-4116-AFC2-E361D46FFEEB}" type="presParOf" srcId="{43B5A919-AEE8-4319-9AFA-87537C8BBD35}" destId="{BDDF7CC4-7B75-4EAC-BE16-A8603E4C0914}" srcOrd="9" destOrd="0" presId="urn:microsoft.com/office/officeart/2005/8/layout/vList2"/>
    <dgm:cxn modelId="{1F1CD3DC-F578-4251-9316-708711146379}" type="presParOf" srcId="{43B5A919-AEE8-4319-9AFA-87537C8BBD35}" destId="{B2EE17F3-2943-477B-A30A-073D134BCE7C}" srcOrd="10" destOrd="0" presId="urn:microsoft.com/office/officeart/2005/8/layout/vList2"/>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9EF02D-6E2E-42DA-8041-A9CF389CB784}">
      <dsp:nvSpPr>
        <dsp:cNvPr id="0" name=""/>
        <dsp:cNvSpPr/>
      </dsp:nvSpPr>
      <dsp:spPr>
        <a:xfrm>
          <a:off x="2003" y="270007"/>
          <a:ext cx="1082014" cy="432805"/>
        </a:xfrm>
        <a:prstGeom prst="chevron">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solidFill>
                <a:sysClr val="window" lastClr="FFFFFF"/>
              </a:solidFill>
              <a:latin typeface="Calibri" panose="020F0502020204030204"/>
              <a:ea typeface="+mn-ea"/>
              <a:cs typeface="+mn-cs"/>
            </a:rPr>
            <a:t>R&amp;D</a:t>
          </a:r>
        </a:p>
      </dsp:txBody>
      <dsp:txXfrm>
        <a:off x="218406" y="270007"/>
        <a:ext cx="649209" cy="432805"/>
      </dsp:txXfrm>
    </dsp:sp>
    <dsp:sp modelId="{889FC136-4752-4503-A368-1151089805C5}">
      <dsp:nvSpPr>
        <dsp:cNvPr id="0" name=""/>
        <dsp:cNvSpPr/>
      </dsp:nvSpPr>
      <dsp:spPr>
        <a:xfrm>
          <a:off x="975816" y="270007"/>
          <a:ext cx="1082014" cy="432805"/>
        </a:xfrm>
        <a:prstGeom prst="chevron">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 lastClr="FFFFFF"/>
              </a:solidFill>
              <a:latin typeface="Calibri" panose="020F0502020204030204"/>
              <a:ea typeface="+mn-ea"/>
              <a:cs typeface="+mn-cs"/>
            </a:rPr>
            <a:t>Raw material</a:t>
          </a:r>
        </a:p>
      </dsp:txBody>
      <dsp:txXfrm>
        <a:off x="1192219" y="270007"/>
        <a:ext cx="649209" cy="432805"/>
      </dsp:txXfrm>
    </dsp:sp>
    <dsp:sp modelId="{C377366C-2CCC-4DC0-9048-A687DB8E3AC9}">
      <dsp:nvSpPr>
        <dsp:cNvPr id="0" name=""/>
        <dsp:cNvSpPr/>
      </dsp:nvSpPr>
      <dsp:spPr>
        <a:xfrm>
          <a:off x="1949629" y="270007"/>
          <a:ext cx="1182760" cy="432805"/>
        </a:xfrm>
        <a:prstGeom prst="chevron">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 lastClr="FFFFFF"/>
              </a:solidFill>
              <a:latin typeface="Calibri" panose="020F0502020204030204"/>
              <a:ea typeface="+mn-ea"/>
              <a:cs typeface="+mn-cs"/>
            </a:rPr>
            <a:t>Processing</a:t>
          </a:r>
        </a:p>
      </dsp:txBody>
      <dsp:txXfrm>
        <a:off x="2166032" y="270007"/>
        <a:ext cx="749955" cy="432805"/>
      </dsp:txXfrm>
    </dsp:sp>
    <dsp:sp modelId="{B3702AE9-CE48-4CEB-88DC-F12549DE9555}">
      <dsp:nvSpPr>
        <dsp:cNvPr id="0" name=""/>
        <dsp:cNvSpPr/>
      </dsp:nvSpPr>
      <dsp:spPr>
        <a:xfrm>
          <a:off x="3024188" y="270007"/>
          <a:ext cx="1189133" cy="432805"/>
        </a:xfrm>
        <a:prstGeom prst="chevron">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panose="020F0502020204030204"/>
              <a:ea typeface="+mn-ea"/>
              <a:cs typeface="+mn-cs"/>
            </a:rPr>
            <a:t>storage and transportation</a:t>
          </a:r>
        </a:p>
      </dsp:txBody>
      <dsp:txXfrm>
        <a:off x="3240591" y="270007"/>
        <a:ext cx="756328" cy="432805"/>
      </dsp:txXfrm>
    </dsp:sp>
    <dsp:sp modelId="{B899E132-BB6C-4DAA-B83F-74D566B2930C}">
      <dsp:nvSpPr>
        <dsp:cNvPr id="0" name=""/>
        <dsp:cNvSpPr/>
      </dsp:nvSpPr>
      <dsp:spPr>
        <a:xfrm>
          <a:off x="4105121" y="270007"/>
          <a:ext cx="1082014" cy="432805"/>
        </a:xfrm>
        <a:prstGeom prst="chevron">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panose="020F0502020204030204"/>
              <a:ea typeface="+mn-ea"/>
              <a:cs typeface="+mn-cs"/>
            </a:rPr>
            <a:t>Distribution-sale force</a:t>
          </a:r>
        </a:p>
      </dsp:txBody>
      <dsp:txXfrm>
        <a:off x="4321524" y="270007"/>
        <a:ext cx="649209" cy="432805"/>
      </dsp:txXfrm>
    </dsp:sp>
    <dsp:sp modelId="{D6BA5189-C1C5-4BAF-BD0E-9A786602FB68}">
      <dsp:nvSpPr>
        <dsp:cNvPr id="0" name=""/>
        <dsp:cNvSpPr/>
      </dsp:nvSpPr>
      <dsp:spPr>
        <a:xfrm>
          <a:off x="5078934" y="270007"/>
          <a:ext cx="1082014" cy="432805"/>
        </a:xfrm>
        <a:prstGeom prst="chevron">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 lastClr="FFFFFF"/>
              </a:solidFill>
              <a:latin typeface="Calibri" panose="020F0502020204030204"/>
              <a:ea typeface="+mn-ea"/>
              <a:cs typeface="+mn-cs"/>
            </a:rPr>
            <a:t>Marketing</a:t>
          </a:r>
        </a:p>
      </dsp:txBody>
      <dsp:txXfrm>
        <a:off x="5295337" y="270007"/>
        <a:ext cx="649209" cy="432805"/>
      </dsp:txXfrm>
    </dsp:sp>
    <dsp:sp modelId="{818E4057-EFF6-44B7-93ED-82B4B34D6D44}">
      <dsp:nvSpPr>
        <dsp:cNvPr id="0" name=""/>
        <dsp:cNvSpPr/>
      </dsp:nvSpPr>
      <dsp:spPr>
        <a:xfrm>
          <a:off x="6052747" y="270007"/>
          <a:ext cx="1082014" cy="432805"/>
        </a:xfrm>
        <a:prstGeom prst="chevron">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 lastClr="FFFFFF"/>
              </a:solidFill>
              <a:latin typeface="Calibri" panose="020F0502020204030204"/>
              <a:ea typeface="+mn-ea"/>
              <a:cs typeface="+mn-cs"/>
            </a:rPr>
            <a:t>Customer Service</a:t>
          </a:r>
        </a:p>
      </dsp:txBody>
      <dsp:txXfrm>
        <a:off x="6269150" y="270007"/>
        <a:ext cx="649209" cy="43280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6E492F-71C9-4D67-85D3-40AA59DA5FEE}">
      <dsp:nvSpPr>
        <dsp:cNvPr id="0" name=""/>
        <dsp:cNvSpPr/>
      </dsp:nvSpPr>
      <dsp:spPr>
        <a:xfrm>
          <a:off x="119621" y="231697"/>
          <a:ext cx="739292" cy="263835"/>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panose="020F0502020204030204"/>
              <a:ea typeface="+mn-ea"/>
              <a:cs typeface="+mn-cs"/>
            </a:rPr>
            <a:t>Equipment</a:t>
          </a:r>
        </a:p>
      </dsp:txBody>
      <dsp:txXfrm>
        <a:off x="132500" y="244576"/>
        <a:ext cx="713534" cy="238077"/>
      </dsp:txXfrm>
    </dsp:sp>
    <dsp:sp modelId="{1D892A35-47D5-4AEE-9E42-3380E9EEB434}">
      <dsp:nvSpPr>
        <dsp:cNvPr id="0" name=""/>
        <dsp:cNvSpPr/>
      </dsp:nvSpPr>
      <dsp:spPr>
        <a:xfrm>
          <a:off x="104165" y="527212"/>
          <a:ext cx="770204" cy="263835"/>
        </a:xfrm>
        <a:prstGeom prst="roundRect">
          <a:avLst/>
        </a:prstGeom>
        <a:solidFill>
          <a:schemeClr val="accent2"/>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panose="020F0502020204030204"/>
              <a:ea typeface="+mn-ea"/>
              <a:cs typeface="+mn-cs"/>
            </a:rPr>
            <a:t>Human Capital</a:t>
          </a:r>
        </a:p>
      </dsp:txBody>
      <dsp:txXfrm>
        <a:off x="117044" y="540091"/>
        <a:ext cx="744446" cy="238077"/>
      </dsp:txXfrm>
    </dsp:sp>
    <dsp:sp modelId="{04059667-61A0-4809-81B6-A8466AA066DB}">
      <dsp:nvSpPr>
        <dsp:cNvPr id="0" name=""/>
        <dsp:cNvSpPr/>
      </dsp:nvSpPr>
      <dsp:spPr>
        <a:xfrm>
          <a:off x="99017" y="822727"/>
          <a:ext cx="780499" cy="263835"/>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panose="020F0502020204030204"/>
              <a:ea typeface="+mn-ea"/>
              <a:cs typeface="+mn-cs"/>
            </a:rPr>
            <a:t>Cost of Finance</a:t>
          </a:r>
        </a:p>
      </dsp:txBody>
      <dsp:txXfrm>
        <a:off x="111896" y="835606"/>
        <a:ext cx="754741" cy="23807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6E492F-71C9-4D67-85D3-40AA59DA5FEE}">
      <dsp:nvSpPr>
        <dsp:cNvPr id="0" name=""/>
        <dsp:cNvSpPr/>
      </dsp:nvSpPr>
      <dsp:spPr>
        <a:xfrm>
          <a:off x="83947" y="209400"/>
          <a:ext cx="1004314" cy="215865"/>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panose="020F0502020204030204"/>
              <a:ea typeface="+mn-ea"/>
              <a:cs typeface="+mn-cs"/>
            </a:rPr>
            <a:t>Cost of Raw material</a:t>
          </a:r>
        </a:p>
      </dsp:txBody>
      <dsp:txXfrm>
        <a:off x="94485" y="219938"/>
        <a:ext cx="983238" cy="194789"/>
      </dsp:txXfrm>
    </dsp:sp>
    <dsp:sp modelId="{1D892A35-47D5-4AEE-9E42-3380E9EEB434}">
      <dsp:nvSpPr>
        <dsp:cNvPr id="0" name=""/>
        <dsp:cNvSpPr/>
      </dsp:nvSpPr>
      <dsp:spPr>
        <a:xfrm>
          <a:off x="83947" y="451185"/>
          <a:ext cx="1004314" cy="215865"/>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panose="020F0502020204030204"/>
              <a:ea typeface="+mn-ea"/>
              <a:cs typeface="+mn-cs"/>
            </a:rPr>
            <a:t>Contract &amp;bulk deals</a:t>
          </a:r>
        </a:p>
      </dsp:txBody>
      <dsp:txXfrm>
        <a:off x="94485" y="461723"/>
        <a:ext cx="983238" cy="194789"/>
      </dsp:txXfrm>
    </dsp:sp>
    <dsp:sp modelId="{04059667-61A0-4809-81B6-A8466AA066DB}">
      <dsp:nvSpPr>
        <dsp:cNvPr id="0" name=""/>
        <dsp:cNvSpPr/>
      </dsp:nvSpPr>
      <dsp:spPr>
        <a:xfrm>
          <a:off x="77248" y="692970"/>
          <a:ext cx="1017712" cy="215865"/>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panose="020F0502020204030204"/>
              <a:ea typeface="+mn-ea"/>
              <a:cs typeface="+mn-cs"/>
            </a:rPr>
            <a:t>Quantity used</a:t>
          </a:r>
        </a:p>
      </dsp:txBody>
      <dsp:txXfrm>
        <a:off x="87786" y="703508"/>
        <a:ext cx="996636" cy="194789"/>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6E492F-71C9-4D67-85D3-40AA59DA5FEE}">
      <dsp:nvSpPr>
        <dsp:cNvPr id="0" name=""/>
        <dsp:cNvSpPr/>
      </dsp:nvSpPr>
      <dsp:spPr>
        <a:xfrm>
          <a:off x="54799" y="514129"/>
          <a:ext cx="1021336" cy="282614"/>
        </a:xfrm>
        <a:prstGeom prst="roundRect">
          <a:avLst/>
        </a:prstGeom>
        <a:solidFill>
          <a:schemeClr val="accent2"/>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 lastClr="FFFFFF"/>
              </a:solidFill>
              <a:latin typeface="Calibri" panose="020F0502020204030204"/>
              <a:ea typeface="+mn-ea"/>
              <a:cs typeface="+mn-cs"/>
            </a:rPr>
            <a:t>Transport to warehouse</a:t>
          </a:r>
        </a:p>
      </dsp:txBody>
      <dsp:txXfrm>
        <a:off x="68595" y="527925"/>
        <a:ext cx="993744" cy="255022"/>
      </dsp:txXfrm>
    </dsp:sp>
    <dsp:sp modelId="{1D892A35-47D5-4AEE-9E42-3380E9EEB434}">
      <dsp:nvSpPr>
        <dsp:cNvPr id="0" name=""/>
        <dsp:cNvSpPr/>
      </dsp:nvSpPr>
      <dsp:spPr>
        <a:xfrm>
          <a:off x="41872" y="819783"/>
          <a:ext cx="1047189" cy="317801"/>
        </a:xfrm>
        <a:prstGeom prst="roundRect">
          <a:avLst/>
        </a:prstGeom>
        <a:solidFill>
          <a:schemeClr val="accent2"/>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 lastClr="FFFFFF"/>
              </a:solidFill>
              <a:latin typeface="Calibri" panose="020F0502020204030204"/>
              <a:ea typeface="+mn-ea"/>
              <a:cs typeface="+mn-cs"/>
            </a:rPr>
            <a:t>Storage (Rent,labor,Inventory)</a:t>
          </a:r>
        </a:p>
      </dsp:txBody>
      <dsp:txXfrm>
        <a:off x="57386" y="835297"/>
        <a:ext cx="1016161" cy="286773"/>
      </dsp:txXfrm>
    </dsp:sp>
    <dsp:sp modelId="{3B3B6460-12C3-40CB-976A-6E1797928088}">
      <dsp:nvSpPr>
        <dsp:cNvPr id="0" name=""/>
        <dsp:cNvSpPr/>
      </dsp:nvSpPr>
      <dsp:spPr>
        <a:xfrm>
          <a:off x="35409" y="1160624"/>
          <a:ext cx="1060115" cy="376295"/>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 lastClr="FFFFFF"/>
              </a:solidFill>
              <a:latin typeface="Calibri" panose="020F0502020204030204"/>
              <a:ea typeface="+mn-ea"/>
              <a:cs typeface="+mn-cs"/>
            </a:rPr>
            <a:t>Transport to customers</a:t>
          </a:r>
        </a:p>
      </dsp:txBody>
      <dsp:txXfrm>
        <a:off x="53778" y="1178993"/>
        <a:ext cx="1023377" cy="339557"/>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6E492F-71C9-4D67-85D3-40AA59DA5FEE}">
      <dsp:nvSpPr>
        <dsp:cNvPr id="0" name=""/>
        <dsp:cNvSpPr/>
      </dsp:nvSpPr>
      <dsp:spPr>
        <a:xfrm>
          <a:off x="1118567" y="410307"/>
          <a:ext cx="798855" cy="308848"/>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panose="020F0502020204030204"/>
              <a:ea typeface="+mn-ea"/>
              <a:cs typeface="+mn-cs"/>
            </a:rPr>
            <a:t>Sales Channel</a:t>
          </a:r>
        </a:p>
      </dsp:txBody>
      <dsp:txXfrm>
        <a:off x="1133644" y="425384"/>
        <a:ext cx="768701" cy="278694"/>
      </dsp:txXfrm>
    </dsp:sp>
    <dsp:sp modelId="{1D892A35-47D5-4AEE-9E42-3380E9EEB434}">
      <dsp:nvSpPr>
        <dsp:cNvPr id="0" name=""/>
        <dsp:cNvSpPr/>
      </dsp:nvSpPr>
      <dsp:spPr>
        <a:xfrm>
          <a:off x="1132989" y="783979"/>
          <a:ext cx="769832" cy="310868"/>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panose="020F0502020204030204"/>
              <a:ea typeface="+mn-ea"/>
              <a:cs typeface="+mn-cs"/>
            </a:rPr>
            <a:t>Sales Force</a:t>
          </a:r>
        </a:p>
      </dsp:txBody>
      <dsp:txXfrm>
        <a:off x="1148164" y="799154"/>
        <a:ext cx="739482" cy="280518"/>
      </dsp:txXfrm>
    </dsp:sp>
    <dsp:sp modelId="{3B3B6460-12C3-40CB-976A-6E1797928088}">
      <dsp:nvSpPr>
        <dsp:cNvPr id="0" name=""/>
        <dsp:cNvSpPr/>
      </dsp:nvSpPr>
      <dsp:spPr>
        <a:xfrm>
          <a:off x="1126025" y="1144140"/>
          <a:ext cx="766066" cy="327550"/>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panose="020F0502020204030204"/>
              <a:ea typeface="+mn-ea"/>
              <a:cs typeface="+mn-cs"/>
            </a:rPr>
            <a:t>Training</a:t>
          </a:r>
        </a:p>
      </dsp:txBody>
      <dsp:txXfrm>
        <a:off x="1142015" y="1160130"/>
        <a:ext cx="734086" cy="295570"/>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6E492F-71C9-4D67-85D3-40AA59DA5FEE}">
      <dsp:nvSpPr>
        <dsp:cNvPr id="0" name=""/>
        <dsp:cNvSpPr/>
      </dsp:nvSpPr>
      <dsp:spPr>
        <a:xfrm>
          <a:off x="245583" y="369441"/>
          <a:ext cx="873972" cy="300933"/>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solidFill>
                <a:sysClr val="window" lastClr="FFFFFF"/>
              </a:solidFill>
              <a:latin typeface="Calibri" panose="020F0502020204030204"/>
              <a:ea typeface="+mn-ea"/>
              <a:cs typeface="+mn-cs"/>
            </a:rPr>
            <a:t>Marketing channels</a:t>
          </a:r>
        </a:p>
      </dsp:txBody>
      <dsp:txXfrm>
        <a:off x="260273" y="384131"/>
        <a:ext cx="844592" cy="271553"/>
      </dsp:txXfrm>
    </dsp:sp>
    <dsp:sp modelId="{1D892A35-47D5-4AEE-9E42-3380E9EEB434}">
      <dsp:nvSpPr>
        <dsp:cNvPr id="0" name=""/>
        <dsp:cNvSpPr/>
      </dsp:nvSpPr>
      <dsp:spPr>
        <a:xfrm>
          <a:off x="281355" y="759868"/>
          <a:ext cx="829208" cy="295206"/>
        </a:xfrm>
        <a:prstGeom prst="roundRect">
          <a:avLst/>
        </a:prstGeom>
        <a:solidFill>
          <a:schemeClr val="accent2"/>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solidFill>
                <a:sysClr val="window" lastClr="FFFFFF"/>
              </a:solidFill>
              <a:latin typeface="Calibri" panose="020F0502020204030204"/>
              <a:ea typeface="+mn-ea"/>
              <a:cs typeface="+mn-cs"/>
            </a:rPr>
            <a:t>Stratergy</a:t>
          </a:r>
        </a:p>
      </dsp:txBody>
      <dsp:txXfrm>
        <a:off x="295766" y="774279"/>
        <a:ext cx="800386" cy="266384"/>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6E492F-71C9-4D67-85D3-40AA59DA5FEE}">
      <dsp:nvSpPr>
        <dsp:cNvPr id="0" name=""/>
        <dsp:cNvSpPr/>
      </dsp:nvSpPr>
      <dsp:spPr>
        <a:xfrm>
          <a:off x="0" y="91495"/>
          <a:ext cx="1025525" cy="278408"/>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Repairs</a:t>
          </a:r>
        </a:p>
      </dsp:txBody>
      <dsp:txXfrm>
        <a:off x="13591" y="105086"/>
        <a:ext cx="998343" cy="251226"/>
      </dsp:txXfrm>
    </dsp:sp>
    <dsp:sp modelId="{1D892A35-47D5-4AEE-9E42-3380E9EEB434}">
      <dsp:nvSpPr>
        <dsp:cNvPr id="0" name=""/>
        <dsp:cNvSpPr/>
      </dsp:nvSpPr>
      <dsp:spPr>
        <a:xfrm>
          <a:off x="0" y="411103"/>
          <a:ext cx="1025525" cy="280079"/>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Spare parts</a:t>
          </a:r>
        </a:p>
      </dsp:txBody>
      <dsp:txXfrm>
        <a:off x="13672" y="424775"/>
        <a:ext cx="998181" cy="252735"/>
      </dsp:txXfrm>
    </dsp:sp>
    <dsp:sp modelId="{3B3B6460-12C3-40CB-976A-6E1797928088}">
      <dsp:nvSpPr>
        <dsp:cNvPr id="0" name=""/>
        <dsp:cNvSpPr/>
      </dsp:nvSpPr>
      <dsp:spPr>
        <a:xfrm>
          <a:off x="0" y="735542"/>
          <a:ext cx="1025525" cy="307058"/>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 lastClr="FFFFFF"/>
              </a:solidFill>
              <a:latin typeface="Calibri" panose="020F0502020204030204"/>
              <a:ea typeface="+mn-ea"/>
              <a:cs typeface="+mn-cs"/>
            </a:rPr>
            <a:t>Returns</a:t>
          </a:r>
        </a:p>
      </dsp:txBody>
      <dsp:txXfrm>
        <a:off x="14989" y="750531"/>
        <a:ext cx="995547" cy="277080"/>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6E492F-71C9-4D67-85D3-40AA59DA5FEE}">
      <dsp:nvSpPr>
        <dsp:cNvPr id="0" name=""/>
        <dsp:cNvSpPr/>
      </dsp:nvSpPr>
      <dsp:spPr>
        <a:xfrm>
          <a:off x="136077" y="25889"/>
          <a:ext cx="840999" cy="191880"/>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panose="020F0502020204030204"/>
              <a:ea typeface="+mn-ea"/>
              <a:cs typeface="+mn-cs"/>
            </a:rPr>
            <a:t>Machinery</a:t>
          </a:r>
        </a:p>
      </dsp:txBody>
      <dsp:txXfrm>
        <a:off x="145444" y="35256"/>
        <a:ext cx="822265" cy="173146"/>
      </dsp:txXfrm>
    </dsp:sp>
    <dsp:sp modelId="{1D892A35-47D5-4AEE-9E42-3380E9EEB434}">
      <dsp:nvSpPr>
        <dsp:cNvPr id="0" name=""/>
        <dsp:cNvSpPr/>
      </dsp:nvSpPr>
      <dsp:spPr>
        <a:xfrm>
          <a:off x="118495" y="240809"/>
          <a:ext cx="876164" cy="191880"/>
        </a:xfrm>
        <a:prstGeom prst="roundRect">
          <a:avLst/>
        </a:prstGeom>
        <a:solidFill>
          <a:schemeClr val="accent2"/>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panose="020F0502020204030204"/>
              <a:ea typeface="+mn-ea"/>
              <a:cs typeface="+mn-cs"/>
            </a:rPr>
            <a:t>Factory Rent</a:t>
          </a:r>
        </a:p>
      </dsp:txBody>
      <dsp:txXfrm>
        <a:off x="127862" y="250176"/>
        <a:ext cx="857430" cy="173146"/>
      </dsp:txXfrm>
    </dsp:sp>
    <dsp:sp modelId="{04059667-61A0-4809-81B6-A8466AA066DB}">
      <dsp:nvSpPr>
        <dsp:cNvPr id="0" name=""/>
        <dsp:cNvSpPr/>
      </dsp:nvSpPr>
      <dsp:spPr>
        <a:xfrm>
          <a:off x="112640" y="455729"/>
          <a:ext cx="887874" cy="191880"/>
        </a:xfrm>
        <a:prstGeom prst="roundRect">
          <a:avLst/>
        </a:prstGeom>
        <a:solidFill>
          <a:schemeClr val="accent2"/>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panose="020F0502020204030204"/>
              <a:ea typeface="+mn-ea"/>
              <a:cs typeface="+mn-cs"/>
            </a:rPr>
            <a:t>Labor hours</a:t>
          </a:r>
        </a:p>
      </dsp:txBody>
      <dsp:txXfrm>
        <a:off x="122007" y="465096"/>
        <a:ext cx="869140" cy="173146"/>
      </dsp:txXfrm>
    </dsp:sp>
    <dsp:sp modelId="{FD23D503-3BE9-42E4-BC8A-67BA885B34A5}">
      <dsp:nvSpPr>
        <dsp:cNvPr id="0" name=""/>
        <dsp:cNvSpPr/>
      </dsp:nvSpPr>
      <dsp:spPr>
        <a:xfrm>
          <a:off x="110831" y="670650"/>
          <a:ext cx="891492" cy="191880"/>
        </a:xfrm>
        <a:prstGeom prst="roundRect">
          <a:avLst/>
        </a:prstGeom>
        <a:solidFill>
          <a:srgbClr val="4472C4">
            <a:hueOff val="0"/>
            <a:satOff val="0"/>
            <a:lumOff val="0"/>
            <a:alphaOff val="0"/>
          </a:srgbClr>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panose="020F0502020204030204"/>
              <a:ea typeface="+mn-ea"/>
              <a:cs typeface="+mn-cs"/>
            </a:rPr>
            <a:t>Technology</a:t>
          </a:r>
        </a:p>
      </dsp:txBody>
      <dsp:txXfrm>
        <a:off x="120198" y="680017"/>
        <a:ext cx="872758" cy="173146"/>
      </dsp:txXfrm>
    </dsp:sp>
    <dsp:sp modelId="{CE8EF140-0E5C-49DC-93E0-730A44888762}">
      <dsp:nvSpPr>
        <dsp:cNvPr id="0" name=""/>
        <dsp:cNvSpPr/>
      </dsp:nvSpPr>
      <dsp:spPr>
        <a:xfrm>
          <a:off x="104970" y="885570"/>
          <a:ext cx="903213" cy="191880"/>
        </a:xfrm>
        <a:prstGeom prst="roundRect">
          <a:avLst/>
        </a:prstGeom>
        <a:solidFill>
          <a:schemeClr val="accent2"/>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panose="020F0502020204030204"/>
              <a:ea typeface="+mn-ea"/>
              <a:cs typeface="+mn-cs"/>
            </a:rPr>
            <a:t>Capacity Utilisation</a:t>
          </a:r>
        </a:p>
      </dsp:txBody>
      <dsp:txXfrm>
        <a:off x="114337" y="894937"/>
        <a:ext cx="884479" cy="173146"/>
      </dsp:txXfrm>
    </dsp:sp>
    <dsp:sp modelId="{B2EE17F3-2943-477B-A30A-073D134BCE7C}">
      <dsp:nvSpPr>
        <dsp:cNvPr id="0" name=""/>
        <dsp:cNvSpPr/>
      </dsp:nvSpPr>
      <dsp:spPr>
        <a:xfrm>
          <a:off x="110831" y="1100490"/>
          <a:ext cx="891492" cy="191880"/>
        </a:xfrm>
        <a:prstGeom prst="roundRect">
          <a:avLst/>
        </a:prstGeom>
        <a:solidFill>
          <a:schemeClr val="accent2"/>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panose="020F0502020204030204"/>
              <a:ea typeface="+mn-ea"/>
              <a:cs typeface="+mn-cs"/>
            </a:rPr>
            <a:t>Packaging</a:t>
          </a:r>
        </a:p>
      </dsp:txBody>
      <dsp:txXfrm>
        <a:off x="120198" y="1109857"/>
        <a:ext cx="872758" cy="173146"/>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3.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5.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6.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7.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8.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Glossy">
      <a:fillStyleLst>
        <a:solidFill>
          <a:schemeClr val="phClr"/>
        </a:solidFill>
        <a:gradFill rotWithShape="1">
          <a:gsLst>
            <a:gs pos="0">
              <a:schemeClr val="phClr">
                <a:tint val="62000"/>
                <a:satMod val="180000"/>
              </a:schemeClr>
            </a:gs>
            <a:gs pos="65000">
              <a:schemeClr val="phClr">
                <a:tint val="32000"/>
                <a:satMod val="250000"/>
              </a:schemeClr>
            </a:gs>
            <a:gs pos="100000">
              <a:schemeClr val="phClr">
                <a:tint val="23000"/>
                <a:satMod val="300000"/>
              </a:schemeClr>
            </a:gs>
          </a:gsLst>
          <a:lin ang="16200000" scaled="0"/>
        </a:gradFill>
        <a:gradFill rotWithShape="1">
          <a:gsLst>
            <a:gs pos="0">
              <a:schemeClr val="phClr">
                <a:shade val="15000"/>
                <a:satMod val="180000"/>
              </a:schemeClr>
            </a:gs>
            <a:gs pos="50000">
              <a:schemeClr val="phClr">
                <a:shade val="45000"/>
                <a:satMod val="170000"/>
              </a:schemeClr>
            </a:gs>
            <a:gs pos="70000">
              <a:schemeClr val="phClr">
                <a:tint val="99000"/>
                <a:shade val="65000"/>
                <a:satMod val="155000"/>
              </a:schemeClr>
            </a:gs>
            <a:gs pos="100000">
              <a:schemeClr val="phClr">
                <a:tint val="95500"/>
                <a:shade val="100000"/>
                <a:satMod val="155000"/>
              </a:schemeClr>
            </a:gs>
          </a:gsLst>
          <a:lin ang="16200000" scaled="0"/>
        </a:gradFill>
      </a:fillStyleLst>
      <a:lnStyleLst>
        <a:ln w="12700" cap="flat" cmpd="sng" algn="ctr">
          <a:solidFill>
            <a:schemeClr val="phClr">
              <a:tint val="95000"/>
              <a:shade val="95000"/>
              <a:satMod val="120000"/>
            </a:schemeClr>
          </a:solidFill>
          <a:prstDash val="solid"/>
        </a:ln>
        <a:ln w="55000" cap="flat" cmpd="thickThin" algn="ctr">
          <a:solidFill>
            <a:schemeClr val="phClr">
              <a:tint val="90000"/>
              <a:satMod val="130000"/>
            </a:schemeClr>
          </a:solidFill>
          <a:prstDash val="solid"/>
        </a:ln>
        <a:ln w="50800" cap="flat" cmpd="sng" algn="ctr">
          <a:solidFill>
            <a:schemeClr val="phClr"/>
          </a:solidFill>
          <a:prstDash val="solid"/>
        </a:ln>
      </a:lnStyleLst>
      <a:effectStyleLst>
        <a:effectStyle>
          <a:effectLst>
            <a:outerShdw blurRad="50800" dist="38100" dir="5400000" rotWithShape="0">
              <a:srgbClr val="000000">
                <a:alpha val="35000"/>
              </a:srgbClr>
            </a:outerShdw>
          </a:effectLst>
        </a:effectStyle>
        <a:effectStyle>
          <a:effectLst>
            <a:outerShdw blurRad="50800" dist="38100" dir="5400000" rotWithShape="0">
              <a:srgbClr val="000000">
                <a:alpha val="35000"/>
              </a:srgbClr>
            </a:outerShdw>
          </a:effectLst>
        </a:effectStyle>
        <a:effectStyle>
          <a:effectLst>
            <a:outerShdw blurRad="63500" dist="38100" dir="5400000" rotWithShape="0">
              <a:srgbClr val="000000">
                <a:alpha val="45000"/>
              </a:srgbClr>
            </a:outerShdw>
          </a:effectLst>
          <a:scene3d>
            <a:camera prst="orthographicFront">
              <a:rot lat="0" lon="0" rev="0"/>
            </a:camera>
            <a:lightRig rig="glow" dir="t">
              <a:rot lat="0" lon="0" rev="6360000"/>
            </a:lightRig>
          </a:scene3d>
          <a:sp3d contourW="1000" prstMaterial="flat">
            <a:bevelT w="95250" h="101600"/>
            <a:contourClr>
              <a:schemeClr val="phClr">
                <a:satMod val="30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7</TotalTime>
  <Pages>6</Pages>
  <Words>725</Words>
  <Characters>413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C</dc:creator>
  <cp:keywords/>
  <dc:description/>
  <cp:lastModifiedBy>KC</cp:lastModifiedBy>
  <cp:revision>18</cp:revision>
  <dcterms:created xsi:type="dcterms:W3CDTF">2020-12-07T17:20:00Z</dcterms:created>
  <dcterms:modified xsi:type="dcterms:W3CDTF">2020-12-08T18:24:00Z</dcterms:modified>
</cp:coreProperties>
</file>